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8A6DB" w14:textId="2375D7C6" w:rsidR="008117F1" w:rsidRPr="001D135D" w:rsidRDefault="0058178D" w:rsidP="001B3017">
      <w:pPr>
        <w:jc w:val="center"/>
        <w:rPr>
          <w:b/>
          <w:sz w:val="28"/>
          <w:szCs w:val="28"/>
        </w:rPr>
      </w:pPr>
      <w:r>
        <w:rPr>
          <w:b/>
          <w:sz w:val="28"/>
          <w:szCs w:val="28"/>
        </w:rPr>
        <w:t xml:space="preserve">Social Media for </w:t>
      </w:r>
      <w:r w:rsidR="001B3017" w:rsidRPr="001D135D">
        <w:rPr>
          <w:b/>
          <w:sz w:val="28"/>
          <w:szCs w:val="28"/>
        </w:rPr>
        <w:t>Influential Internists</w:t>
      </w:r>
    </w:p>
    <w:p w14:paraId="0A054ED3" w14:textId="56A352EA" w:rsidR="001B3017" w:rsidRDefault="001B3017" w:rsidP="00492ADB"/>
    <w:p w14:paraId="7454888A" w14:textId="47C636E1" w:rsidR="008117F1" w:rsidRPr="0058178D" w:rsidRDefault="006E15ED" w:rsidP="00492ADB">
      <w:pPr>
        <w:rPr>
          <w:rFonts w:cs="Arial"/>
        </w:rPr>
      </w:pPr>
      <w:r>
        <w:rPr>
          <w:rFonts w:cs="Arial"/>
        </w:rPr>
        <w:t>Copy and paste the following social media posts for National Internal Medicine Day</w:t>
      </w:r>
      <w:r w:rsidR="007079A4">
        <w:rPr>
          <w:rFonts w:cs="Arial"/>
        </w:rPr>
        <w:t>, October 28, 202</w:t>
      </w:r>
      <w:r w:rsidR="00D44364">
        <w:rPr>
          <w:rFonts w:cs="Arial"/>
        </w:rPr>
        <w:t>1</w:t>
      </w:r>
      <w:r>
        <w:rPr>
          <w:rFonts w:cs="Arial"/>
        </w:rPr>
        <w:t>.</w:t>
      </w:r>
      <w:r w:rsidR="00493A41">
        <w:rPr>
          <w:rFonts w:cs="Arial"/>
        </w:rPr>
        <w:t xml:space="preserve"> </w:t>
      </w:r>
      <w:r w:rsidR="0058178D">
        <w:rPr>
          <w:rFonts w:cs="Arial"/>
        </w:rPr>
        <w:t>To share the imagery, right click, select “save as...”</w:t>
      </w:r>
    </w:p>
    <w:p w14:paraId="49FAAA3F" w14:textId="77777777" w:rsidR="0058178D" w:rsidRDefault="0058178D" w:rsidP="00492ADB">
      <w:pPr>
        <w:rPr>
          <w:b/>
          <w:sz w:val="28"/>
          <w:szCs w:val="28"/>
        </w:rPr>
      </w:pPr>
    </w:p>
    <w:p w14:paraId="7E2C6E47" w14:textId="0BB8C217" w:rsidR="00492ADB" w:rsidRPr="0058178D" w:rsidRDefault="00592043" w:rsidP="00492ADB">
      <w:pPr>
        <w:rPr>
          <w:b/>
          <w:sz w:val="28"/>
          <w:szCs w:val="28"/>
        </w:rPr>
      </w:pPr>
      <w:r w:rsidRPr="0058178D">
        <w:rPr>
          <w:b/>
          <w:sz w:val="28"/>
          <w:szCs w:val="28"/>
        </w:rPr>
        <w:t>William Osler</w:t>
      </w:r>
    </w:p>
    <w:p w14:paraId="78236E8F" w14:textId="02555818" w:rsidR="0058178D" w:rsidRDefault="0058178D" w:rsidP="00492ADB">
      <w:pPr>
        <w:rPr>
          <w:b/>
        </w:rPr>
      </w:pPr>
    </w:p>
    <w:p w14:paraId="1F2132D0" w14:textId="1E7311E7" w:rsidR="0058178D" w:rsidRPr="00592043" w:rsidRDefault="00C7422F" w:rsidP="00F81954">
      <w:pPr>
        <w:jc w:val="center"/>
        <w:rPr>
          <w:b/>
        </w:rPr>
      </w:pPr>
      <w:r>
        <w:rPr>
          <w:b/>
          <w:noProof/>
        </w:rPr>
        <w:drawing>
          <wp:inline distT="0" distB="0" distL="0" distR="0" wp14:anchorId="6AD09D4B" wp14:editId="6CDB7CDE">
            <wp:extent cx="4817342" cy="2527300"/>
            <wp:effectExtent l="0" t="0" r="2540" b="6350"/>
            <wp:docPr id="21" name="Picture 1" descr="Os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l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31408" cy="2534679"/>
                    </a:xfrm>
                    <a:prstGeom prst="rect">
                      <a:avLst/>
                    </a:prstGeom>
                    <a:noFill/>
                    <a:ln>
                      <a:noFill/>
                    </a:ln>
                  </pic:spPr>
                </pic:pic>
              </a:graphicData>
            </a:graphic>
          </wp:inline>
        </w:drawing>
      </w:r>
    </w:p>
    <w:p w14:paraId="41DFFE5F" w14:textId="77777777" w:rsidR="0058178D" w:rsidRDefault="0058178D" w:rsidP="00492ADB">
      <w:pPr>
        <w:rPr>
          <w:i/>
        </w:rPr>
      </w:pPr>
    </w:p>
    <w:p w14:paraId="098F882B" w14:textId="523E3B13" w:rsidR="00492ADB" w:rsidRPr="00FE78A3" w:rsidRDefault="00492ADB" w:rsidP="00492ADB">
      <w:pPr>
        <w:rPr>
          <w:iCs/>
        </w:rPr>
      </w:pPr>
      <w:r w:rsidRPr="00FE78A3">
        <w:rPr>
          <w:iCs/>
        </w:rPr>
        <w:t>Facebook</w:t>
      </w:r>
    </w:p>
    <w:p w14:paraId="62679317" w14:textId="3AB010D2" w:rsidR="00492ADB" w:rsidRPr="00FE78A3" w:rsidRDefault="00492ADB" w:rsidP="005A744F">
      <w:pPr>
        <w:rPr>
          <w:iCs/>
        </w:rPr>
      </w:pPr>
      <w:r w:rsidRPr="00FE78A3">
        <w:rPr>
          <w:iCs/>
        </w:rPr>
        <w:t>Sir William Osler (1849-1919). Often referred to as the "doctor's doctor" and the father of modern clinical practice, Osler achieved extraordinary influence over modern-day medicine, most importantly through his support of clinical experience (or "bedside" learning) for medical students. Osler's The Principles and Practice of Medicine: Designed for the Use of Practitioners and Students of Medicine, published in 1892, became the standard textbook for physicians around the world and helped cement the movement away from exclusively textbook-based education towards clinic-based learning.</w:t>
      </w:r>
      <w:r w:rsidR="005A744F" w:rsidRPr="00FE78A3">
        <w:rPr>
          <w:iCs/>
        </w:rPr>
        <w:t xml:space="preserve"> </w:t>
      </w:r>
      <w:r w:rsidR="00C90817" w:rsidRPr="00FE78A3">
        <w:rPr>
          <w:iCs/>
        </w:rPr>
        <w:t>#NationalInternalMedicineDay #IMProud @ACPinternists</w:t>
      </w:r>
    </w:p>
    <w:p w14:paraId="51717CA1" w14:textId="77777777" w:rsidR="00FE78A3" w:rsidRDefault="00FE78A3" w:rsidP="00FE78A3">
      <w:pPr>
        <w:rPr>
          <w:iCs/>
        </w:rPr>
      </w:pPr>
    </w:p>
    <w:p w14:paraId="54F1BCD0" w14:textId="386D3AB1" w:rsidR="00FE78A3" w:rsidRPr="00FE78A3" w:rsidRDefault="00FE78A3" w:rsidP="00FE78A3">
      <w:pPr>
        <w:rPr>
          <w:iCs/>
        </w:rPr>
      </w:pPr>
      <w:r w:rsidRPr="00FE78A3">
        <w:rPr>
          <w:iCs/>
        </w:rPr>
        <w:t>Instagram</w:t>
      </w:r>
    </w:p>
    <w:p w14:paraId="58E54FE7" w14:textId="77777777" w:rsidR="00FE78A3" w:rsidRPr="00FE78A3" w:rsidRDefault="00FE78A3" w:rsidP="00FE78A3">
      <w:pPr>
        <w:rPr>
          <w:iCs/>
        </w:rPr>
      </w:pPr>
      <w:r w:rsidRPr="00FE78A3">
        <w:rPr>
          <w:iCs/>
        </w:rPr>
        <w:t>Sir William Osler (1849-1919). Often referred to as the "doctor's doctor" and the father of modern clinical practice, Osler achieved extraordinary influence over modern-day medicine, most importantly through his support of clinical experience (or "bedside" learning) for medical students. Osler's The Principles and Practice of Medicine: Designed for the Use of Practitioners and Students of Medicine, published in 1892, became the standard textbook for physicians around the world and helped cement the movement away from exclusively textbook-based education towards clinic-based learning. #NationalInternalMedicineDay #IMProud @ACPinternists</w:t>
      </w:r>
    </w:p>
    <w:p w14:paraId="3A82BF69" w14:textId="77777777" w:rsidR="00492ADB" w:rsidRPr="00FE78A3" w:rsidRDefault="00492ADB" w:rsidP="00492ADB">
      <w:pPr>
        <w:rPr>
          <w:iCs/>
        </w:rPr>
      </w:pPr>
    </w:p>
    <w:p w14:paraId="44F5E1C1" w14:textId="44EACC77" w:rsidR="00492ADB" w:rsidRPr="00FE78A3" w:rsidRDefault="00492ADB" w:rsidP="00492ADB">
      <w:pPr>
        <w:rPr>
          <w:iCs/>
        </w:rPr>
      </w:pPr>
      <w:r w:rsidRPr="00FE78A3">
        <w:rPr>
          <w:iCs/>
        </w:rPr>
        <w:t>Twitter</w:t>
      </w:r>
    </w:p>
    <w:p w14:paraId="14030AC4" w14:textId="38388B1E" w:rsidR="0058178D" w:rsidRDefault="00492ADB" w:rsidP="00F45289">
      <w:pPr>
        <w:rPr>
          <w:iCs/>
        </w:rPr>
      </w:pPr>
      <w:r w:rsidRPr="00FE78A3">
        <w:rPr>
          <w:iCs/>
        </w:rPr>
        <w:t>William Osler (1849-1919). Often referred to as the father of modern clinical practice, Osler achieved extraordinary influence over modern-day medicine, including supporting bedside learning for medical students.</w:t>
      </w:r>
      <w:r w:rsidR="00220012" w:rsidRPr="00FE78A3">
        <w:rPr>
          <w:iCs/>
        </w:rPr>
        <w:t xml:space="preserve"> </w:t>
      </w:r>
      <w:r w:rsidR="00C90817" w:rsidRPr="00FE78A3">
        <w:rPr>
          <w:iCs/>
        </w:rPr>
        <w:t>#NationalInternalMedicineDay #IMProud @ACPinternists</w:t>
      </w:r>
    </w:p>
    <w:p w14:paraId="6C3DCC32" w14:textId="77777777" w:rsidR="00F81954" w:rsidRPr="00F81954" w:rsidRDefault="00F81954" w:rsidP="00F45289">
      <w:pPr>
        <w:rPr>
          <w:iCs/>
        </w:rPr>
      </w:pPr>
    </w:p>
    <w:p w14:paraId="4E975A4D" w14:textId="3B524337" w:rsidR="0058178D" w:rsidRPr="00F81954" w:rsidRDefault="0058178D" w:rsidP="00F81954">
      <w:pPr>
        <w:jc w:val="center"/>
        <w:rPr>
          <w:b/>
        </w:rPr>
      </w:pPr>
      <w:proofErr w:type="gramStart"/>
      <w:r w:rsidRPr="0058178D">
        <w:rPr>
          <w:b/>
        </w:rPr>
        <w:t>Continued on</w:t>
      </w:r>
      <w:proofErr w:type="gramEnd"/>
      <w:r w:rsidRPr="0058178D">
        <w:rPr>
          <w:b/>
        </w:rPr>
        <w:t xml:space="preserve"> next page….</w:t>
      </w:r>
    </w:p>
    <w:p w14:paraId="0E835E45" w14:textId="7BB7A08E" w:rsidR="008505FE" w:rsidRPr="0058178D" w:rsidRDefault="00592043" w:rsidP="008505FE">
      <w:pPr>
        <w:rPr>
          <w:b/>
          <w:sz w:val="28"/>
          <w:szCs w:val="28"/>
        </w:rPr>
      </w:pPr>
      <w:r w:rsidRPr="0058178D">
        <w:rPr>
          <w:b/>
          <w:sz w:val="28"/>
          <w:szCs w:val="28"/>
        </w:rPr>
        <w:lastRenderedPageBreak/>
        <w:t>Helen Brooke Taussig</w:t>
      </w:r>
    </w:p>
    <w:p w14:paraId="134072DF" w14:textId="6F62C41B" w:rsidR="0058178D" w:rsidRDefault="0058178D" w:rsidP="008505FE">
      <w:pPr>
        <w:rPr>
          <w:b/>
        </w:rPr>
      </w:pPr>
    </w:p>
    <w:p w14:paraId="3B0A26C3" w14:textId="0D6E36B6" w:rsidR="0058178D" w:rsidRPr="00592043" w:rsidRDefault="00C7422F" w:rsidP="008505FE">
      <w:pPr>
        <w:rPr>
          <w:b/>
        </w:rPr>
      </w:pPr>
      <w:r>
        <w:rPr>
          <w:b/>
          <w:noProof/>
        </w:rPr>
        <w:drawing>
          <wp:inline distT="0" distB="0" distL="0" distR="0" wp14:anchorId="0A30E334" wp14:editId="2F73ED95">
            <wp:extent cx="5930900" cy="3111500"/>
            <wp:effectExtent l="0" t="0" r="12700" b="12700"/>
            <wp:docPr id="20" name="Picture 2" descr="Taus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ussi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55C13032" w14:textId="77777777" w:rsidR="0058178D" w:rsidRDefault="0058178D" w:rsidP="008505FE">
      <w:pPr>
        <w:rPr>
          <w:i/>
        </w:rPr>
      </w:pPr>
    </w:p>
    <w:p w14:paraId="60C435EF" w14:textId="5DCAC7FB" w:rsidR="008505FE" w:rsidRPr="00FE78A3" w:rsidRDefault="008505FE" w:rsidP="008505FE">
      <w:pPr>
        <w:rPr>
          <w:iCs/>
        </w:rPr>
      </w:pPr>
      <w:r w:rsidRPr="00FE78A3">
        <w:rPr>
          <w:iCs/>
        </w:rPr>
        <w:t>Facebook</w:t>
      </w:r>
    </w:p>
    <w:p w14:paraId="62560CDB" w14:textId="7C8E3D4A" w:rsidR="008505FE" w:rsidRPr="00FE78A3" w:rsidRDefault="008505FE" w:rsidP="008505FE">
      <w:pPr>
        <w:rPr>
          <w:iCs/>
        </w:rPr>
      </w:pPr>
      <w:r w:rsidRPr="00FE78A3">
        <w:rPr>
          <w:iCs/>
        </w:rPr>
        <w:t xml:space="preserve">Helen Brooke Taussig, MD, MACP (1898-1986), recognized as the founder of pediatric cardiology, is best known for her contributions to the Blalock-Thomas-Taussig shunt, a palliative procedure designed to increase pulmonary arterial blood flow in patients with right ventricular outflow tract obstruction or during initial staged repair of hypoplastic left heart syndrome. In 1972, Dr. Taussig became the first woman to be elected a Master of the American College of Physicians. </w:t>
      </w:r>
      <w:r w:rsidR="00C90817" w:rsidRPr="00FE78A3">
        <w:rPr>
          <w:iCs/>
        </w:rPr>
        <w:t>#NationalInternalMedicineDay #IMProud @ACPinternists</w:t>
      </w:r>
    </w:p>
    <w:p w14:paraId="1BB008DA" w14:textId="77777777" w:rsidR="00FE78A3" w:rsidRDefault="00FE78A3" w:rsidP="00FE78A3">
      <w:pPr>
        <w:rPr>
          <w:iCs/>
        </w:rPr>
      </w:pPr>
    </w:p>
    <w:p w14:paraId="6108463A" w14:textId="2ECD7937" w:rsidR="00FE78A3" w:rsidRPr="00FE78A3" w:rsidRDefault="00FE78A3" w:rsidP="00FE78A3">
      <w:pPr>
        <w:rPr>
          <w:iCs/>
        </w:rPr>
      </w:pPr>
      <w:r w:rsidRPr="00FE78A3">
        <w:rPr>
          <w:iCs/>
        </w:rPr>
        <w:t>Instagram</w:t>
      </w:r>
    </w:p>
    <w:p w14:paraId="157B1B28" w14:textId="77777777" w:rsidR="00FE78A3" w:rsidRPr="00FE78A3" w:rsidRDefault="00FE78A3" w:rsidP="00FE78A3">
      <w:pPr>
        <w:rPr>
          <w:iCs/>
        </w:rPr>
      </w:pPr>
      <w:r w:rsidRPr="00FE78A3">
        <w:rPr>
          <w:iCs/>
        </w:rPr>
        <w:t>Helen Brooke Taussig, MD, MACP (1898-1986), recognized as the founder of pediatric cardiology, is best known for her contributions to the Blalock-Thomas-Taussig shunt, a palliative procedure designed to increase pulmonary arterial blood flow in patients with right ventricular outflow tract obstruction or during initial staged repair of hypoplastic left heart syndrome. In 1972, Dr. Taussig became the first woman to be elected a Master of the American College of Physicians. #NationalInternalMedicineDay #IMProud @ACPinternists</w:t>
      </w:r>
    </w:p>
    <w:p w14:paraId="1A381124" w14:textId="77777777" w:rsidR="008505FE" w:rsidRPr="00FE78A3" w:rsidRDefault="008505FE" w:rsidP="008505FE">
      <w:pPr>
        <w:rPr>
          <w:iCs/>
        </w:rPr>
      </w:pPr>
    </w:p>
    <w:p w14:paraId="73F654E9" w14:textId="4EA6E7C2" w:rsidR="008505FE" w:rsidRPr="00FE78A3" w:rsidRDefault="008505FE" w:rsidP="008505FE">
      <w:pPr>
        <w:rPr>
          <w:iCs/>
        </w:rPr>
      </w:pPr>
      <w:r w:rsidRPr="00FE78A3">
        <w:rPr>
          <w:iCs/>
        </w:rPr>
        <w:t>Twitter</w:t>
      </w:r>
    </w:p>
    <w:p w14:paraId="4C246FBF" w14:textId="5505FF5D" w:rsidR="008505FE" w:rsidRPr="00FE78A3" w:rsidRDefault="008505FE" w:rsidP="008505FE">
      <w:pPr>
        <w:rPr>
          <w:iCs/>
        </w:rPr>
      </w:pPr>
      <w:r w:rsidRPr="00FE78A3">
        <w:rPr>
          <w:iCs/>
        </w:rPr>
        <w:t xml:space="preserve">Helen Brooke Taussig, MD, MACP (1898-1986) is recognized as the founder of pediatric cardiology. In 1972, Dr. Taussig became the first woman to be elected a Master of the American College of Physicians. </w:t>
      </w:r>
      <w:r w:rsidR="00C90817" w:rsidRPr="00FE78A3">
        <w:rPr>
          <w:iCs/>
        </w:rPr>
        <w:t>#NationalInternalMedicineDay #IMProud @ACPinternists</w:t>
      </w:r>
    </w:p>
    <w:p w14:paraId="2CDFCB07" w14:textId="77777777" w:rsidR="008505FE" w:rsidRDefault="008505FE" w:rsidP="008505FE"/>
    <w:p w14:paraId="64AF289B" w14:textId="1396C550" w:rsidR="0058178D" w:rsidRDefault="0058178D" w:rsidP="00374915">
      <w:pPr>
        <w:rPr>
          <w:b/>
        </w:rPr>
      </w:pPr>
    </w:p>
    <w:p w14:paraId="1A1C4523" w14:textId="49951699" w:rsidR="00F81954" w:rsidRDefault="00F81954" w:rsidP="00374915">
      <w:pPr>
        <w:rPr>
          <w:b/>
        </w:rPr>
      </w:pPr>
    </w:p>
    <w:p w14:paraId="7790BEF9" w14:textId="77777777" w:rsidR="00F81954" w:rsidRDefault="00F81954" w:rsidP="00374915">
      <w:pPr>
        <w:rPr>
          <w:b/>
        </w:rPr>
      </w:pPr>
    </w:p>
    <w:p w14:paraId="761F2839" w14:textId="5DE9647A" w:rsidR="0058178D" w:rsidRDefault="0058178D" w:rsidP="00FE78A3">
      <w:pPr>
        <w:jc w:val="center"/>
        <w:rPr>
          <w:b/>
        </w:rPr>
      </w:pPr>
      <w:proofErr w:type="gramStart"/>
      <w:r w:rsidRPr="0058178D">
        <w:rPr>
          <w:b/>
        </w:rPr>
        <w:t>Continued on</w:t>
      </w:r>
      <w:proofErr w:type="gramEnd"/>
      <w:r w:rsidRPr="0058178D">
        <w:rPr>
          <w:b/>
        </w:rPr>
        <w:t xml:space="preserve"> next page….</w:t>
      </w:r>
    </w:p>
    <w:p w14:paraId="5DC091CE" w14:textId="3FA684D8" w:rsidR="00F81954" w:rsidRDefault="00F81954" w:rsidP="00FE78A3">
      <w:pPr>
        <w:jc w:val="center"/>
        <w:rPr>
          <w:b/>
        </w:rPr>
      </w:pPr>
    </w:p>
    <w:p w14:paraId="724339B8" w14:textId="180A2D39" w:rsidR="00F81954" w:rsidRDefault="00F81954" w:rsidP="00FE78A3">
      <w:pPr>
        <w:jc w:val="center"/>
        <w:rPr>
          <w:b/>
        </w:rPr>
      </w:pPr>
    </w:p>
    <w:p w14:paraId="5975B467" w14:textId="77777777" w:rsidR="00F81954" w:rsidRDefault="00F81954" w:rsidP="00FE78A3">
      <w:pPr>
        <w:jc w:val="center"/>
        <w:rPr>
          <w:b/>
        </w:rPr>
      </w:pPr>
    </w:p>
    <w:p w14:paraId="105B6432" w14:textId="229035B9" w:rsidR="00374915" w:rsidRDefault="001E6631" w:rsidP="00374915">
      <w:pPr>
        <w:rPr>
          <w:b/>
        </w:rPr>
      </w:pPr>
      <w:r w:rsidRPr="0058178D">
        <w:rPr>
          <w:b/>
          <w:sz w:val="28"/>
          <w:szCs w:val="28"/>
        </w:rPr>
        <w:lastRenderedPageBreak/>
        <w:t>Jonas Salk</w:t>
      </w:r>
    </w:p>
    <w:p w14:paraId="2C96C07E" w14:textId="2E63600A" w:rsidR="0058178D" w:rsidRDefault="0058178D" w:rsidP="00374915">
      <w:pPr>
        <w:rPr>
          <w:b/>
        </w:rPr>
      </w:pPr>
    </w:p>
    <w:p w14:paraId="3568374D" w14:textId="14E8B62F" w:rsidR="0058178D" w:rsidRDefault="00C7422F" w:rsidP="00374915">
      <w:pPr>
        <w:rPr>
          <w:b/>
        </w:rPr>
      </w:pPr>
      <w:r>
        <w:rPr>
          <w:b/>
          <w:noProof/>
        </w:rPr>
        <w:drawing>
          <wp:inline distT="0" distB="0" distL="0" distR="0" wp14:anchorId="567F7A58" wp14:editId="38BBBA59">
            <wp:extent cx="5930900" cy="3111500"/>
            <wp:effectExtent l="0" t="0" r="12700" b="12700"/>
            <wp:docPr id="19" name="Picture 3" descr="S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l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7765030C" w14:textId="77777777" w:rsidR="0058178D" w:rsidRPr="001E6631" w:rsidRDefault="0058178D" w:rsidP="00374915">
      <w:pPr>
        <w:rPr>
          <w:b/>
        </w:rPr>
      </w:pPr>
    </w:p>
    <w:p w14:paraId="1D1F82A5" w14:textId="48BF4F16" w:rsidR="00374915" w:rsidRPr="00FE78A3" w:rsidRDefault="00374915" w:rsidP="00374915">
      <w:pPr>
        <w:rPr>
          <w:iCs/>
        </w:rPr>
      </w:pPr>
      <w:r w:rsidRPr="00FE78A3">
        <w:rPr>
          <w:iCs/>
        </w:rPr>
        <w:t>Facebook</w:t>
      </w:r>
    </w:p>
    <w:p w14:paraId="5CE3BB6C" w14:textId="5E438112" w:rsidR="00374915" w:rsidRPr="00FE78A3" w:rsidRDefault="00374915" w:rsidP="00374915">
      <w:pPr>
        <w:rPr>
          <w:iCs/>
        </w:rPr>
      </w:pPr>
      <w:r w:rsidRPr="00FE78A3">
        <w:rPr>
          <w:iCs/>
        </w:rPr>
        <w:t xml:space="preserve">Dr. Jonas Salk (1914-1995) is renowned for having developed the first safe and effective polio vaccine in the 1950s. He never patented the vaccine or earned any money from his discovery, preferring it be distributed as widely as possible. In 1960, Dr. Salk founded the Salk Institute for Biological Studies in San Diego. </w:t>
      </w:r>
      <w:r w:rsidR="00C90817" w:rsidRPr="00FE78A3">
        <w:rPr>
          <w:iCs/>
        </w:rPr>
        <w:t>#NationalInternalMedicineDay #IMProud @ACPinternists</w:t>
      </w:r>
    </w:p>
    <w:p w14:paraId="24BCE60C" w14:textId="77777777" w:rsidR="00FE78A3" w:rsidRDefault="00FE78A3" w:rsidP="00FE78A3">
      <w:pPr>
        <w:rPr>
          <w:iCs/>
        </w:rPr>
      </w:pPr>
    </w:p>
    <w:p w14:paraId="07D35D9D" w14:textId="4318AD4B" w:rsidR="00FE78A3" w:rsidRPr="00FE78A3" w:rsidRDefault="00FE78A3" w:rsidP="00FE78A3">
      <w:pPr>
        <w:rPr>
          <w:iCs/>
        </w:rPr>
      </w:pPr>
      <w:r>
        <w:rPr>
          <w:iCs/>
        </w:rPr>
        <w:t>I</w:t>
      </w:r>
      <w:r w:rsidRPr="00FE78A3">
        <w:rPr>
          <w:iCs/>
        </w:rPr>
        <w:t>nstagram</w:t>
      </w:r>
    </w:p>
    <w:p w14:paraId="52BB03CF" w14:textId="77777777" w:rsidR="00FE78A3" w:rsidRPr="00FE78A3" w:rsidRDefault="00FE78A3" w:rsidP="00FE78A3">
      <w:pPr>
        <w:rPr>
          <w:iCs/>
        </w:rPr>
      </w:pPr>
      <w:r w:rsidRPr="00FE78A3">
        <w:rPr>
          <w:iCs/>
        </w:rPr>
        <w:t>Dr. Jonas Salk (1914-1995) is renowned for having developed the first safe and effective polio vaccine in the 1950s. He never patented the vaccine or earned any money from his discovery, preferring it be distributed as widely as possible. In 1960, Dr. Salk founded the Salk Institute for Biological Studies in San Diego. #NationalInternalMedicineDay #IMProud @ACPinternists</w:t>
      </w:r>
    </w:p>
    <w:p w14:paraId="279A0304" w14:textId="77777777" w:rsidR="00374915" w:rsidRPr="00FE78A3" w:rsidRDefault="00374915" w:rsidP="00374915">
      <w:pPr>
        <w:rPr>
          <w:iCs/>
        </w:rPr>
      </w:pPr>
    </w:p>
    <w:p w14:paraId="5A726FB1" w14:textId="5750C73D" w:rsidR="00374915" w:rsidRPr="00FE78A3" w:rsidRDefault="00374915" w:rsidP="00374915">
      <w:pPr>
        <w:rPr>
          <w:iCs/>
        </w:rPr>
      </w:pPr>
      <w:r w:rsidRPr="00FE78A3">
        <w:rPr>
          <w:iCs/>
        </w:rPr>
        <w:t>Twitter</w:t>
      </w:r>
    </w:p>
    <w:p w14:paraId="7333BED3" w14:textId="7F84C55D" w:rsidR="00374915" w:rsidRPr="00FE78A3" w:rsidRDefault="00374915" w:rsidP="00374915">
      <w:pPr>
        <w:rPr>
          <w:iCs/>
        </w:rPr>
      </w:pPr>
      <w:r w:rsidRPr="00FE78A3">
        <w:rPr>
          <w:iCs/>
        </w:rPr>
        <w:t xml:space="preserve">Dr. Jonas Salk (1914-95) is renowned for having developed the first safe </w:t>
      </w:r>
      <w:r w:rsidR="00D537C3" w:rsidRPr="00FE78A3">
        <w:rPr>
          <w:iCs/>
        </w:rPr>
        <w:t>&amp;</w:t>
      </w:r>
      <w:r w:rsidRPr="00FE78A3">
        <w:rPr>
          <w:iCs/>
        </w:rPr>
        <w:t xml:space="preserve"> effective polio vaccine in the 1950s. He never patented the vaccine or earned any money from his discovery. In 1960 Dr. Salk founded the @salkinstitute. </w:t>
      </w:r>
      <w:r w:rsidR="00C90817" w:rsidRPr="00FE78A3">
        <w:rPr>
          <w:iCs/>
        </w:rPr>
        <w:t>#NationalInternalMedicineDay #IMProud @ACPinternists</w:t>
      </w:r>
    </w:p>
    <w:p w14:paraId="2394894E" w14:textId="77777777" w:rsidR="0058178D" w:rsidRDefault="0058178D" w:rsidP="00374915"/>
    <w:p w14:paraId="232CA994" w14:textId="4C25923D" w:rsidR="00374915" w:rsidRDefault="00374915" w:rsidP="00374915"/>
    <w:p w14:paraId="586813E9" w14:textId="2BD0C51C" w:rsidR="00FE78A3" w:rsidRDefault="00FE78A3" w:rsidP="00374915"/>
    <w:p w14:paraId="0326997E" w14:textId="7ADB33D6" w:rsidR="00FE78A3" w:rsidRDefault="00FE78A3" w:rsidP="00374915"/>
    <w:p w14:paraId="46609A5F" w14:textId="77777777" w:rsidR="00FE78A3" w:rsidRDefault="00FE78A3" w:rsidP="00374915"/>
    <w:p w14:paraId="675B4846" w14:textId="77777777" w:rsidR="0058178D" w:rsidRDefault="0058178D" w:rsidP="008E6038">
      <w:pPr>
        <w:rPr>
          <w:b/>
        </w:rPr>
      </w:pPr>
    </w:p>
    <w:p w14:paraId="400FFEEA" w14:textId="77777777" w:rsidR="0058178D" w:rsidRPr="0058178D" w:rsidRDefault="0058178D" w:rsidP="0058178D">
      <w:pPr>
        <w:jc w:val="center"/>
        <w:rPr>
          <w:b/>
        </w:rPr>
      </w:pPr>
      <w:proofErr w:type="gramStart"/>
      <w:r w:rsidRPr="0058178D">
        <w:rPr>
          <w:b/>
        </w:rPr>
        <w:t>Continued on</w:t>
      </w:r>
      <w:proofErr w:type="gramEnd"/>
      <w:r w:rsidRPr="0058178D">
        <w:rPr>
          <w:b/>
        </w:rPr>
        <w:t xml:space="preserve"> next page….</w:t>
      </w:r>
    </w:p>
    <w:p w14:paraId="0F15043F" w14:textId="030F0236" w:rsidR="0058178D" w:rsidRDefault="0058178D" w:rsidP="008E6038">
      <w:pPr>
        <w:rPr>
          <w:b/>
        </w:rPr>
      </w:pPr>
    </w:p>
    <w:p w14:paraId="71D480F8" w14:textId="0064A283" w:rsidR="00FE78A3" w:rsidRDefault="00FE78A3" w:rsidP="008E6038">
      <w:pPr>
        <w:rPr>
          <w:b/>
        </w:rPr>
      </w:pPr>
    </w:p>
    <w:p w14:paraId="2FBB1BBC" w14:textId="3823D237" w:rsidR="00FE78A3" w:rsidRDefault="00FE78A3" w:rsidP="008E6038">
      <w:pPr>
        <w:rPr>
          <w:b/>
        </w:rPr>
      </w:pPr>
    </w:p>
    <w:p w14:paraId="514464D1" w14:textId="77777777" w:rsidR="00FE78A3" w:rsidRDefault="00FE78A3" w:rsidP="008E6038">
      <w:pPr>
        <w:rPr>
          <w:b/>
        </w:rPr>
      </w:pPr>
    </w:p>
    <w:p w14:paraId="46779059" w14:textId="40B339C3" w:rsidR="008E6038" w:rsidRPr="0058178D" w:rsidRDefault="002E0DC8" w:rsidP="008E6038">
      <w:pPr>
        <w:rPr>
          <w:b/>
          <w:sz w:val="28"/>
          <w:szCs w:val="28"/>
        </w:rPr>
      </w:pPr>
      <w:r w:rsidRPr="0058178D">
        <w:rPr>
          <w:b/>
          <w:sz w:val="28"/>
          <w:szCs w:val="28"/>
        </w:rPr>
        <w:lastRenderedPageBreak/>
        <w:t>Harriet Pearson Dustan</w:t>
      </w:r>
    </w:p>
    <w:p w14:paraId="36BBD71D" w14:textId="5F38553D" w:rsidR="0058178D" w:rsidRDefault="0058178D" w:rsidP="008E6038">
      <w:pPr>
        <w:rPr>
          <w:b/>
        </w:rPr>
      </w:pPr>
    </w:p>
    <w:p w14:paraId="0F2AFFF9" w14:textId="6659CA3C" w:rsidR="0058178D" w:rsidRDefault="00C7422F" w:rsidP="008E6038">
      <w:pPr>
        <w:rPr>
          <w:b/>
        </w:rPr>
      </w:pPr>
      <w:r>
        <w:rPr>
          <w:b/>
          <w:noProof/>
        </w:rPr>
        <w:drawing>
          <wp:inline distT="0" distB="0" distL="0" distR="0" wp14:anchorId="533A3D60" wp14:editId="49CD5C46">
            <wp:extent cx="5930900" cy="3111500"/>
            <wp:effectExtent l="0" t="0" r="12700" b="12700"/>
            <wp:docPr id="18" name="Picture 4" descr="Du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ta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F26A3C4" w14:textId="77777777" w:rsidR="0058178D" w:rsidRPr="002E0DC8" w:rsidRDefault="0058178D" w:rsidP="008E6038">
      <w:pPr>
        <w:rPr>
          <w:b/>
        </w:rPr>
      </w:pPr>
    </w:p>
    <w:p w14:paraId="73E97C59" w14:textId="7563C799" w:rsidR="008E6038" w:rsidRPr="00FE78A3" w:rsidRDefault="008E6038" w:rsidP="008E6038">
      <w:pPr>
        <w:rPr>
          <w:iCs/>
        </w:rPr>
      </w:pPr>
      <w:r w:rsidRPr="00FE78A3">
        <w:rPr>
          <w:iCs/>
        </w:rPr>
        <w:t>Facebook</w:t>
      </w:r>
    </w:p>
    <w:p w14:paraId="5F545040" w14:textId="28859C44" w:rsidR="008E6038" w:rsidRPr="00FE78A3" w:rsidRDefault="008E6038" w:rsidP="008E6038">
      <w:pPr>
        <w:rPr>
          <w:iCs/>
        </w:rPr>
      </w:pPr>
      <w:r w:rsidRPr="00FE78A3">
        <w:rPr>
          <w:iCs/>
        </w:rPr>
        <w:t xml:space="preserve">Harriet Pearson Dustan, MD, MACP (1920-1999) was involved in a series of innovations in the detection and treatment of hypertension. In 1948, she joined the Research Division of the Cleveland Clinic and was among the first to suggest that reducing dietary sodium could lower hypertension and cardiac risks. In 1976, Dr. Dustan became the second woman to be elected a Master of the American College of Physicians. </w:t>
      </w:r>
      <w:r w:rsidR="00C90817" w:rsidRPr="00FE78A3">
        <w:rPr>
          <w:iCs/>
        </w:rPr>
        <w:t>#NationalInternalMedicineDay #IMProud @ACPinternists</w:t>
      </w:r>
    </w:p>
    <w:p w14:paraId="19D95215" w14:textId="77777777" w:rsidR="00FE78A3" w:rsidRDefault="00FE78A3" w:rsidP="00FE78A3">
      <w:pPr>
        <w:rPr>
          <w:iCs/>
        </w:rPr>
      </w:pPr>
    </w:p>
    <w:p w14:paraId="4158A2DB" w14:textId="0FED3365" w:rsidR="00FE78A3" w:rsidRPr="00FE78A3" w:rsidRDefault="00FE78A3" w:rsidP="00FE78A3">
      <w:pPr>
        <w:rPr>
          <w:iCs/>
        </w:rPr>
      </w:pPr>
      <w:r w:rsidRPr="00FE78A3">
        <w:rPr>
          <w:iCs/>
        </w:rPr>
        <w:t>Instagram</w:t>
      </w:r>
    </w:p>
    <w:p w14:paraId="006C8900" w14:textId="77777777" w:rsidR="00FE78A3" w:rsidRPr="00FE78A3" w:rsidRDefault="00FE78A3" w:rsidP="00FE78A3">
      <w:pPr>
        <w:rPr>
          <w:iCs/>
        </w:rPr>
      </w:pPr>
      <w:r w:rsidRPr="00FE78A3">
        <w:rPr>
          <w:iCs/>
        </w:rPr>
        <w:t>Harriet Pearson Dustan, MD, MACP (1920-1999) was involved in a series of innovations in the detection and treatment of hypertension. In 1948, she joined the Research Division of the Cleveland Clinic and was among the first to suggest that reducing dietary sodium could lower hypertension and cardiac risks. In 1976, Dr. Dustan became the second woman to be elected a Master of the American College of Physicians. #NationalInternalMedicineDay #IMProud @ACPinternists</w:t>
      </w:r>
    </w:p>
    <w:p w14:paraId="40979312" w14:textId="77777777" w:rsidR="008E6038" w:rsidRPr="00FE78A3" w:rsidRDefault="008E6038" w:rsidP="008E6038">
      <w:pPr>
        <w:rPr>
          <w:iCs/>
        </w:rPr>
      </w:pPr>
    </w:p>
    <w:p w14:paraId="11F201FE" w14:textId="4D81B854" w:rsidR="008E6038" w:rsidRPr="00FE78A3" w:rsidRDefault="008E6038" w:rsidP="008E6038">
      <w:pPr>
        <w:rPr>
          <w:iCs/>
        </w:rPr>
      </w:pPr>
      <w:r w:rsidRPr="00FE78A3">
        <w:rPr>
          <w:iCs/>
        </w:rPr>
        <w:t>Twitter</w:t>
      </w:r>
    </w:p>
    <w:p w14:paraId="0C4328B2" w14:textId="2F12DD91" w:rsidR="008E6038" w:rsidRPr="00FE78A3" w:rsidRDefault="008E6038" w:rsidP="008E6038">
      <w:pPr>
        <w:rPr>
          <w:iCs/>
        </w:rPr>
      </w:pPr>
      <w:r w:rsidRPr="00FE78A3">
        <w:rPr>
          <w:iCs/>
        </w:rPr>
        <w:t xml:space="preserve">Harriet Pearson Dustan, MD, MACP (1920-99) was involved in a series of innovations in the detection &amp; treatment of hypertension. She was among the first to suggest that reducing dietary sodium could lower hypertension &amp; cardiac risks. </w:t>
      </w:r>
      <w:r w:rsidR="00C90817" w:rsidRPr="00FE78A3">
        <w:rPr>
          <w:iCs/>
        </w:rPr>
        <w:t>#NationalInternalMedicineDay #IMProud</w:t>
      </w:r>
      <w:r w:rsidR="00FE78A3">
        <w:rPr>
          <w:iCs/>
        </w:rPr>
        <w:t xml:space="preserve"> </w:t>
      </w:r>
      <w:r w:rsidR="00FE78A3" w:rsidRPr="00FE78A3">
        <w:rPr>
          <w:iCs/>
        </w:rPr>
        <w:t>@ACPinternists</w:t>
      </w:r>
    </w:p>
    <w:p w14:paraId="56255E2B" w14:textId="77777777" w:rsidR="005C06CF" w:rsidRPr="00247868" w:rsidRDefault="005C06CF" w:rsidP="008E6038"/>
    <w:p w14:paraId="5633B8D6" w14:textId="77777777" w:rsidR="0058178D" w:rsidRDefault="0058178D" w:rsidP="00C24401">
      <w:pPr>
        <w:rPr>
          <w:b/>
        </w:rPr>
      </w:pPr>
    </w:p>
    <w:p w14:paraId="03DBBFC4" w14:textId="77777777" w:rsidR="0058178D" w:rsidRPr="0058178D" w:rsidRDefault="0058178D" w:rsidP="0058178D">
      <w:pPr>
        <w:jc w:val="center"/>
        <w:rPr>
          <w:b/>
        </w:rPr>
      </w:pPr>
      <w:proofErr w:type="gramStart"/>
      <w:r w:rsidRPr="0058178D">
        <w:rPr>
          <w:b/>
        </w:rPr>
        <w:t>Continued on</w:t>
      </w:r>
      <w:proofErr w:type="gramEnd"/>
      <w:r w:rsidRPr="0058178D">
        <w:rPr>
          <w:b/>
        </w:rPr>
        <w:t xml:space="preserve"> next page….</w:t>
      </w:r>
    </w:p>
    <w:p w14:paraId="4CFD6374" w14:textId="77777777" w:rsidR="0058178D" w:rsidRDefault="0058178D" w:rsidP="00C24401">
      <w:pPr>
        <w:rPr>
          <w:b/>
        </w:rPr>
      </w:pPr>
    </w:p>
    <w:p w14:paraId="5397DD40" w14:textId="77777777" w:rsidR="0058178D" w:rsidRDefault="0058178D" w:rsidP="00C24401">
      <w:pPr>
        <w:rPr>
          <w:b/>
        </w:rPr>
      </w:pPr>
    </w:p>
    <w:p w14:paraId="6E11AB9B" w14:textId="77777777" w:rsidR="0058178D" w:rsidRDefault="0058178D" w:rsidP="00C24401">
      <w:pPr>
        <w:rPr>
          <w:b/>
        </w:rPr>
      </w:pPr>
    </w:p>
    <w:p w14:paraId="50345CDF" w14:textId="77777777" w:rsidR="0058178D" w:rsidRDefault="0058178D" w:rsidP="00C24401">
      <w:pPr>
        <w:rPr>
          <w:b/>
        </w:rPr>
      </w:pPr>
    </w:p>
    <w:p w14:paraId="62F8FA1A" w14:textId="20587322" w:rsidR="00C24401" w:rsidRPr="0058178D" w:rsidRDefault="004D7CA5" w:rsidP="00C24401">
      <w:pPr>
        <w:rPr>
          <w:b/>
          <w:sz w:val="28"/>
          <w:szCs w:val="28"/>
        </w:rPr>
      </w:pPr>
      <w:r w:rsidRPr="0058178D">
        <w:rPr>
          <w:b/>
          <w:sz w:val="28"/>
          <w:szCs w:val="28"/>
        </w:rPr>
        <w:lastRenderedPageBreak/>
        <w:t xml:space="preserve">Basil </w:t>
      </w:r>
      <w:proofErr w:type="spellStart"/>
      <w:r w:rsidRPr="0058178D">
        <w:rPr>
          <w:b/>
          <w:sz w:val="28"/>
          <w:szCs w:val="28"/>
        </w:rPr>
        <w:t>Hirschowitz</w:t>
      </w:r>
      <w:proofErr w:type="spellEnd"/>
    </w:p>
    <w:p w14:paraId="7C45AA47" w14:textId="17A25836" w:rsidR="0058178D" w:rsidRDefault="0058178D" w:rsidP="00C24401">
      <w:pPr>
        <w:rPr>
          <w:b/>
        </w:rPr>
      </w:pPr>
    </w:p>
    <w:p w14:paraId="4A1ED12E" w14:textId="4CBCE938" w:rsidR="0058178D" w:rsidRDefault="00C7422F" w:rsidP="00C24401">
      <w:pPr>
        <w:rPr>
          <w:b/>
        </w:rPr>
      </w:pPr>
      <w:r>
        <w:rPr>
          <w:b/>
          <w:noProof/>
        </w:rPr>
        <w:drawing>
          <wp:inline distT="0" distB="0" distL="0" distR="0" wp14:anchorId="1F935862" wp14:editId="16D03639">
            <wp:extent cx="5930900" cy="3111500"/>
            <wp:effectExtent l="0" t="0" r="12700" b="12700"/>
            <wp:docPr id="17" name="Picture 5" descr="Hirschowit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rschowit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0A2362A" w14:textId="77777777" w:rsidR="0058178D" w:rsidRPr="004D7CA5" w:rsidRDefault="0058178D" w:rsidP="00C24401">
      <w:pPr>
        <w:rPr>
          <w:b/>
        </w:rPr>
      </w:pPr>
    </w:p>
    <w:p w14:paraId="049FAD50" w14:textId="39E8A2E1" w:rsidR="00C24401" w:rsidRPr="00FE78A3" w:rsidRDefault="00C24401" w:rsidP="00C24401">
      <w:pPr>
        <w:rPr>
          <w:iCs/>
        </w:rPr>
      </w:pPr>
      <w:r w:rsidRPr="00FE78A3">
        <w:rPr>
          <w:iCs/>
        </w:rPr>
        <w:t>Facebook</w:t>
      </w:r>
    </w:p>
    <w:p w14:paraId="7CC87ED2" w14:textId="14F1E786" w:rsidR="00C24401" w:rsidRPr="00FE78A3" w:rsidRDefault="00C24401" w:rsidP="00C24401">
      <w:pPr>
        <w:rPr>
          <w:iCs/>
        </w:rPr>
      </w:pPr>
      <w:r w:rsidRPr="00FE78A3">
        <w:rPr>
          <w:iCs/>
        </w:rPr>
        <w:t xml:space="preserve">Basil </w:t>
      </w:r>
      <w:proofErr w:type="spellStart"/>
      <w:r w:rsidRPr="00FE78A3">
        <w:rPr>
          <w:iCs/>
        </w:rPr>
        <w:t>Hirschowitz</w:t>
      </w:r>
      <w:proofErr w:type="spellEnd"/>
      <w:r w:rsidRPr="00FE78A3">
        <w:rPr>
          <w:iCs/>
        </w:rPr>
        <w:t xml:space="preserve">, MD, PhD, MACP (1925-2013) dedicated his career to the study of physiology, pharmacology, and diseases of the upper GI tract. He along with colleagues Larry Curtis and C. Wilbur Peters, invented the first fiber-optic endoscope that became the standard for visualizing and treating virtually every cavity in the body. Dr. </w:t>
      </w:r>
      <w:proofErr w:type="spellStart"/>
      <w:r w:rsidRPr="00FE78A3">
        <w:rPr>
          <w:iCs/>
        </w:rPr>
        <w:t>Hirschowitz’s</w:t>
      </w:r>
      <w:proofErr w:type="spellEnd"/>
      <w:r w:rsidRPr="00FE78A3">
        <w:rPr>
          <w:iCs/>
        </w:rPr>
        <w:t xml:space="preserve"> major research initiatives throughout his career involved the normal gastric functions and pathophysiology of acid-peptic diseases such as peptic ulcer, reflux and, particularly, Zollinger-Ellison syndrome. </w:t>
      </w:r>
      <w:r w:rsidR="00C90817" w:rsidRPr="00FE78A3">
        <w:rPr>
          <w:iCs/>
        </w:rPr>
        <w:t>#NationalInternalMedicineDay #IMProud @ACPinternists</w:t>
      </w:r>
    </w:p>
    <w:p w14:paraId="105F3F4A" w14:textId="77777777" w:rsidR="00FE78A3" w:rsidRDefault="00FE78A3" w:rsidP="00FE78A3">
      <w:pPr>
        <w:rPr>
          <w:iCs/>
        </w:rPr>
      </w:pPr>
    </w:p>
    <w:p w14:paraId="205812F3" w14:textId="204EF6D0" w:rsidR="00FE78A3" w:rsidRPr="00FE78A3" w:rsidRDefault="00FE78A3" w:rsidP="00FE78A3">
      <w:pPr>
        <w:rPr>
          <w:iCs/>
        </w:rPr>
      </w:pPr>
      <w:r w:rsidRPr="00FE78A3">
        <w:rPr>
          <w:iCs/>
        </w:rPr>
        <w:t>Instagram</w:t>
      </w:r>
    </w:p>
    <w:p w14:paraId="6DDBB22A" w14:textId="77777777" w:rsidR="00FE78A3" w:rsidRPr="00FE78A3" w:rsidRDefault="00FE78A3" w:rsidP="00FE78A3">
      <w:pPr>
        <w:rPr>
          <w:iCs/>
        </w:rPr>
      </w:pPr>
      <w:r w:rsidRPr="00FE78A3">
        <w:rPr>
          <w:iCs/>
        </w:rPr>
        <w:t xml:space="preserve">Basil </w:t>
      </w:r>
      <w:proofErr w:type="spellStart"/>
      <w:r w:rsidRPr="00FE78A3">
        <w:rPr>
          <w:iCs/>
        </w:rPr>
        <w:t>Hirschowitz</w:t>
      </w:r>
      <w:proofErr w:type="spellEnd"/>
      <w:r w:rsidRPr="00FE78A3">
        <w:rPr>
          <w:iCs/>
        </w:rPr>
        <w:t xml:space="preserve">, MD, PhD, MACP (1925-2013) dedicated his career to the study of physiology, pharmacology, and diseases of the upper GI tract. He along with colleagues Larry Curtis and C. Wilbur Peters, invented the first fiber-optic endoscope that became the standard for visualizing and treating virtually every cavity in the body. Dr. </w:t>
      </w:r>
      <w:proofErr w:type="spellStart"/>
      <w:r w:rsidRPr="00FE78A3">
        <w:rPr>
          <w:iCs/>
        </w:rPr>
        <w:t>Hirschowitz’s</w:t>
      </w:r>
      <w:proofErr w:type="spellEnd"/>
      <w:r w:rsidRPr="00FE78A3">
        <w:rPr>
          <w:iCs/>
        </w:rPr>
        <w:t xml:space="preserve"> major research initiatives throughout his career involved the normal gastric functions and pathophysiology of acid-peptic diseases such as peptic ulcer, reflux and, particularly, Zollinger-Ellison syndrome. #NationalInternalMedicineDay #IMProud @ACPinternists</w:t>
      </w:r>
    </w:p>
    <w:p w14:paraId="32B6374D" w14:textId="77777777" w:rsidR="00C24401" w:rsidRPr="00FE78A3" w:rsidRDefault="00C24401" w:rsidP="00C24401">
      <w:pPr>
        <w:rPr>
          <w:iCs/>
        </w:rPr>
      </w:pPr>
    </w:p>
    <w:p w14:paraId="137445F0" w14:textId="32A0CBD3" w:rsidR="00C24401" w:rsidRPr="00FE78A3" w:rsidRDefault="00C24401" w:rsidP="00C24401">
      <w:pPr>
        <w:rPr>
          <w:iCs/>
        </w:rPr>
      </w:pPr>
      <w:r w:rsidRPr="00FE78A3">
        <w:rPr>
          <w:iCs/>
        </w:rPr>
        <w:t>Twitter</w:t>
      </w:r>
    </w:p>
    <w:p w14:paraId="6EABCE2B" w14:textId="023DDCFD" w:rsidR="00C24401" w:rsidRPr="00FE78A3" w:rsidRDefault="00C24401" w:rsidP="00C24401">
      <w:pPr>
        <w:rPr>
          <w:iCs/>
        </w:rPr>
      </w:pPr>
      <w:r w:rsidRPr="00FE78A3">
        <w:rPr>
          <w:iCs/>
        </w:rPr>
        <w:t xml:space="preserve">Basil </w:t>
      </w:r>
      <w:proofErr w:type="spellStart"/>
      <w:r w:rsidRPr="00FE78A3">
        <w:rPr>
          <w:iCs/>
        </w:rPr>
        <w:t>Hirschowitz</w:t>
      </w:r>
      <w:proofErr w:type="spellEnd"/>
      <w:r w:rsidRPr="00FE78A3">
        <w:rPr>
          <w:iCs/>
        </w:rPr>
        <w:t>, MD, MACP (1925-2013) dedicated his career to the study of upper GI tract</w:t>
      </w:r>
      <w:r w:rsidR="005905CC" w:rsidRPr="00FE78A3">
        <w:rPr>
          <w:iCs/>
        </w:rPr>
        <w:t xml:space="preserve"> diseases</w:t>
      </w:r>
      <w:r w:rsidRPr="00FE78A3">
        <w:rPr>
          <w:iCs/>
        </w:rPr>
        <w:t xml:space="preserve">. He invented the first fiber-optic endoscope that became the standard for visualizing virtually every cavity in the body. </w:t>
      </w:r>
      <w:r w:rsidR="00C90817" w:rsidRPr="00FE78A3">
        <w:rPr>
          <w:iCs/>
        </w:rPr>
        <w:t>#NationalInternalMedicineDay #IMProud @ACPinternists</w:t>
      </w:r>
    </w:p>
    <w:p w14:paraId="1A538CE9" w14:textId="12518690" w:rsidR="0058178D" w:rsidRDefault="0058178D" w:rsidP="00C24401"/>
    <w:p w14:paraId="5CA40A78" w14:textId="1C32745D" w:rsidR="0058178D" w:rsidRDefault="0058178D" w:rsidP="00C24401"/>
    <w:p w14:paraId="5EA6F68D" w14:textId="77777777" w:rsidR="0058178D" w:rsidRDefault="0058178D" w:rsidP="0058178D">
      <w:pPr>
        <w:jc w:val="center"/>
        <w:rPr>
          <w:b/>
        </w:rPr>
      </w:pPr>
    </w:p>
    <w:p w14:paraId="6FF1DAF1" w14:textId="2C694C75" w:rsidR="0058178D" w:rsidRPr="0058178D" w:rsidRDefault="0058178D" w:rsidP="0058178D">
      <w:pPr>
        <w:jc w:val="center"/>
        <w:rPr>
          <w:b/>
        </w:rPr>
      </w:pPr>
      <w:proofErr w:type="gramStart"/>
      <w:r w:rsidRPr="0058178D">
        <w:rPr>
          <w:b/>
        </w:rPr>
        <w:t>Continued on</w:t>
      </w:r>
      <w:proofErr w:type="gramEnd"/>
      <w:r w:rsidRPr="0058178D">
        <w:rPr>
          <w:b/>
        </w:rPr>
        <w:t xml:space="preserve"> next page….</w:t>
      </w:r>
    </w:p>
    <w:p w14:paraId="56A6D44C" w14:textId="592B5082" w:rsidR="0058178D" w:rsidRDefault="0058178D" w:rsidP="00C24401"/>
    <w:p w14:paraId="50113A7C" w14:textId="42871F7E" w:rsidR="00C24401" w:rsidRDefault="00C24401" w:rsidP="00C24401"/>
    <w:p w14:paraId="26922B49" w14:textId="464D5517" w:rsidR="00933ADD" w:rsidRPr="0058178D" w:rsidRDefault="00E729CE" w:rsidP="00933ADD">
      <w:pPr>
        <w:rPr>
          <w:b/>
          <w:sz w:val="28"/>
          <w:szCs w:val="28"/>
        </w:rPr>
      </w:pPr>
      <w:r w:rsidRPr="0058178D">
        <w:rPr>
          <w:b/>
          <w:sz w:val="28"/>
          <w:szCs w:val="28"/>
        </w:rPr>
        <w:lastRenderedPageBreak/>
        <w:t>David Sackett</w:t>
      </w:r>
    </w:p>
    <w:p w14:paraId="1FC63357" w14:textId="11AC5E3C" w:rsidR="0058178D" w:rsidRDefault="0058178D" w:rsidP="00933ADD">
      <w:pPr>
        <w:rPr>
          <w:b/>
        </w:rPr>
      </w:pPr>
    </w:p>
    <w:p w14:paraId="1CA7DE2B" w14:textId="45BD38E3" w:rsidR="0058178D" w:rsidRDefault="00C7422F" w:rsidP="00933ADD">
      <w:pPr>
        <w:rPr>
          <w:b/>
        </w:rPr>
      </w:pPr>
      <w:r>
        <w:rPr>
          <w:b/>
          <w:noProof/>
        </w:rPr>
        <w:drawing>
          <wp:inline distT="0" distB="0" distL="0" distR="0" wp14:anchorId="353F4C7F" wp14:editId="036E9E58">
            <wp:extent cx="5930900" cy="3111500"/>
            <wp:effectExtent l="0" t="0" r="12700" b="12700"/>
            <wp:docPr id="16" name="Picture 6" descr="Sacke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cket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5C134EC6" w14:textId="77777777" w:rsidR="0058178D" w:rsidRPr="00E729CE" w:rsidRDefault="0058178D" w:rsidP="00933ADD">
      <w:pPr>
        <w:rPr>
          <w:b/>
        </w:rPr>
      </w:pPr>
    </w:p>
    <w:p w14:paraId="50936097" w14:textId="1314535A" w:rsidR="00933ADD" w:rsidRPr="00FE78A3" w:rsidRDefault="00933ADD" w:rsidP="00933ADD">
      <w:pPr>
        <w:rPr>
          <w:iCs/>
        </w:rPr>
      </w:pPr>
      <w:r w:rsidRPr="00FE78A3">
        <w:rPr>
          <w:iCs/>
        </w:rPr>
        <w:t>Facebook</w:t>
      </w:r>
    </w:p>
    <w:p w14:paraId="40ED6F3A" w14:textId="088A20BB" w:rsidR="00933ADD" w:rsidRPr="00FE78A3" w:rsidRDefault="00933ADD" w:rsidP="00933ADD">
      <w:pPr>
        <w:rPr>
          <w:iCs/>
        </w:rPr>
      </w:pPr>
      <w:r w:rsidRPr="00FE78A3">
        <w:rPr>
          <w:iCs/>
        </w:rPr>
        <w:t xml:space="preserve">David Sackett, MD (1934-2015) is considered the father of evidence-based medicine. A leader in the field of epidemiology, his innovations included creating research methods to test health care innovations and gauge scientific validity and educating clinicians to practice the "current best evidence from research." </w:t>
      </w:r>
      <w:r w:rsidR="00C90817" w:rsidRPr="00FE78A3">
        <w:rPr>
          <w:iCs/>
        </w:rPr>
        <w:t>#NationalInternalMedicineDay #IMProud @ACPinternists</w:t>
      </w:r>
    </w:p>
    <w:p w14:paraId="40A81C82" w14:textId="77777777" w:rsidR="00FE78A3" w:rsidRDefault="00FE78A3" w:rsidP="00FE78A3">
      <w:pPr>
        <w:rPr>
          <w:iCs/>
        </w:rPr>
      </w:pPr>
    </w:p>
    <w:p w14:paraId="08A9051A" w14:textId="0DCE5BE5" w:rsidR="00FE78A3" w:rsidRPr="00FE78A3" w:rsidRDefault="00FE78A3" w:rsidP="00FE78A3">
      <w:pPr>
        <w:rPr>
          <w:iCs/>
        </w:rPr>
      </w:pPr>
      <w:r w:rsidRPr="00FE78A3">
        <w:rPr>
          <w:iCs/>
        </w:rPr>
        <w:t>Instagram</w:t>
      </w:r>
    </w:p>
    <w:p w14:paraId="57357DED" w14:textId="77777777" w:rsidR="00FE78A3" w:rsidRPr="00FE78A3" w:rsidRDefault="00FE78A3" w:rsidP="00FE78A3">
      <w:pPr>
        <w:rPr>
          <w:iCs/>
        </w:rPr>
      </w:pPr>
      <w:r w:rsidRPr="00FE78A3">
        <w:rPr>
          <w:iCs/>
        </w:rPr>
        <w:t>David Sackett, MD (1934-2015) is considered the father of evidence-based medicine. A leader in the field of epidemiology, his innovations included creating research methods to test health care innovations and gauge scientific validity and educating clinicians to practice the "current best evidence from research." #NationalInternalMedicineDay #IMProud @ACPinternists</w:t>
      </w:r>
    </w:p>
    <w:p w14:paraId="6FD0CCE6" w14:textId="77777777" w:rsidR="00933ADD" w:rsidRPr="00FE78A3" w:rsidRDefault="00933ADD" w:rsidP="00933ADD">
      <w:pPr>
        <w:rPr>
          <w:iCs/>
        </w:rPr>
      </w:pPr>
    </w:p>
    <w:p w14:paraId="385182AD" w14:textId="2BEEF633" w:rsidR="00933ADD" w:rsidRPr="00FE78A3" w:rsidRDefault="00E232A9" w:rsidP="00933ADD">
      <w:pPr>
        <w:rPr>
          <w:iCs/>
        </w:rPr>
      </w:pPr>
      <w:r w:rsidRPr="00FE78A3">
        <w:rPr>
          <w:iCs/>
        </w:rPr>
        <w:t>Twitter</w:t>
      </w:r>
    </w:p>
    <w:p w14:paraId="2A0EE8B6" w14:textId="33067D7B" w:rsidR="00933ADD" w:rsidRPr="00FE78A3" w:rsidRDefault="00933ADD" w:rsidP="00933ADD">
      <w:pPr>
        <w:rPr>
          <w:iCs/>
        </w:rPr>
      </w:pPr>
      <w:r w:rsidRPr="00FE78A3">
        <w:rPr>
          <w:iCs/>
        </w:rPr>
        <w:t xml:space="preserve">David Sackett, MD (1934-2015). Dr. Sackett’s innovations included creating research methods to test health care innovations </w:t>
      </w:r>
      <w:r w:rsidR="00763555" w:rsidRPr="00FE78A3">
        <w:rPr>
          <w:iCs/>
        </w:rPr>
        <w:t>&amp;</w:t>
      </w:r>
      <w:r w:rsidRPr="00FE78A3">
        <w:rPr>
          <w:iCs/>
        </w:rPr>
        <w:t xml:space="preserve"> gauge scientific validity </w:t>
      </w:r>
      <w:r w:rsidR="001C7014" w:rsidRPr="00FE78A3">
        <w:rPr>
          <w:iCs/>
        </w:rPr>
        <w:t>&amp;</w:t>
      </w:r>
      <w:r w:rsidRPr="00FE78A3">
        <w:rPr>
          <w:iCs/>
        </w:rPr>
        <w:t xml:space="preserve"> educating clinicians to practice the current best evidence from research. </w:t>
      </w:r>
      <w:r w:rsidR="00C90817" w:rsidRPr="00FE78A3">
        <w:rPr>
          <w:iCs/>
        </w:rPr>
        <w:t>#NationalInternalMedicineDay #IMProud @ACPinternists</w:t>
      </w:r>
    </w:p>
    <w:p w14:paraId="19025AFF" w14:textId="3FDD633D" w:rsidR="00933ADD" w:rsidRDefault="00933ADD" w:rsidP="00933ADD"/>
    <w:p w14:paraId="2BE5B21D" w14:textId="77777777" w:rsidR="0058178D" w:rsidRDefault="0058178D" w:rsidP="00E354C0">
      <w:pPr>
        <w:rPr>
          <w:b/>
        </w:rPr>
      </w:pPr>
    </w:p>
    <w:p w14:paraId="537E4F1A" w14:textId="0C5A8989" w:rsidR="0058178D" w:rsidRDefault="0058178D" w:rsidP="00E354C0">
      <w:pPr>
        <w:rPr>
          <w:b/>
        </w:rPr>
      </w:pPr>
    </w:p>
    <w:p w14:paraId="085B0C3D" w14:textId="27F12DDE" w:rsidR="00FE78A3" w:rsidRDefault="00FE78A3" w:rsidP="00E354C0">
      <w:pPr>
        <w:rPr>
          <w:b/>
        </w:rPr>
      </w:pPr>
    </w:p>
    <w:p w14:paraId="6A796FD8" w14:textId="4FC49546" w:rsidR="00FE78A3" w:rsidRDefault="00FE78A3" w:rsidP="00E354C0">
      <w:pPr>
        <w:rPr>
          <w:b/>
        </w:rPr>
      </w:pPr>
    </w:p>
    <w:p w14:paraId="439F762C" w14:textId="2E9C571D" w:rsidR="00FE78A3" w:rsidRDefault="00FE78A3" w:rsidP="00E354C0">
      <w:pPr>
        <w:rPr>
          <w:b/>
        </w:rPr>
      </w:pPr>
    </w:p>
    <w:p w14:paraId="2FD1C07B" w14:textId="77777777" w:rsidR="0058178D" w:rsidRDefault="0058178D" w:rsidP="00E354C0">
      <w:pPr>
        <w:rPr>
          <w:b/>
        </w:rPr>
      </w:pPr>
    </w:p>
    <w:p w14:paraId="6037E1C8" w14:textId="77777777" w:rsidR="0058178D" w:rsidRPr="0058178D" w:rsidRDefault="0058178D" w:rsidP="0058178D">
      <w:pPr>
        <w:jc w:val="center"/>
        <w:rPr>
          <w:b/>
        </w:rPr>
      </w:pPr>
      <w:proofErr w:type="gramStart"/>
      <w:r w:rsidRPr="0058178D">
        <w:rPr>
          <w:b/>
        </w:rPr>
        <w:t>Continued on</w:t>
      </w:r>
      <w:proofErr w:type="gramEnd"/>
      <w:r w:rsidRPr="0058178D">
        <w:rPr>
          <w:b/>
        </w:rPr>
        <w:t xml:space="preserve"> next page….</w:t>
      </w:r>
    </w:p>
    <w:p w14:paraId="3EC66390" w14:textId="3EC6B745" w:rsidR="0058178D" w:rsidRDefault="0058178D" w:rsidP="00E354C0">
      <w:pPr>
        <w:rPr>
          <w:b/>
        </w:rPr>
      </w:pPr>
    </w:p>
    <w:p w14:paraId="6871B3B2" w14:textId="6D07A780" w:rsidR="00FE78A3" w:rsidRDefault="00FE78A3" w:rsidP="00E354C0">
      <w:pPr>
        <w:rPr>
          <w:b/>
        </w:rPr>
      </w:pPr>
    </w:p>
    <w:p w14:paraId="59B1D2A8" w14:textId="77777777" w:rsidR="00FE78A3" w:rsidRDefault="00FE78A3" w:rsidP="00E354C0">
      <w:pPr>
        <w:rPr>
          <w:b/>
        </w:rPr>
      </w:pPr>
    </w:p>
    <w:p w14:paraId="316CE160" w14:textId="77777777" w:rsidR="0058178D" w:rsidRDefault="0058178D" w:rsidP="00E354C0">
      <w:pPr>
        <w:rPr>
          <w:b/>
        </w:rPr>
      </w:pPr>
    </w:p>
    <w:p w14:paraId="40CB61B5" w14:textId="5ADDA260" w:rsidR="00E354C0" w:rsidRPr="0058178D" w:rsidRDefault="00E354C0" w:rsidP="00E354C0">
      <w:pPr>
        <w:rPr>
          <w:b/>
          <w:sz w:val="28"/>
          <w:szCs w:val="28"/>
        </w:rPr>
      </w:pPr>
      <w:r w:rsidRPr="0058178D">
        <w:rPr>
          <w:b/>
          <w:sz w:val="28"/>
          <w:szCs w:val="28"/>
        </w:rPr>
        <w:lastRenderedPageBreak/>
        <w:t>June Klinghoffer</w:t>
      </w:r>
    </w:p>
    <w:p w14:paraId="03AB2C39" w14:textId="58CC3709" w:rsidR="0058178D" w:rsidRDefault="0058178D" w:rsidP="00E354C0">
      <w:pPr>
        <w:rPr>
          <w:b/>
        </w:rPr>
      </w:pPr>
    </w:p>
    <w:p w14:paraId="2D68342E" w14:textId="1E27C5CD" w:rsidR="0058178D" w:rsidRDefault="00C7422F" w:rsidP="00E354C0">
      <w:pPr>
        <w:rPr>
          <w:b/>
        </w:rPr>
      </w:pPr>
      <w:r>
        <w:rPr>
          <w:b/>
          <w:noProof/>
        </w:rPr>
        <w:drawing>
          <wp:inline distT="0" distB="0" distL="0" distR="0" wp14:anchorId="049819BD" wp14:editId="61BCAC38">
            <wp:extent cx="5930900" cy="3111500"/>
            <wp:effectExtent l="0" t="0" r="12700" b="12700"/>
            <wp:docPr id="15" name="Picture 7" descr="Klingho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linghoff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3DD6EE01" w14:textId="77777777" w:rsidR="0058178D" w:rsidRPr="00392C4D" w:rsidRDefault="0058178D" w:rsidP="00E354C0">
      <w:pPr>
        <w:rPr>
          <w:b/>
        </w:rPr>
      </w:pPr>
    </w:p>
    <w:p w14:paraId="55702A14" w14:textId="77777777" w:rsidR="00E354C0" w:rsidRPr="00FE78A3" w:rsidRDefault="00E354C0" w:rsidP="00E354C0">
      <w:pPr>
        <w:rPr>
          <w:iCs/>
        </w:rPr>
      </w:pPr>
      <w:r w:rsidRPr="00FE78A3">
        <w:rPr>
          <w:iCs/>
        </w:rPr>
        <w:t>Facebook</w:t>
      </w:r>
    </w:p>
    <w:p w14:paraId="4B0B2C7D" w14:textId="0A603B64" w:rsidR="00E354C0" w:rsidRPr="00FE78A3" w:rsidRDefault="00E354C0" w:rsidP="00E354C0">
      <w:pPr>
        <w:rPr>
          <w:iCs/>
        </w:rPr>
      </w:pPr>
      <w:r w:rsidRPr="00FE78A3">
        <w:rPr>
          <w:iCs/>
        </w:rPr>
        <w:t xml:space="preserve">June Klinghoffer, MD, FACP (1921-2008) was a pioneer for women in medicine. At a time when some thought it an inappropriate profession for a woman, Dr. Klinghoffer went on to inspire thousands of medical students during her 52 years teaching at the former Woman’s </w:t>
      </w:r>
      <w:proofErr w:type="spellStart"/>
      <w:r w:rsidRPr="00FE78A3">
        <w:rPr>
          <w:iCs/>
        </w:rPr>
        <w:t>Medicial</w:t>
      </w:r>
      <w:proofErr w:type="spellEnd"/>
      <w:r w:rsidRPr="00FE78A3">
        <w:rPr>
          <w:iCs/>
        </w:rPr>
        <w:t xml:space="preserve"> College of Pennsylvania, now @Drexel College of Medicine. </w:t>
      </w:r>
      <w:r w:rsidR="00C90817" w:rsidRPr="00FE78A3">
        <w:rPr>
          <w:iCs/>
        </w:rPr>
        <w:t>#NationalInternalMedicineDay #IMProud @ACPinternists</w:t>
      </w:r>
    </w:p>
    <w:p w14:paraId="06B68E7B" w14:textId="77777777" w:rsidR="00E354C0" w:rsidRPr="00FE78A3" w:rsidRDefault="00E354C0" w:rsidP="00E354C0">
      <w:pPr>
        <w:rPr>
          <w:iCs/>
        </w:rPr>
      </w:pPr>
    </w:p>
    <w:p w14:paraId="2484BAB5" w14:textId="77777777" w:rsidR="00E354C0" w:rsidRPr="00FE78A3" w:rsidRDefault="00E354C0" w:rsidP="00E354C0">
      <w:pPr>
        <w:rPr>
          <w:iCs/>
        </w:rPr>
      </w:pPr>
      <w:r w:rsidRPr="00FE78A3">
        <w:rPr>
          <w:iCs/>
        </w:rPr>
        <w:t>Instagram</w:t>
      </w:r>
    </w:p>
    <w:p w14:paraId="12FB8A2C" w14:textId="45D35867" w:rsidR="00E354C0" w:rsidRPr="00FE78A3" w:rsidRDefault="00E354C0" w:rsidP="00E354C0">
      <w:pPr>
        <w:rPr>
          <w:rFonts w:cs="Arial"/>
          <w:iCs/>
        </w:rPr>
      </w:pPr>
      <w:r w:rsidRPr="00FE78A3">
        <w:rPr>
          <w:iCs/>
        </w:rPr>
        <w:t xml:space="preserve">June Klinghoffer, MD, FACP (1921-2008) was a pioneer for </w:t>
      </w:r>
      <w:r w:rsidR="00C93B6F" w:rsidRPr="00FE78A3">
        <w:rPr>
          <w:iCs/>
        </w:rPr>
        <w:t>w</w:t>
      </w:r>
      <w:r w:rsidRPr="00FE78A3">
        <w:rPr>
          <w:iCs/>
        </w:rPr>
        <w:t>omen</w:t>
      </w:r>
      <w:r w:rsidR="00C93B6F" w:rsidRPr="00FE78A3">
        <w:rPr>
          <w:iCs/>
        </w:rPr>
        <w:t xml:space="preserve"> i</w:t>
      </w:r>
      <w:r w:rsidRPr="00FE78A3">
        <w:rPr>
          <w:iCs/>
        </w:rPr>
        <w:t>n</w:t>
      </w:r>
      <w:r w:rsidR="00C93B6F" w:rsidRPr="00FE78A3">
        <w:rPr>
          <w:iCs/>
        </w:rPr>
        <w:t xml:space="preserve"> m</w:t>
      </w:r>
      <w:r w:rsidRPr="00FE78A3">
        <w:rPr>
          <w:iCs/>
        </w:rPr>
        <w:t xml:space="preserve">edicine. At a time when some thought it an inappropriate profession for a woman, Dr. Klinghoffer went on to inspire thousands of #MedicalStudents during her 52 years teaching at the former Woman’s Medical College of Pennsylvania, now @DrexelMedicine. </w:t>
      </w:r>
      <w:r w:rsidR="00C90817" w:rsidRPr="00FE78A3">
        <w:rPr>
          <w:iCs/>
        </w:rPr>
        <w:t>#NationalInternalMedicineDay #IMProud @</w:t>
      </w:r>
      <w:r w:rsidR="00813888" w:rsidRPr="00FE78A3">
        <w:rPr>
          <w:iCs/>
        </w:rPr>
        <w:t>acp</w:t>
      </w:r>
      <w:r w:rsidR="00C90817" w:rsidRPr="00FE78A3">
        <w:rPr>
          <w:iCs/>
        </w:rPr>
        <w:t>internists</w:t>
      </w:r>
      <w:r w:rsidR="003C6249" w:rsidRPr="00FE78A3">
        <w:rPr>
          <w:rFonts w:cs="Arial"/>
          <w:iCs/>
        </w:rPr>
        <w:t xml:space="preserve"> </w:t>
      </w:r>
      <w:r w:rsidRPr="00FE78A3">
        <w:rPr>
          <w:rFonts w:cs="Arial"/>
          <w:iCs/>
        </w:rPr>
        <w:t>#InternalMedicine #medicine #healthcare #physician</w:t>
      </w:r>
    </w:p>
    <w:p w14:paraId="56F07A59" w14:textId="77777777" w:rsidR="00E354C0" w:rsidRPr="00FE78A3" w:rsidRDefault="00E354C0" w:rsidP="00E354C0">
      <w:pPr>
        <w:rPr>
          <w:iCs/>
        </w:rPr>
      </w:pPr>
    </w:p>
    <w:p w14:paraId="6292834B" w14:textId="77777777" w:rsidR="00E354C0" w:rsidRPr="00FE78A3" w:rsidRDefault="00E354C0" w:rsidP="00E354C0">
      <w:pPr>
        <w:rPr>
          <w:iCs/>
        </w:rPr>
      </w:pPr>
      <w:r w:rsidRPr="00FE78A3">
        <w:rPr>
          <w:iCs/>
        </w:rPr>
        <w:t>Twitter</w:t>
      </w:r>
    </w:p>
    <w:p w14:paraId="29C3C1B8" w14:textId="7A5552A2" w:rsidR="00E354C0" w:rsidRDefault="00E354C0" w:rsidP="00E354C0">
      <w:r w:rsidRPr="00033071">
        <w:t xml:space="preserve">June Klinghoffer, MD, FACP (1921-2008) was a pioneer for </w:t>
      </w:r>
      <w:r>
        <w:t>w</w:t>
      </w:r>
      <w:r w:rsidRPr="00033071">
        <w:t>omen</w:t>
      </w:r>
      <w:r>
        <w:t xml:space="preserve"> i</w:t>
      </w:r>
      <w:r w:rsidRPr="00033071">
        <w:t>n</w:t>
      </w:r>
      <w:r>
        <w:t xml:space="preserve"> m</w:t>
      </w:r>
      <w:r w:rsidRPr="00033071">
        <w:t xml:space="preserve">edicine. When some thought it an inappropriate profession for women, Dr. Klinghoffer inspired thousands of medical students in her 52 years @DrexelMedicine. </w:t>
      </w:r>
      <w:r w:rsidR="00C90817">
        <w:t>#NationalInternalMedicineDay #IMProud @ACPinternists</w:t>
      </w:r>
    </w:p>
    <w:p w14:paraId="07401752" w14:textId="77777777" w:rsidR="00E354C0" w:rsidRDefault="00E354C0" w:rsidP="00933ADD"/>
    <w:p w14:paraId="5D917EE0" w14:textId="77777777" w:rsidR="0058178D" w:rsidRDefault="0058178D" w:rsidP="00933ADD">
      <w:pPr>
        <w:rPr>
          <w:b/>
        </w:rPr>
      </w:pPr>
    </w:p>
    <w:p w14:paraId="46518BE5" w14:textId="78D2E713" w:rsidR="0058178D" w:rsidRDefault="0058178D" w:rsidP="00933ADD">
      <w:pPr>
        <w:rPr>
          <w:b/>
        </w:rPr>
      </w:pPr>
    </w:p>
    <w:p w14:paraId="4DF7BDF6" w14:textId="343F5C29" w:rsidR="00FE78A3" w:rsidRDefault="00FE78A3" w:rsidP="00933ADD">
      <w:pPr>
        <w:rPr>
          <w:b/>
        </w:rPr>
      </w:pPr>
    </w:p>
    <w:p w14:paraId="7DBF69E8" w14:textId="77777777" w:rsidR="00FE78A3" w:rsidRDefault="00FE78A3" w:rsidP="00933ADD">
      <w:pPr>
        <w:rPr>
          <w:b/>
        </w:rPr>
      </w:pPr>
    </w:p>
    <w:p w14:paraId="1D09461F" w14:textId="77777777" w:rsidR="0058178D" w:rsidRDefault="0058178D" w:rsidP="00933ADD">
      <w:pPr>
        <w:rPr>
          <w:b/>
        </w:rPr>
      </w:pPr>
    </w:p>
    <w:p w14:paraId="4BF275C8" w14:textId="572895A0" w:rsidR="0058178D" w:rsidRDefault="0058178D" w:rsidP="00FE78A3">
      <w:pPr>
        <w:jc w:val="center"/>
        <w:rPr>
          <w:b/>
        </w:rPr>
      </w:pPr>
      <w:proofErr w:type="gramStart"/>
      <w:r w:rsidRPr="0058178D">
        <w:rPr>
          <w:b/>
        </w:rPr>
        <w:t>Continued on</w:t>
      </w:r>
      <w:proofErr w:type="gramEnd"/>
      <w:r w:rsidRPr="0058178D">
        <w:rPr>
          <w:b/>
        </w:rPr>
        <w:t xml:space="preserve"> next page….</w:t>
      </w:r>
    </w:p>
    <w:p w14:paraId="742999C2" w14:textId="77777777" w:rsidR="00FE78A3" w:rsidRDefault="00FE78A3" w:rsidP="00933ADD">
      <w:pPr>
        <w:rPr>
          <w:b/>
          <w:sz w:val="28"/>
          <w:szCs w:val="28"/>
        </w:rPr>
      </w:pPr>
    </w:p>
    <w:p w14:paraId="0A69AA0D" w14:textId="334EE164" w:rsidR="00933ADD" w:rsidRPr="0058178D" w:rsidRDefault="003E6FA0" w:rsidP="00933ADD">
      <w:pPr>
        <w:rPr>
          <w:b/>
          <w:sz w:val="28"/>
          <w:szCs w:val="28"/>
        </w:rPr>
      </w:pPr>
      <w:r w:rsidRPr="0058178D">
        <w:rPr>
          <w:b/>
          <w:sz w:val="28"/>
          <w:szCs w:val="28"/>
        </w:rPr>
        <w:lastRenderedPageBreak/>
        <w:t xml:space="preserve">Joseph B. </w:t>
      </w:r>
      <w:proofErr w:type="spellStart"/>
      <w:r w:rsidRPr="0058178D">
        <w:rPr>
          <w:b/>
          <w:sz w:val="28"/>
          <w:szCs w:val="28"/>
        </w:rPr>
        <w:t>Kirsner</w:t>
      </w:r>
      <w:proofErr w:type="spellEnd"/>
    </w:p>
    <w:p w14:paraId="379991CE" w14:textId="197B67B3" w:rsidR="0058178D" w:rsidRDefault="0058178D" w:rsidP="00933ADD">
      <w:pPr>
        <w:rPr>
          <w:b/>
        </w:rPr>
      </w:pPr>
    </w:p>
    <w:p w14:paraId="2E460C07" w14:textId="42CC2F5F" w:rsidR="0058178D" w:rsidRDefault="00C7422F" w:rsidP="00933ADD">
      <w:pPr>
        <w:rPr>
          <w:b/>
        </w:rPr>
      </w:pPr>
      <w:r>
        <w:rPr>
          <w:b/>
          <w:noProof/>
        </w:rPr>
        <w:drawing>
          <wp:inline distT="0" distB="0" distL="0" distR="0" wp14:anchorId="5823F84D" wp14:editId="64B304CE">
            <wp:extent cx="5930900" cy="3111500"/>
            <wp:effectExtent l="0" t="0" r="12700" b="12700"/>
            <wp:docPr id="14" name="Picture 8" descr="Kirs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rsn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7FA8D573" w14:textId="77777777" w:rsidR="0058178D" w:rsidRPr="003E6FA0" w:rsidRDefault="0058178D" w:rsidP="00933ADD">
      <w:pPr>
        <w:rPr>
          <w:b/>
        </w:rPr>
      </w:pPr>
    </w:p>
    <w:p w14:paraId="12AD7E28" w14:textId="474257A1" w:rsidR="00933ADD" w:rsidRPr="00FE78A3" w:rsidRDefault="00933ADD" w:rsidP="00933ADD">
      <w:pPr>
        <w:rPr>
          <w:iCs/>
        </w:rPr>
      </w:pPr>
      <w:r w:rsidRPr="00FE78A3">
        <w:rPr>
          <w:iCs/>
        </w:rPr>
        <w:t>Facebook</w:t>
      </w:r>
    </w:p>
    <w:p w14:paraId="24CD784F" w14:textId="3A20C705" w:rsidR="00933ADD" w:rsidRPr="00FE78A3" w:rsidRDefault="00933ADD" w:rsidP="00933ADD">
      <w:pPr>
        <w:rPr>
          <w:iCs/>
        </w:rPr>
      </w:pPr>
      <w:r w:rsidRPr="00FE78A3">
        <w:rPr>
          <w:iCs/>
        </w:rPr>
        <w:t xml:space="preserve">Joseph B. </w:t>
      </w:r>
      <w:proofErr w:type="spellStart"/>
      <w:r w:rsidRPr="00FE78A3">
        <w:rPr>
          <w:iCs/>
        </w:rPr>
        <w:t>Kirsner</w:t>
      </w:r>
      <w:proofErr w:type="spellEnd"/>
      <w:r w:rsidRPr="00FE78A3">
        <w:rPr>
          <w:iCs/>
        </w:rPr>
        <w:t xml:space="preserve">, MD, PhD (1909-2012) helped transform gastroenterology from an art into a science. His ground-breaking work led to a better understanding of inflammatory bowel disease. Dr. </w:t>
      </w:r>
      <w:proofErr w:type="spellStart"/>
      <w:r w:rsidRPr="00FE78A3">
        <w:rPr>
          <w:iCs/>
        </w:rPr>
        <w:t>Kirsner</w:t>
      </w:r>
      <w:proofErr w:type="spellEnd"/>
      <w:r w:rsidRPr="00FE78A3">
        <w:rPr>
          <w:iCs/>
        </w:rPr>
        <w:t xml:space="preserve"> was among the first to recognize the increased risk of colon cancer in patients with IBD. </w:t>
      </w:r>
      <w:r w:rsidR="00C90817" w:rsidRPr="00FE78A3">
        <w:rPr>
          <w:iCs/>
        </w:rPr>
        <w:t>#NationalInternalMedicineDay #IMProud @ACPinternists</w:t>
      </w:r>
    </w:p>
    <w:p w14:paraId="6BAC2CDF" w14:textId="77777777" w:rsidR="00FE78A3" w:rsidRDefault="00FE78A3" w:rsidP="00FE78A3">
      <w:pPr>
        <w:rPr>
          <w:iCs/>
        </w:rPr>
      </w:pPr>
    </w:p>
    <w:p w14:paraId="50404CC7" w14:textId="7FDA1031" w:rsidR="00FE78A3" w:rsidRPr="00FE78A3" w:rsidRDefault="00FE78A3" w:rsidP="00FE78A3">
      <w:pPr>
        <w:rPr>
          <w:iCs/>
        </w:rPr>
      </w:pPr>
      <w:r w:rsidRPr="00FE78A3">
        <w:rPr>
          <w:iCs/>
        </w:rPr>
        <w:t>Instagram</w:t>
      </w:r>
    </w:p>
    <w:p w14:paraId="4DCE5685" w14:textId="77777777" w:rsidR="00FE78A3" w:rsidRPr="00FE78A3" w:rsidRDefault="00FE78A3" w:rsidP="00FE78A3">
      <w:pPr>
        <w:rPr>
          <w:iCs/>
        </w:rPr>
      </w:pPr>
      <w:r w:rsidRPr="00FE78A3">
        <w:rPr>
          <w:iCs/>
        </w:rPr>
        <w:t xml:space="preserve">Joseph B. </w:t>
      </w:r>
      <w:proofErr w:type="spellStart"/>
      <w:r w:rsidRPr="00FE78A3">
        <w:rPr>
          <w:iCs/>
        </w:rPr>
        <w:t>Kirsner</w:t>
      </w:r>
      <w:proofErr w:type="spellEnd"/>
      <w:r w:rsidRPr="00FE78A3">
        <w:rPr>
          <w:iCs/>
        </w:rPr>
        <w:t xml:space="preserve">, MD, PhD (1909-2012) helped transform gastroenterology from an art into a science. His ground-breaking work led to a better understanding of inflammatory bowel disease. Dr. </w:t>
      </w:r>
      <w:proofErr w:type="spellStart"/>
      <w:r w:rsidRPr="00FE78A3">
        <w:rPr>
          <w:iCs/>
        </w:rPr>
        <w:t>Kirsner</w:t>
      </w:r>
      <w:proofErr w:type="spellEnd"/>
      <w:r w:rsidRPr="00FE78A3">
        <w:rPr>
          <w:iCs/>
        </w:rPr>
        <w:t xml:space="preserve"> was among the first to recognize the increased risk of colon cancer in patients with IBD. #NationalInternalMedicineDay #IMProud @ACPinternists</w:t>
      </w:r>
    </w:p>
    <w:p w14:paraId="798D35E1" w14:textId="77777777" w:rsidR="00933ADD" w:rsidRPr="00FE78A3" w:rsidRDefault="00933ADD" w:rsidP="00933ADD">
      <w:pPr>
        <w:rPr>
          <w:iCs/>
        </w:rPr>
      </w:pPr>
    </w:p>
    <w:p w14:paraId="3958E802" w14:textId="07F60282" w:rsidR="00933ADD" w:rsidRPr="00FE78A3" w:rsidRDefault="00933ADD" w:rsidP="00933ADD">
      <w:pPr>
        <w:rPr>
          <w:iCs/>
        </w:rPr>
      </w:pPr>
      <w:r w:rsidRPr="00FE78A3">
        <w:rPr>
          <w:iCs/>
        </w:rPr>
        <w:t>Twitter</w:t>
      </w:r>
    </w:p>
    <w:p w14:paraId="22C96487" w14:textId="44A1A520" w:rsidR="00933ADD" w:rsidRDefault="00933ADD" w:rsidP="00933ADD">
      <w:r w:rsidRPr="006D1BD7">
        <w:t xml:space="preserve">Joseph B. </w:t>
      </w:r>
      <w:proofErr w:type="spellStart"/>
      <w:r w:rsidRPr="006D1BD7">
        <w:t>Kirsner</w:t>
      </w:r>
      <w:proofErr w:type="spellEnd"/>
      <w:r w:rsidRPr="006D1BD7">
        <w:t>, MD, PhD (1909-2012)</w:t>
      </w:r>
      <w:r>
        <w:t xml:space="preserve">. Dr. </w:t>
      </w:r>
      <w:proofErr w:type="spellStart"/>
      <w:r w:rsidRPr="006D1BD7">
        <w:t>Kirsner</w:t>
      </w:r>
      <w:r>
        <w:t>’s</w:t>
      </w:r>
      <w:proofErr w:type="spellEnd"/>
      <w:r>
        <w:t xml:space="preserve"> ground-breaking</w:t>
      </w:r>
      <w:r w:rsidRPr="006D1BD7">
        <w:t xml:space="preserve"> work led to a better understanding of inflammatory bowel disease. </w:t>
      </w:r>
      <w:r>
        <w:t xml:space="preserve">He </w:t>
      </w:r>
      <w:r w:rsidRPr="006D1BD7">
        <w:t xml:space="preserve">was among the first to </w:t>
      </w:r>
      <w:r w:rsidRPr="00A8739E">
        <w:t xml:space="preserve">recognize the increased risk of colon cancer in patients </w:t>
      </w:r>
      <w:r>
        <w:t xml:space="preserve">w/ </w:t>
      </w:r>
      <w:r w:rsidRPr="00A8739E">
        <w:t>IBD</w:t>
      </w:r>
      <w:r>
        <w:t xml:space="preserve">. </w:t>
      </w:r>
      <w:r w:rsidR="00C90817">
        <w:t>#NationalInternalMedicineDay #IMProud @ACPinternists</w:t>
      </w:r>
    </w:p>
    <w:p w14:paraId="0FC8D4A3" w14:textId="7C12C38B" w:rsidR="00933ADD" w:rsidRDefault="00933ADD" w:rsidP="00C24401"/>
    <w:p w14:paraId="2DD03898" w14:textId="73202A50" w:rsidR="0058178D" w:rsidRDefault="0058178D" w:rsidP="00A73E2D">
      <w:pPr>
        <w:rPr>
          <w:b/>
        </w:rPr>
      </w:pPr>
    </w:p>
    <w:p w14:paraId="34042C16" w14:textId="4B0108AB" w:rsidR="0058178D" w:rsidRDefault="0058178D" w:rsidP="00A73E2D">
      <w:pPr>
        <w:rPr>
          <w:b/>
        </w:rPr>
      </w:pPr>
    </w:p>
    <w:p w14:paraId="01B67765" w14:textId="500F070D" w:rsidR="00FE78A3" w:rsidRDefault="00FE78A3" w:rsidP="00A73E2D">
      <w:pPr>
        <w:rPr>
          <w:b/>
        </w:rPr>
      </w:pPr>
    </w:p>
    <w:p w14:paraId="6B8E61C0" w14:textId="50490666" w:rsidR="00FE78A3" w:rsidRDefault="00FE78A3" w:rsidP="00A73E2D">
      <w:pPr>
        <w:rPr>
          <w:b/>
        </w:rPr>
      </w:pPr>
    </w:p>
    <w:p w14:paraId="1C875671" w14:textId="0F0BE94C" w:rsidR="00FE78A3" w:rsidRDefault="00FE78A3" w:rsidP="00A73E2D">
      <w:pPr>
        <w:rPr>
          <w:b/>
        </w:rPr>
      </w:pPr>
    </w:p>
    <w:p w14:paraId="5701BD95" w14:textId="77777777" w:rsidR="00FE78A3" w:rsidRDefault="00FE78A3" w:rsidP="00A73E2D">
      <w:pPr>
        <w:rPr>
          <w:b/>
        </w:rPr>
      </w:pPr>
    </w:p>
    <w:p w14:paraId="11346921" w14:textId="22B1CDEA" w:rsidR="0058178D" w:rsidRDefault="0058178D" w:rsidP="00A73E2D">
      <w:pPr>
        <w:rPr>
          <w:b/>
        </w:rPr>
      </w:pPr>
    </w:p>
    <w:p w14:paraId="08566648" w14:textId="77777777" w:rsidR="0058178D" w:rsidRPr="0058178D" w:rsidRDefault="0058178D" w:rsidP="0058178D">
      <w:pPr>
        <w:jc w:val="center"/>
        <w:rPr>
          <w:b/>
        </w:rPr>
      </w:pPr>
      <w:proofErr w:type="gramStart"/>
      <w:r w:rsidRPr="0058178D">
        <w:rPr>
          <w:b/>
        </w:rPr>
        <w:t>Continued on</w:t>
      </w:r>
      <w:proofErr w:type="gramEnd"/>
      <w:r w:rsidRPr="0058178D">
        <w:rPr>
          <w:b/>
        </w:rPr>
        <w:t xml:space="preserve"> next page….</w:t>
      </w:r>
    </w:p>
    <w:p w14:paraId="1A3542F5" w14:textId="77777777" w:rsidR="0058178D" w:rsidRDefault="0058178D" w:rsidP="00A73E2D">
      <w:pPr>
        <w:rPr>
          <w:b/>
        </w:rPr>
      </w:pPr>
    </w:p>
    <w:p w14:paraId="63CDCA96" w14:textId="77777777" w:rsidR="0058178D" w:rsidRDefault="0058178D" w:rsidP="00A73E2D">
      <w:pPr>
        <w:rPr>
          <w:b/>
        </w:rPr>
      </w:pPr>
    </w:p>
    <w:p w14:paraId="5286AAE1" w14:textId="68E1C52A" w:rsidR="00A73E2D" w:rsidRPr="0058178D" w:rsidRDefault="002D651B" w:rsidP="00A73E2D">
      <w:pPr>
        <w:rPr>
          <w:b/>
          <w:sz w:val="28"/>
          <w:szCs w:val="28"/>
        </w:rPr>
      </w:pPr>
      <w:r w:rsidRPr="0058178D">
        <w:rPr>
          <w:b/>
          <w:sz w:val="28"/>
          <w:szCs w:val="28"/>
        </w:rPr>
        <w:lastRenderedPageBreak/>
        <w:t xml:space="preserve">E. </w:t>
      </w:r>
      <w:proofErr w:type="spellStart"/>
      <w:r w:rsidRPr="0058178D">
        <w:rPr>
          <w:b/>
          <w:sz w:val="28"/>
          <w:szCs w:val="28"/>
        </w:rPr>
        <w:t>Donnall</w:t>
      </w:r>
      <w:proofErr w:type="spellEnd"/>
      <w:r w:rsidRPr="0058178D">
        <w:rPr>
          <w:b/>
          <w:sz w:val="28"/>
          <w:szCs w:val="28"/>
        </w:rPr>
        <w:t xml:space="preserve"> Thomas</w:t>
      </w:r>
    </w:p>
    <w:p w14:paraId="3855D2F2" w14:textId="4F8A5CF6" w:rsidR="0058178D" w:rsidRDefault="0058178D" w:rsidP="00A73E2D">
      <w:pPr>
        <w:rPr>
          <w:b/>
        </w:rPr>
      </w:pPr>
    </w:p>
    <w:p w14:paraId="0A1D3B69" w14:textId="1CFF5166" w:rsidR="0058178D" w:rsidRDefault="00C7422F" w:rsidP="00A73E2D">
      <w:pPr>
        <w:rPr>
          <w:b/>
        </w:rPr>
      </w:pPr>
      <w:r>
        <w:rPr>
          <w:b/>
          <w:noProof/>
        </w:rPr>
        <w:drawing>
          <wp:inline distT="0" distB="0" distL="0" distR="0" wp14:anchorId="02B0B4BF" wp14:editId="70663B56">
            <wp:extent cx="5930900" cy="3111500"/>
            <wp:effectExtent l="0" t="0" r="12700" b="12700"/>
            <wp:docPr id="13" name="Picture 9" descr="Tho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oma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3A15ED2C" w14:textId="77777777" w:rsidR="0058178D" w:rsidRPr="002D651B" w:rsidRDefault="0058178D" w:rsidP="00A73E2D">
      <w:pPr>
        <w:rPr>
          <w:b/>
        </w:rPr>
      </w:pPr>
    </w:p>
    <w:p w14:paraId="13566351" w14:textId="29C00DEA" w:rsidR="00A73E2D" w:rsidRPr="00FE78A3" w:rsidRDefault="00A73E2D" w:rsidP="00A73E2D">
      <w:pPr>
        <w:rPr>
          <w:iCs/>
        </w:rPr>
      </w:pPr>
      <w:r w:rsidRPr="00FE78A3">
        <w:rPr>
          <w:iCs/>
        </w:rPr>
        <w:t>Facebook</w:t>
      </w:r>
    </w:p>
    <w:p w14:paraId="742CCB47" w14:textId="6214D82C" w:rsidR="00A73E2D" w:rsidRPr="00FE78A3" w:rsidRDefault="00A73E2D" w:rsidP="00A73E2D">
      <w:pPr>
        <w:rPr>
          <w:iCs/>
        </w:rPr>
      </w:pPr>
      <w:r w:rsidRPr="00FE78A3">
        <w:rPr>
          <w:iCs/>
        </w:rPr>
        <w:t xml:space="preserve">E. </w:t>
      </w:r>
      <w:proofErr w:type="spellStart"/>
      <w:r w:rsidRPr="00FE78A3">
        <w:rPr>
          <w:iCs/>
        </w:rPr>
        <w:t>Donnall</w:t>
      </w:r>
      <w:proofErr w:type="spellEnd"/>
      <w:r w:rsidRPr="00FE78A3">
        <w:rPr>
          <w:iCs/>
        </w:rPr>
        <w:t xml:space="preserve"> Thomas, MD (1920-2012). The 1990 Nobel Prize laureate in physiology or medicine, Dr. Thomas, his wife Dottie, and others at Fred Hutchinson Cancer Research Center pioneered bone marrow transplantation, which has saved the lives of thousands of patients with blood cancer. </w:t>
      </w:r>
      <w:r w:rsidR="00C90817" w:rsidRPr="00FE78A3">
        <w:rPr>
          <w:iCs/>
        </w:rPr>
        <w:t>#NationalInternalMedicineDay #IMProud @ACPinternists</w:t>
      </w:r>
    </w:p>
    <w:p w14:paraId="757F4D1D" w14:textId="7D96439B" w:rsidR="00A73E2D" w:rsidRDefault="00A73E2D" w:rsidP="00A73E2D"/>
    <w:p w14:paraId="250897AD" w14:textId="6B676271" w:rsidR="00FE78A3" w:rsidRPr="00FE78A3" w:rsidRDefault="00FE78A3" w:rsidP="00FE78A3">
      <w:pPr>
        <w:rPr>
          <w:iCs/>
        </w:rPr>
      </w:pPr>
      <w:r w:rsidRPr="00FE78A3">
        <w:rPr>
          <w:iCs/>
        </w:rPr>
        <w:t>Instagram</w:t>
      </w:r>
    </w:p>
    <w:p w14:paraId="14C75303" w14:textId="3DC8549C" w:rsidR="00FE78A3" w:rsidRPr="00FE78A3" w:rsidRDefault="00FE78A3" w:rsidP="00A73E2D">
      <w:pPr>
        <w:rPr>
          <w:iCs/>
        </w:rPr>
      </w:pPr>
      <w:r w:rsidRPr="00FE78A3">
        <w:rPr>
          <w:iCs/>
        </w:rPr>
        <w:t xml:space="preserve">E. </w:t>
      </w:r>
      <w:proofErr w:type="spellStart"/>
      <w:r w:rsidRPr="00FE78A3">
        <w:rPr>
          <w:iCs/>
        </w:rPr>
        <w:t>Donnall</w:t>
      </w:r>
      <w:proofErr w:type="spellEnd"/>
      <w:r w:rsidRPr="00FE78A3">
        <w:rPr>
          <w:iCs/>
        </w:rPr>
        <w:t xml:space="preserve"> Thomas, MD (1920-2012). The 1990 Nobel Prize laureate in physiology or medicine, Dr. Thomas, his wife Dottie, and others at Fred Hutchinson Cancer Research Center pioneered bone marrow transplantation, which has saved the lives of thousands of patients with blood cancer. #NationalInternalMedicineDay #IMProud @ACPinternists</w:t>
      </w:r>
    </w:p>
    <w:p w14:paraId="4A5B20DD" w14:textId="77777777" w:rsidR="00FE78A3" w:rsidRDefault="00FE78A3" w:rsidP="00A73E2D"/>
    <w:p w14:paraId="2FBE4826" w14:textId="7F2E2046" w:rsidR="00A73E2D" w:rsidRPr="00FE78A3" w:rsidRDefault="00A73E2D" w:rsidP="00A73E2D">
      <w:pPr>
        <w:rPr>
          <w:iCs/>
        </w:rPr>
      </w:pPr>
      <w:r w:rsidRPr="00FE78A3">
        <w:rPr>
          <w:iCs/>
        </w:rPr>
        <w:t>Twitter</w:t>
      </w:r>
    </w:p>
    <w:p w14:paraId="31E2A1F6" w14:textId="61CF75B6" w:rsidR="00A73E2D" w:rsidRDefault="00A73E2D" w:rsidP="00A73E2D">
      <w:r>
        <w:t xml:space="preserve">E. </w:t>
      </w:r>
      <w:proofErr w:type="spellStart"/>
      <w:r w:rsidRPr="003B7A45">
        <w:t>Donnall</w:t>
      </w:r>
      <w:proofErr w:type="spellEnd"/>
      <w:r w:rsidRPr="003B7A45">
        <w:t xml:space="preserve"> Thomas</w:t>
      </w:r>
      <w:r>
        <w:t>, MD</w:t>
      </w:r>
      <w:r w:rsidRPr="003B7A45">
        <w:t xml:space="preserve"> (1920-2012)</w:t>
      </w:r>
      <w:r>
        <w:t xml:space="preserve">. A </w:t>
      </w:r>
      <w:r w:rsidRPr="005B678A">
        <w:t xml:space="preserve">1990 Nobel Prize </w:t>
      </w:r>
      <w:r>
        <w:t xml:space="preserve">laureate, Dr. </w:t>
      </w:r>
      <w:r w:rsidRPr="008F21EB">
        <w:t>Thomas</w:t>
      </w:r>
      <w:r>
        <w:t xml:space="preserve">, his wife Dottie, &amp; others @FredHutch pioneered bone marrow transplantation, which has saved the lives of thousands of </w:t>
      </w:r>
      <w:proofErr w:type="gramStart"/>
      <w:r>
        <w:t>patients</w:t>
      </w:r>
      <w:proofErr w:type="gramEnd"/>
      <w:r>
        <w:t xml:space="preserve"> w/ blood cancer. </w:t>
      </w:r>
      <w:r w:rsidR="00C90817">
        <w:t>#NationalInternalMedicineDay #IMProud @ACPinternists</w:t>
      </w:r>
    </w:p>
    <w:p w14:paraId="5E6C3122" w14:textId="77777777" w:rsidR="00A73E2D" w:rsidRDefault="00A73E2D" w:rsidP="00A73E2D"/>
    <w:p w14:paraId="2D097FFC" w14:textId="47E29144" w:rsidR="0058178D" w:rsidRDefault="0058178D" w:rsidP="00C95B07">
      <w:pPr>
        <w:rPr>
          <w:b/>
        </w:rPr>
      </w:pPr>
    </w:p>
    <w:p w14:paraId="59EBAD93" w14:textId="416ED25E" w:rsidR="00FE78A3" w:rsidRDefault="00FE78A3" w:rsidP="00C95B07">
      <w:pPr>
        <w:rPr>
          <w:b/>
        </w:rPr>
      </w:pPr>
    </w:p>
    <w:p w14:paraId="5389448D" w14:textId="5417BE59" w:rsidR="00FE78A3" w:rsidRDefault="00FE78A3" w:rsidP="00C95B07">
      <w:pPr>
        <w:rPr>
          <w:b/>
        </w:rPr>
      </w:pPr>
    </w:p>
    <w:p w14:paraId="2DEE301A" w14:textId="25B83222" w:rsidR="00FE78A3" w:rsidRDefault="00FE78A3" w:rsidP="00C95B07">
      <w:pPr>
        <w:rPr>
          <w:b/>
        </w:rPr>
      </w:pPr>
    </w:p>
    <w:p w14:paraId="26681047" w14:textId="01454A0A" w:rsidR="00FE78A3" w:rsidRDefault="00FE78A3" w:rsidP="00C95B07">
      <w:pPr>
        <w:rPr>
          <w:b/>
        </w:rPr>
      </w:pPr>
    </w:p>
    <w:p w14:paraId="5A3617BB" w14:textId="68394051" w:rsidR="00FE78A3" w:rsidRDefault="00FE78A3" w:rsidP="00C95B07">
      <w:pPr>
        <w:rPr>
          <w:b/>
        </w:rPr>
      </w:pPr>
    </w:p>
    <w:p w14:paraId="7765517E" w14:textId="04F44876" w:rsidR="00FE78A3" w:rsidRDefault="00FE78A3" w:rsidP="00C95B07">
      <w:pPr>
        <w:rPr>
          <w:b/>
        </w:rPr>
      </w:pPr>
    </w:p>
    <w:p w14:paraId="2A8C89BF" w14:textId="6C8D24AC" w:rsidR="00FE78A3" w:rsidRDefault="00FE78A3" w:rsidP="00C95B07">
      <w:pPr>
        <w:rPr>
          <w:b/>
        </w:rPr>
      </w:pPr>
    </w:p>
    <w:p w14:paraId="7DC4D4D7" w14:textId="77777777" w:rsidR="00FE78A3" w:rsidRDefault="00FE78A3" w:rsidP="00C95B07">
      <w:pPr>
        <w:rPr>
          <w:b/>
        </w:rPr>
      </w:pPr>
    </w:p>
    <w:p w14:paraId="45A1B13F" w14:textId="4962B931" w:rsidR="0058178D" w:rsidRDefault="0058178D" w:rsidP="00FE78A3">
      <w:pPr>
        <w:jc w:val="center"/>
        <w:rPr>
          <w:b/>
        </w:rPr>
      </w:pPr>
      <w:proofErr w:type="gramStart"/>
      <w:r w:rsidRPr="0058178D">
        <w:rPr>
          <w:b/>
        </w:rPr>
        <w:t>Continued on</w:t>
      </w:r>
      <w:proofErr w:type="gramEnd"/>
      <w:r w:rsidRPr="0058178D">
        <w:rPr>
          <w:b/>
        </w:rPr>
        <w:t xml:space="preserve"> next page….</w:t>
      </w:r>
    </w:p>
    <w:p w14:paraId="55CF52A5" w14:textId="67199FD1" w:rsidR="00C95B07" w:rsidRPr="0058178D" w:rsidRDefault="00610308" w:rsidP="00C95B07">
      <w:pPr>
        <w:rPr>
          <w:b/>
          <w:sz w:val="28"/>
          <w:szCs w:val="28"/>
        </w:rPr>
      </w:pPr>
      <w:r w:rsidRPr="0058178D">
        <w:rPr>
          <w:b/>
          <w:sz w:val="28"/>
          <w:szCs w:val="28"/>
        </w:rPr>
        <w:lastRenderedPageBreak/>
        <w:t xml:space="preserve">Victor </w:t>
      </w:r>
      <w:proofErr w:type="spellStart"/>
      <w:r w:rsidRPr="0058178D">
        <w:rPr>
          <w:b/>
          <w:sz w:val="28"/>
          <w:szCs w:val="28"/>
        </w:rPr>
        <w:t>McKusick</w:t>
      </w:r>
      <w:proofErr w:type="spellEnd"/>
    </w:p>
    <w:p w14:paraId="5D14FE46" w14:textId="096BAC1C" w:rsidR="0058178D" w:rsidRDefault="0058178D" w:rsidP="00C95B07">
      <w:pPr>
        <w:rPr>
          <w:b/>
        </w:rPr>
      </w:pPr>
    </w:p>
    <w:p w14:paraId="02B65823" w14:textId="4AAD3D8B" w:rsidR="0058178D" w:rsidRDefault="00C7422F" w:rsidP="00C95B07">
      <w:pPr>
        <w:rPr>
          <w:b/>
        </w:rPr>
      </w:pPr>
      <w:r>
        <w:rPr>
          <w:b/>
          <w:noProof/>
        </w:rPr>
        <w:drawing>
          <wp:inline distT="0" distB="0" distL="0" distR="0" wp14:anchorId="57FE05B8" wp14:editId="4286DBDB">
            <wp:extent cx="5930900" cy="3111500"/>
            <wp:effectExtent l="0" t="0" r="12700" b="12700"/>
            <wp:docPr id="12" name="Picture 10" descr="McKus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cKusic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010A3E1A" w14:textId="77777777" w:rsidR="0058178D" w:rsidRPr="00610308" w:rsidRDefault="0058178D" w:rsidP="00C95B07">
      <w:pPr>
        <w:rPr>
          <w:b/>
        </w:rPr>
      </w:pPr>
    </w:p>
    <w:p w14:paraId="0DA2693F" w14:textId="7FFC6FEA" w:rsidR="00C95B07" w:rsidRPr="00FE78A3" w:rsidRDefault="00C95B07" w:rsidP="00C95B07">
      <w:pPr>
        <w:rPr>
          <w:iCs/>
        </w:rPr>
      </w:pPr>
      <w:r w:rsidRPr="00FE78A3">
        <w:rPr>
          <w:iCs/>
        </w:rPr>
        <w:t>Facebook</w:t>
      </w:r>
    </w:p>
    <w:p w14:paraId="2AAC5F8B" w14:textId="2F6BB41D" w:rsidR="00C95B07" w:rsidRPr="00FE78A3" w:rsidRDefault="00C95B07" w:rsidP="00C95B07">
      <w:pPr>
        <w:rPr>
          <w:iCs/>
        </w:rPr>
      </w:pPr>
      <w:r w:rsidRPr="00FE78A3">
        <w:rPr>
          <w:iCs/>
        </w:rPr>
        <w:t xml:space="preserve">Victor </w:t>
      </w:r>
      <w:proofErr w:type="spellStart"/>
      <w:r w:rsidRPr="00FE78A3">
        <w:rPr>
          <w:iCs/>
        </w:rPr>
        <w:t>McKusick</w:t>
      </w:r>
      <w:proofErr w:type="spellEnd"/>
      <w:r w:rsidRPr="00FE78A3">
        <w:rPr>
          <w:iCs/>
        </w:rPr>
        <w:t xml:space="preserve">, MD (1921-2008) is considered the father of medical genetics. An early proponent of human genome mapping as a tool to study congenital diseases, he is well known for his genetics studies in Amish populations. In 1966, Dr. </w:t>
      </w:r>
      <w:proofErr w:type="spellStart"/>
      <w:r w:rsidRPr="00FE78A3">
        <w:rPr>
          <w:iCs/>
        </w:rPr>
        <w:t>McKusick</w:t>
      </w:r>
      <w:proofErr w:type="spellEnd"/>
      <w:r w:rsidRPr="00FE78A3">
        <w:rPr>
          <w:iCs/>
        </w:rPr>
        <w:t xml:space="preserve"> published Mendelian Inheritance in Man -- the first catalog of all known genes and genetic disorders. The online version became available in 1987 and remains a standard reference work. </w:t>
      </w:r>
      <w:r w:rsidR="00C90817" w:rsidRPr="00FE78A3">
        <w:rPr>
          <w:iCs/>
        </w:rPr>
        <w:t>#NationalInternalMedicineDay #IMProud @ACPinternists</w:t>
      </w:r>
    </w:p>
    <w:p w14:paraId="31DA202D" w14:textId="0497630A" w:rsidR="00C95B07" w:rsidRDefault="00C95B07" w:rsidP="00C95B07">
      <w:pPr>
        <w:rPr>
          <w:iCs/>
        </w:rPr>
      </w:pPr>
    </w:p>
    <w:p w14:paraId="40053754" w14:textId="5ED6C8CF" w:rsidR="00FE78A3" w:rsidRPr="00FE78A3" w:rsidRDefault="00FE78A3" w:rsidP="00FE78A3">
      <w:pPr>
        <w:rPr>
          <w:iCs/>
        </w:rPr>
      </w:pPr>
      <w:r w:rsidRPr="00FE78A3">
        <w:rPr>
          <w:iCs/>
        </w:rPr>
        <w:t>Instagram</w:t>
      </w:r>
    </w:p>
    <w:p w14:paraId="23285F25" w14:textId="77777777" w:rsidR="00FE78A3" w:rsidRPr="00FE78A3" w:rsidRDefault="00FE78A3" w:rsidP="00FE78A3">
      <w:pPr>
        <w:rPr>
          <w:iCs/>
        </w:rPr>
      </w:pPr>
      <w:r w:rsidRPr="00FE78A3">
        <w:rPr>
          <w:iCs/>
        </w:rPr>
        <w:t xml:space="preserve">Victor </w:t>
      </w:r>
      <w:proofErr w:type="spellStart"/>
      <w:r w:rsidRPr="00FE78A3">
        <w:rPr>
          <w:iCs/>
        </w:rPr>
        <w:t>McKusick</w:t>
      </w:r>
      <w:proofErr w:type="spellEnd"/>
      <w:r w:rsidRPr="00FE78A3">
        <w:rPr>
          <w:iCs/>
        </w:rPr>
        <w:t xml:space="preserve">, MD (1921-2008) is considered the father of medical genetics. An early proponent of human genome mapping as a tool to study congenital diseases, he is well known for his genetics studies in Amish populations. In 1966, Dr. </w:t>
      </w:r>
      <w:proofErr w:type="spellStart"/>
      <w:r w:rsidRPr="00FE78A3">
        <w:rPr>
          <w:iCs/>
        </w:rPr>
        <w:t>McKusick</w:t>
      </w:r>
      <w:proofErr w:type="spellEnd"/>
      <w:r w:rsidRPr="00FE78A3">
        <w:rPr>
          <w:iCs/>
        </w:rPr>
        <w:t xml:space="preserve"> published Mendelian Inheritance in Man -- the first catalog of all known genes and genetic disorders. The online version became available in 1987 and remains a standard reference work. #NationalInternalMedicineDay #IMProud @ACPinternists</w:t>
      </w:r>
    </w:p>
    <w:p w14:paraId="116A8F39" w14:textId="77777777" w:rsidR="00FE78A3" w:rsidRPr="00FE78A3" w:rsidRDefault="00FE78A3" w:rsidP="00C95B07">
      <w:pPr>
        <w:rPr>
          <w:iCs/>
        </w:rPr>
      </w:pPr>
    </w:p>
    <w:p w14:paraId="18113F88" w14:textId="02F8BC03" w:rsidR="00C95B07" w:rsidRPr="00FE78A3" w:rsidRDefault="00C95B07" w:rsidP="00C95B07">
      <w:pPr>
        <w:rPr>
          <w:iCs/>
        </w:rPr>
      </w:pPr>
      <w:r w:rsidRPr="00FE78A3">
        <w:rPr>
          <w:iCs/>
        </w:rPr>
        <w:t>Twitter</w:t>
      </w:r>
    </w:p>
    <w:p w14:paraId="68BF0E6F" w14:textId="08B67880" w:rsidR="00C95B07" w:rsidRDefault="00C95B07" w:rsidP="00C95B07">
      <w:r w:rsidRPr="00983C25">
        <w:t xml:space="preserve">Victor </w:t>
      </w:r>
      <w:proofErr w:type="spellStart"/>
      <w:r w:rsidRPr="00983C25">
        <w:t>McKusick</w:t>
      </w:r>
      <w:proofErr w:type="spellEnd"/>
      <w:r>
        <w:t>, MD</w:t>
      </w:r>
      <w:r w:rsidRPr="00983C25">
        <w:t xml:space="preserve"> (1921-2008)</w:t>
      </w:r>
      <w:r>
        <w:t>. C</w:t>
      </w:r>
      <w:r w:rsidRPr="006D18E4">
        <w:t>onsidered the father of medical genetics</w:t>
      </w:r>
      <w:r>
        <w:t xml:space="preserve">, he is well known for his genetics studies of the Amish. In 1966, Dr. </w:t>
      </w:r>
      <w:proofErr w:type="spellStart"/>
      <w:r>
        <w:t>McKusick</w:t>
      </w:r>
      <w:proofErr w:type="spellEnd"/>
      <w:r>
        <w:t xml:space="preserve"> published the first catalog of all known genes and genetic disorders. </w:t>
      </w:r>
      <w:r w:rsidR="00C90817">
        <w:t>#NationalInternalMedicineDay #IMProud @ACPinternists</w:t>
      </w:r>
    </w:p>
    <w:p w14:paraId="126207BB" w14:textId="14707814" w:rsidR="00C95B07" w:rsidRDefault="00C95B07" w:rsidP="00C24401"/>
    <w:p w14:paraId="637647A1" w14:textId="77777777" w:rsidR="0058178D" w:rsidRDefault="0058178D" w:rsidP="00B636A0">
      <w:pPr>
        <w:rPr>
          <w:b/>
        </w:rPr>
      </w:pPr>
    </w:p>
    <w:p w14:paraId="5B2E93AE" w14:textId="03262DC7" w:rsidR="0058178D" w:rsidRDefault="0058178D" w:rsidP="00B636A0">
      <w:pPr>
        <w:rPr>
          <w:b/>
        </w:rPr>
      </w:pPr>
    </w:p>
    <w:p w14:paraId="6AB6CD88" w14:textId="01F7DAFD" w:rsidR="00FE78A3" w:rsidRDefault="00FE78A3" w:rsidP="00B636A0">
      <w:pPr>
        <w:rPr>
          <w:b/>
        </w:rPr>
      </w:pPr>
    </w:p>
    <w:p w14:paraId="1C98DAB4" w14:textId="2F0AE71D" w:rsidR="00FE78A3" w:rsidRDefault="00FE78A3" w:rsidP="00B636A0">
      <w:pPr>
        <w:rPr>
          <w:b/>
        </w:rPr>
      </w:pPr>
    </w:p>
    <w:p w14:paraId="50510519" w14:textId="77777777" w:rsidR="00FE78A3" w:rsidRDefault="00FE78A3" w:rsidP="00B636A0">
      <w:pPr>
        <w:rPr>
          <w:b/>
        </w:rPr>
      </w:pPr>
    </w:p>
    <w:p w14:paraId="6B47910A" w14:textId="77777777" w:rsidR="0058178D" w:rsidRDefault="0058178D" w:rsidP="00B636A0">
      <w:pPr>
        <w:rPr>
          <w:b/>
        </w:rPr>
      </w:pPr>
    </w:p>
    <w:p w14:paraId="60FD9040" w14:textId="125E7260" w:rsidR="0058178D" w:rsidRDefault="0058178D" w:rsidP="00FE78A3">
      <w:pPr>
        <w:jc w:val="center"/>
        <w:rPr>
          <w:b/>
        </w:rPr>
      </w:pPr>
      <w:proofErr w:type="gramStart"/>
      <w:r w:rsidRPr="0058178D">
        <w:rPr>
          <w:b/>
        </w:rPr>
        <w:t>Continued on</w:t>
      </w:r>
      <w:proofErr w:type="gramEnd"/>
      <w:r w:rsidRPr="0058178D">
        <w:rPr>
          <w:b/>
        </w:rPr>
        <w:t xml:space="preserve"> next page….</w:t>
      </w:r>
    </w:p>
    <w:p w14:paraId="7613FC09" w14:textId="0A472C4A" w:rsidR="00B636A0" w:rsidRPr="0058178D" w:rsidRDefault="00CE7828" w:rsidP="00B636A0">
      <w:pPr>
        <w:rPr>
          <w:b/>
          <w:sz w:val="28"/>
          <w:szCs w:val="28"/>
        </w:rPr>
      </w:pPr>
      <w:r w:rsidRPr="0058178D">
        <w:rPr>
          <w:b/>
          <w:sz w:val="28"/>
          <w:szCs w:val="28"/>
        </w:rPr>
        <w:lastRenderedPageBreak/>
        <w:t>W. Proctor Harvey</w:t>
      </w:r>
    </w:p>
    <w:p w14:paraId="677ACF93" w14:textId="6D7A192F" w:rsidR="0058178D" w:rsidRDefault="0058178D" w:rsidP="00B636A0">
      <w:pPr>
        <w:rPr>
          <w:b/>
        </w:rPr>
      </w:pPr>
    </w:p>
    <w:p w14:paraId="002517AA" w14:textId="775E17B0" w:rsidR="0058178D" w:rsidRDefault="00C7422F" w:rsidP="00B636A0">
      <w:pPr>
        <w:rPr>
          <w:b/>
        </w:rPr>
      </w:pPr>
      <w:r>
        <w:rPr>
          <w:b/>
          <w:noProof/>
        </w:rPr>
        <w:drawing>
          <wp:inline distT="0" distB="0" distL="0" distR="0" wp14:anchorId="4459A27D" wp14:editId="33C3BE08">
            <wp:extent cx="5930900" cy="3111500"/>
            <wp:effectExtent l="0" t="0" r="12700" b="12700"/>
            <wp:docPr id="11" name="Picture 11" descr="Ha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arve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0900" cy="3111500"/>
                    </a:xfrm>
                    <a:prstGeom prst="rect">
                      <a:avLst/>
                    </a:prstGeom>
                    <a:noFill/>
                    <a:ln>
                      <a:noFill/>
                    </a:ln>
                  </pic:spPr>
                </pic:pic>
              </a:graphicData>
            </a:graphic>
          </wp:inline>
        </w:drawing>
      </w:r>
    </w:p>
    <w:p w14:paraId="4A26BE32" w14:textId="77777777" w:rsidR="0058178D" w:rsidRPr="00CE7828" w:rsidRDefault="0058178D" w:rsidP="00B636A0">
      <w:pPr>
        <w:rPr>
          <w:b/>
        </w:rPr>
      </w:pPr>
    </w:p>
    <w:p w14:paraId="77B8E638" w14:textId="29D1DCBF" w:rsidR="00B636A0" w:rsidRDefault="00B636A0" w:rsidP="00B636A0">
      <w:r w:rsidRPr="005D170B">
        <w:rPr>
          <w:i/>
        </w:rPr>
        <w:t>Facebook</w:t>
      </w:r>
    </w:p>
    <w:p w14:paraId="0B64E36A" w14:textId="46A1C226" w:rsidR="00B636A0" w:rsidRDefault="00B636A0" w:rsidP="00B636A0">
      <w:r w:rsidRPr="00A41B5A">
        <w:t>W. Proctor Harvey</w:t>
      </w:r>
      <w:r>
        <w:t>, MD</w:t>
      </w:r>
      <w:r w:rsidRPr="00A41B5A">
        <w:t xml:space="preserve"> (1918-2007)</w:t>
      </w:r>
      <w:r>
        <w:t xml:space="preserve"> was one of the 20th century's greatest clinical cardiologists. He </w:t>
      </w:r>
      <w:r w:rsidRPr="00E63879">
        <w:t xml:space="preserve">was </w:t>
      </w:r>
      <w:r>
        <w:t>unmatched</w:t>
      </w:r>
      <w:r w:rsidRPr="00E63879">
        <w:t xml:space="preserve"> in the skill of clinical auscultation and in the art of physical diagnosis of cardiovascular disorders.</w:t>
      </w:r>
      <w:r>
        <w:t xml:space="preserve"> Dr. </w:t>
      </w:r>
      <w:r w:rsidRPr="00A41B5A">
        <w:t>Harvey</w:t>
      </w:r>
      <w:r>
        <w:t xml:space="preserve">’s </w:t>
      </w:r>
      <w:r w:rsidRPr="00603438">
        <w:t>weekly teaching conferences</w:t>
      </w:r>
      <w:r>
        <w:t xml:space="preserve"> </w:t>
      </w:r>
      <w:r w:rsidRPr="00603438">
        <w:t>became standing room only events attracting physicians from all over the nation and the world.</w:t>
      </w:r>
      <w:r>
        <w:t xml:space="preserve"> </w:t>
      </w:r>
      <w:r w:rsidRPr="00044BCA">
        <w:t>He invented an improved stethoscope and innovated audiovisual approaches to teaching cardiology</w:t>
      </w:r>
      <w:r>
        <w:t xml:space="preserve">. </w:t>
      </w:r>
      <w:r w:rsidR="00C90817">
        <w:t>#NationalInternalMedicineDay #IMProud @ACPinternists</w:t>
      </w:r>
    </w:p>
    <w:p w14:paraId="7E0FAAC0" w14:textId="5DD480D2" w:rsidR="00B636A0" w:rsidRDefault="00B636A0" w:rsidP="00B636A0"/>
    <w:p w14:paraId="361BBF7C" w14:textId="197D3A58" w:rsidR="00FE78A3" w:rsidRDefault="00FE78A3" w:rsidP="00FE78A3">
      <w:r w:rsidRPr="005D170B">
        <w:rPr>
          <w:i/>
        </w:rPr>
        <w:t>Instagram</w:t>
      </w:r>
    </w:p>
    <w:p w14:paraId="618DD6FB" w14:textId="77777777" w:rsidR="00FE78A3" w:rsidRDefault="00FE78A3" w:rsidP="00FE78A3">
      <w:r w:rsidRPr="00A41B5A">
        <w:t>W. Proctor Harvey</w:t>
      </w:r>
      <w:r>
        <w:t>, MD</w:t>
      </w:r>
      <w:r w:rsidRPr="00A41B5A">
        <w:t xml:space="preserve"> (1918-2007)</w:t>
      </w:r>
      <w:r>
        <w:t xml:space="preserve"> was one of the 20th century's greatest clinical cardiologists. He </w:t>
      </w:r>
      <w:r w:rsidRPr="00E63879">
        <w:t xml:space="preserve">was </w:t>
      </w:r>
      <w:r>
        <w:t>unmatched</w:t>
      </w:r>
      <w:r w:rsidRPr="00E63879">
        <w:t xml:space="preserve"> in the skill of clinical auscultation and in the art of physical diagnosis of cardiovascular disorders.</w:t>
      </w:r>
      <w:r>
        <w:t xml:space="preserve"> Dr. </w:t>
      </w:r>
      <w:r w:rsidRPr="00A41B5A">
        <w:t>Harvey</w:t>
      </w:r>
      <w:r>
        <w:t xml:space="preserve">’s </w:t>
      </w:r>
      <w:r w:rsidRPr="00603438">
        <w:t>weekly teaching conferences</w:t>
      </w:r>
      <w:r>
        <w:t xml:space="preserve"> </w:t>
      </w:r>
      <w:r w:rsidRPr="00603438">
        <w:t>became standing room only events attracting physicians from all over the nation and the world.</w:t>
      </w:r>
      <w:r>
        <w:t xml:space="preserve"> </w:t>
      </w:r>
      <w:r w:rsidRPr="00044BCA">
        <w:t>He invented an improved stethoscope and innovated audiovisual approaches to teaching cardiology</w:t>
      </w:r>
      <w:r>
        <w:t>. #NationalInternalMedicineDay #IMProud @ACPinternists</w:t>
      </w:r>
    </w:p>
    <w:p w14:paraId="3C5ECEFB" w14:textId="1C375318" w:rsidR="00FE78A3" w:rsidRDefault="00FE78A3" w:rsidP="00B636A0"/>
    <w:p w14:paraId="117B8661" w14:textId="77777777" w:rsidR="00FE78A3" w:rsidRDefault="00FE78A3" w:rsidP="00B636A0"/>
    <w:p w14:paraId="3A167944" w14:textId="36BCB58E" w:rsidR="00B636A0" w:rsidRPr="00FE78A3" w:rsidRDefault="00B636A0" w:rsidP="00B636A0">
      <w:pPr>
        <w:rPr>
          <w:iCs/>
        </w:rPr>
      </w:pPr>
      <w:r w:rsidRPr="00FE78A3">
        <w:rPr>
          <w:iCs/>
        </w:rPr>
        <w:t>Twitter</w:t>
      </w:r>
    </w:p>
    <w:p w14:paraId="3728221E" w14:textId="6A22F642" w:rsidR="007079A4" w:rsidRDefault="00B636A0" w:rsidP="001260E6">
      <w:r w:rsidRPr="00A41B5A">
        <w:t>W.</w:t>
      </w:r>
      <w:r w:rsidR="00530AE8">
        <w:t xml:space="preserve"> </w:t>
      </w:r>
      <w:r w:rsidRPr="00A41B5A">
        <w:t xml:space="preserve">Proctor </w:t>
      </w:r>
      <w:proofErr w:type="spellStart"/>
      <w:proofErr w:type="gramStart"/>
      <w:r w:rsidRPr="00A41B5A">
        <w:t>Harvey</w:t>
      </w:r>
      <w:r>
        <w:t>,MD</w:t>
      </w:r>
      <w:proofErr w:type="spellEnd"/>
      <w:proofErr w:type="gramEnd"/>
      <w:r w:rsidRPr="00A41B5A">
        <w:t xml:space="preserve"> (1918-2007)</w:t>
      </w:r>
      <w:r>
        <w:t xml:space="preserve"> </w:t>
      </w:r>
      <w:r w:rsidRPr="00E63879">
        <w:t xml:space="preserve">was </w:t>
      </w:r>
      <w:r>
        <w:t>unmatched</w:t>
      </w:r>
      <w:r w:rsidRPr="00E63879">
        <w:t xml:space="preserve"> in the skill of clinical auscultation </w:t>
      </w:r>
      <w:r>
        <w:t xml:space="preserve">&amp; </w:t>
      </w:r>
      <w:r w:rsidRPr="00E63879">
        <w:t>art of physical diagnosis of cardiovascular disorders.</w:t>
      </w:r>
      <w:r>
        <w:t xml:space="preserve"> </w:t>
      </w:r>
      <w:r w:rsidRPr="00044BCA">
        <w:t xml:space="preserve">He invented an improved stethoscope </w:t>
      </w:r>
      <w:r>
        <w:t>&amp;</w:t>
      </w:r>
      <w:r w:rsidRPr="00044BCA">
        <w:t xml:space="preserve"> innovated audiovisual approaches to teaching cardiology</w:t>
      </w:r>
      <w:r>
        <w:t xml:space="preserve">. </w:t>
      </w:r>
      <w:r w:rsidR="00FE78A3" w:rsidRPr="00754CAF">
        <w:t>#NationalInternalMedicineDay #IMProud @ACPinternists</w:t>
      </w:r>
    </w:p>
    <w:p w14:paraId="19B199A4" w14:textId="77777777" w:rsidR="007079A4" w:rsidRDefault="007079A4" w:rsidP="001260E6"/>
    <w:p w14:paraId="4D5FD9A8" w14:textId="77777777" w:rsidR="007079A4" w:rsidRDefault="007079A4" w:rsidP="00A92C1D">
      <w:pPr>
        <w:jc w:val="center"/>
      </w:pPr>
    </w:p>
    <w:p w14:paraId="07336D5E" w14:textId="4C5684D9" w:rsidR="007079A4" w:rsidRDefault="00A92C1D" w:rsidP="00FE78A3">
      <w:pPr>
        <w:jc w:val="center"/>
        <w:rPr>
          <w:b/>
        </w:rPr>
      </w:pPr>
      <w:proofErr w:type="gramStart"/>
      <w:r w:rsidRPr="0058178D">
        <w:rPr>
          <w:b/>
        </w:rPr>
        <w:t>Continued on</w:t>
      </w:r>
      <w:proofErr w:type="gramEnd"/>
      <w:r w:rsidRPr="0058178D">
        <w:rPr>
          <w:b/>
        </w:rPr>
        <w:t xml:space="preserve"> next page….</w:t>
      </w:r>
    </w:p>
    <w:p w14:paraId="2E33469C" w14:textId="002896FB" w:rsidR="00FE78A3" w:rsidRDefault="00FE78A3" w:rsidP="00FE78A3">
      <w:pPr>
        <w:jc w:val="center"/>
        <w:rPr>
          <w:b/>
        </w:rPr>
      </w:pPr>
    </w:p>
    <w:p w14:paraId="3034D986" w14:textId="7689C850" w:rsidR="00FE78A3" w:rsidRDefault="00FE78A3" w:rsidP="00FE78A3">
      <w:pPr>
        <w:jc w:val="center"/>
        <w:rPr>
          <w:b/>
        </w:rPr>
      </w:pPr>
    </w:p>
    <w:p w14:paraId="1ED69D1A" w14:textId="77777777" w:rsidR="00FE78A3" w:rsidRPr="00FE78A3" w:rsidRDefault="00FE78A3" w:rsidP="00FE78A3">
      <w:pPr>
        <w:jc w:val="center"/>
        <w:rPr>
          <w:b/>
        </w:rPr>
      </w:pPr>
    </w:p>
    <w:p w14:paraId="523E0962" w14:textId="57E0FBEF" w:rsidR="00C7422F" w:rsidRPr="0058178D" w:rsidRDefault="00C7422F" w:rsidP="00C7422F">
      <w:pPr>
        <w:rPr>
          <w:b/>
          <w:sz w:val="28"/>
          <w:szCs w:val="28"/>
        </w:rPr>
      </w:pPr>
      <w:r w:rsidRPr="00C7422F">
        <w:rPr>
          <w:b/>
          <w:sz w:val="28"/>
          <w:szCs w:val="28"/>
        </w:rPr>
        <w:lastRenderedPageBreak/>
        <w:t>Edith Irby Jones</w:t>
      </w:r>
    </w:p>
    <w:p w14:paraId="5AF77175" w14:textId="77777777" w:rsidR="007079A4" w:rsidRDefault="007079A4" w:rsidP="001260E6"/>
    <w:p w14:paraId="700A7C14" w14:textId="45775333" w:rsidR="007079A4" w:rsidRDefault="00A92C1D" w:rsidP="007079A4">
      <w:pPr>
        <w:rPr>
          <w:rFonts w:cs="Arial"/>
          <w:i/>
          <w:iCs/>
          <w:color w:val="000000"/>
        </w:rPr>
      </w:pPr>
      <w:r>
        <w:rPr>
          <w:rFonts w:cs="Arial"/>
          <w:i/>
          <w:iCs/>
          <w:noProof/>
          <w:color w:val="000000"/>
        </w:rPr>
        <w:drawing>
          <wp:inline distT="0" distB="0" distL="0" distR="0" wp14:anchorId="7F58D39B" wp14:editId="19BEBD78">
            <wp:extent cx="5943600" cy="3111500"/>
            <wp:effectExtent l="0" t="0" r="0" b="0"/>
            <wp:docPr id="6" name="Picture 6" descr="Macintosh HD:Users:emiliamckee:Desktop:acp:Jon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miliamckee:Desktop:acp:Jones.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D470373" w14:textId="77777777" w:rsidR="007079A4" w:rsidRDefault="007079A4" w:rsidP="007079A4">
      <w:pPr>
        <w:rPr>
          <w:rFonts w:cs="Arial"/>
          <w:i/>
          <w:iCs/>
          <w:color w:val="000000"/>
        </w:rPr>
      </w:pPr>
    </w:p>
    <w:p w14:paraId="1AD938CB" w14:textId="53B1E3D3" w:rsidR="007079A4" w:rsidRPr="007079A4" w:rsidRDefault="007079A4" w:rsidP="007079A4">
      <w:pPr>
        <w:rPr>
          <w:rFonts w:ascii="Times" w:hAnsi="Times" w:cs="Times New Roman"/>
          <w:sz w:val="20"/>
          <w:szCs w:val="20"/>
        </w:rPr>
      </w:pPr>
      <w:r w:rsidRPr="007079A4">
        <w:rPr>
          <w:rFonts w:cs="Arial"/>
          <w:i/>
          <w:iCs/>
          <w:color w:val="000000"/>
        </w:rPr>
        <w:t xml:space="preserve">Facebook, </w:t>
      </w:r>
      <w:proofErr w:type="spellStart"/>
      <w:r w:rsidRPr="007079A4">
        <w:rPr>
          <w:rFonts w:cs="Arial"/>
          <w:i/>
          <w:iCs/>
          <w:color w:val="000000"/>
        </w:rPr>
        <w:t>Linkedin</w:t>
      </w:r>
      <w:proofErr w:type="spellEnd"/>
      <w:r w:rsidRPr="007079A4">
        <w:rPr>
          <w:rFonts w:cs="Arial"/>
          <w:color w:val="000000"/>
        </w:rPr>
        <w:t xml:space="preserve"> </w:t>
      </w:r>
    </w:p>
    <w:p w14:paraId="1A64962B" w14:textId="19085D67" w:rsidR="007079A4" w:rsidRPr="007079A4" w:rsidRDefault="007079A4" w:rsidP="007079A4">
      <w:pPr>
        <w:rPr>
          <w:rFonts w:ascii="Times" w:hAnsi="Times" w:cs="Times New Roman"/>
          <w:sz w:val="20"/>
          <w:szCs w:val="20"/>
        </w:rPr>
      </w:pPr>
      <w:r w:rsidRPr="007079A4">
        <w:rPr>
          <w:rFonts w:cs="Arial"/>
          <w:color w:val="000000"/>
        </w:rPr>
        <w:t xml:space="preserve">Edith Irby Jones, MD (1927-2019), was a trailblazer who was the 1st African American to enroll and graduate from @UAMShealth and @Baylor College of Medicine, and the 1st woman president of the @NationalMedAssn. </w:t>
      </w:r>
      <w:bookmarkStart w:id="0" w:name="_Hlk83298590"/>
      <w:r w:rsidR="00754CAF" w:rsidRPr="00754CAF">
        <w:t>#NationalInternalMedicineDay #IMProud @ACPinternists</w:t>
      </w:r>
      <w:bookmarkEnd w:id="0"/>
    </w:p>
    <w:p w14:paraId="1FE1C1F8" w14:textId="77777777" w:rsidR="007079A4" w:rsidRPr="007079A4" w:rsidRDefault="007079A4" w:rsidP="007079A4">
      <w:pPr>
        <w:rPr>
          <w:rFonts w:ascii="Times" w:eastAsia="Times New Roman" w:hAnsi="Times" w:cs="Times New Roman"/>
          <w:sz w:val="20"/>
          <w:szCs w:val="20"/>
        </w:rPr>
      </w:pPr>
    </w:p>
    <w:p w14:paraId="32DB1279" w14:textId="26074AA7" w:rsidR="007079A4" w:rsidRPr="007079A4" w:rsidRDefault="007079A4" w:rsidP="007079A4">
      <w:pPr>
        <w:rPr>
          <w:rFonts w:ascii="Times" w:hAnsi="Times" w:cs="Times New Roman"/>
          <w:sz w:val="20"/>
          <w:szCs w:val="20"/>
        </w:rPr>
      </w:pPr>
      <w:r w:rsidRPr="007079A4">
        <w:rPr>
          <w:rFonts w:cs="Arial"/>
          <w:i/>
          <w:iCs/>
          <w:color w:val="000000"/>
        </w:rPr>
        <w:t>Instagram</w:t>
      </w:r>
    </w:p>
    <w:p w14:paraId="19607B75" w14:textId="15DBE811" w:rsidR="007079A4" w:rsidRPr="007079A4" w:rsidRDefault="007079A4" w:rsidP="007079A4">
      <w:pPr>
        <w:rPr>
          <w:rFonts w:ascii="Times" w:hAnsi="Times" w:cs="Times New Roman"/>
          <w:sz w:val="20"/>
          <w:szCs w:val="20"/>
        </w:rPr>
      </w:pPr>
      <w:r w:rsidRPr="007079A4">
        <w:rPr>
          <w:rFonts w:cs="Arial"/>
          <w:color w:val="000000"/>
        </w:rPr>
        <w:t>Edith Irby Jones, MD (1927-2019), was a trailblazer who was the 1st African American to enroll and graduate from @uamshealth and the 1st woman president of the @nationalmedassn. </w:t>
      </w:r>
      <w:r w:rsidR="00754CAF" w:rsidRPr="00754CAF">
        <w:t>#NationalInternalMedicineDay #IMProud @ACPinternists</w:t>
      </w:r>
    </w:p>
    <w:p w14:paraId="4D97FC9A" w14:textId="77777777" w:rsidR="007079A4" w:rsidRPr="007079A4" w:rsidRDefault="007079A4" w:rsidP="007079A4">
      <w:pPr>
        <w:rPr>
          <w:rFonts w:ascii="Times" w:eastAsia="Times New Roman" w:hAnsi="Times" w:cs="Times New Roman"/>
          <w:sz w:val="20"/>
          <w:szCs w:val="20"/>
        </w:rPr>
      </w:pPr>
    </w:p>
    <w:p w14:paraId="5AC28552" w14:textId="51E510D6" w:rsidR="007079A4" w:rsidRPr="007079A4" w:rsidRDefault="007079A4" w:rsidP="007079A4">
      <w:pPr>
        <w:rPr>
          <w:rFonts w:ascii="Times" w:hAnsi="Times" w:cs="Times New Roman"/>
          <w:sz w:val="20"/>
          <w:szCs w:val="20"/>
        </w:rPr>
      </w:pPr>
      <w:r>
        <w:rPr>
          <w:rFonts w:cs="Arial"/>
          <w:color w:val="000000"/>
        </w:rPr>
        <w:t>Twitter</w:t>
      </w:r>
    </w:p>
    <w:p w14:paraId="738191C6" w14:textId="0D1BF0F1" w:rsidR="007079A4" w:rsidRDefault="007079A4" w:rsidP="007079A4">
      <w:r w:rsidRPr="007079A4">
        <w:rPr>
          <w:rFonts w:cs="Arial"/>
          <w:color w:val="000000"/>
        </w:rPr>
        <w:t xml:space="preserve">Edith Irby Jones, MD (1927-2019), was the 1st African American to enroll/graduate from @UAMShealth and the 1st woman president of the @NationalMedAssn. </w:t>
      </w:r>
      <w:r w:rsidR="00754CAF" w:rsidRPr="00754CAF">
        <w:t>#NationalInternalMedicineDay #IMProud @ACPinternists</w:t>
      </w:r>
    </w:p>
    <w:p w14:paraId="44A20FB8" w14:textId="77777777" w:rsidR="007079A4" w:rsidRDefault="007079A4" w:rsidP="007079A4"/>
    <w:p w14:paraId="679BC468" w14:textId="77777777" w:rsidR="00A92C1D" w:rsidRDefault="00A92C1D" w:rsidP="007079A4"/>
    <w:p w14:paraId="5DCAB8C0" w14:textId="77777777" w:rsidR="00A92C1D" w:rsidRDefault="00A92C1D" w:rsidP="007079A4"/>
    <w:p w14:paraId="451E77F7" w14:textId="77777777" w:rsidR="00A92C1D" w:rsidRDefault="00A92C1D" w:rsidP="007079A4"/>
    <w:p w14:paraId="3CED0CE2" w14:textId="77777777" w:rsidR="00A92C1D" w:rsidRDefault="00A92C1D" w:rsidP="007079A4"/>
    <w:p w14:paraId="6D13FEE2" w14:textId="77777777" w:rsidR="00A92C1D" w:rsidRDefault="00A92C1D" w:rsidP="007079A4"/>
    <w:p w14:paraId="33261A90" w14:textId="77777777" w:rsidR="00A92C1D" w:rsidRDefault="00A92C1D" w:rsidP="007079A4"/>
    <w:p w14:paraId="57D5E6E5" w14:textId="77777777" w:rsidR="00A92C1D" w:rsidRDefault="00A92C1D" w:rsidP="007079A4"/>
    <w:p w14:paraId="4407BE33" w14:textId="025449AE" w:rsidR="00A92C1D" w:rsidRDefault="00A92C1D" w:rsidP="007079A4"/>
    <w:p w14:paraId="769B3B6D" w14:textId="3C43ACAD" w:rsidR="00FE78A3" w:rsidRDefault="00FE78A3" w:rsidP="007079A4"/>
    <w:p w14:paraId="0B443ECB" w14:textId="5429B255" w:rsidR="00FE78A3" w:rsidRDefault="00FE78A3" w:rsidP="007079A4"/>
    <w:p w14:paraId="5EAB56BF" w14:textId="77777777" w:rsidR="00FE78A3" w:rsidRDefault="00FE78A3" w:rsidP="007079A4"/>
    <w:p w14:paraId="781890A7" w14:textId="77777777" w:rsidR="00A92C1D" w:rsidRDefault="00A92C1D" w:rsidP="007079A4"/>
    <w:p w14:paraId="482F6D6E" w14:textId="6E2BBE7E" w:rsidR="00C7422F" w:rsidRPr="00FE78A3" w:rsidRDefault="00A92C1D" w:rsidP="00FE78A3">
      <w:pPr>
        <w:jc w:val="center"/>
        <w:rPr>
          <w:b/>
        </w:rPr>
      </w:pPr>
      <w:proofErr w:type="gramStart"/>
      <w:r w:rsidRPr="0058178D">
        <w:rPr>
          <w:b/>
        </w:rPr>
        <w:t>Continued on</w:t>
      </w:r>
      <w:proofErr w:type="gramEnd"/>
      <w:r w:rsidRPr="0058178D">
        <w:rPr>
          <w:b/>
        </w:rPr>
        <w:t xml:space="preserve"> next page….</w:t>
      </w:r>
    </w:p>
    <w:p w14:paraId="56405C73" w14:textId="5B52C9C3" w:rsidR="00C7422F" w:rsidRDefault="00C7422F" w:rsidP="007079A4">
      <w:pPr>
        <w:rPr>
          <w:b/>
          <w:iCs/>
          <w:sz w:val="28"/>
          <w:szCs w:val="28"/>
        </w:rPr>
      </w:pPr>
      <w:r w:rsidRPr="00C7422F">
        <w:rPr>
          <w:b/>
          <w:iCs/>
          <w:sz w:val="28"/>
          <w:szCs w:val="28"/>
        </w:rPr>
        <w:lastRenderedPageBreak/>
        <w:t>Anthony Fauci</w:t>
      </w:r>
    </w:p>
    <w:p w14:paraId="1213294A" w14:textId="77777777" w:rsidR="00C7422F" w:rsidRDefault="00C7422F" w:rsidP="007079A4"/>
    <w:p w14:paraId="1841EE99" w14:textId="3BFACA41" w:rsidR="007079A4" w:rsidRDefault="00A92C1D" w:rsidP="007079A4">
      <w:r>
        <w:rPr>
          <w:noProof/>
        </w:rPr>
        <w:drawing>
          <wp:inline distT="0" distB="0" distL="0" distR="0" wp14:anchorId="702AA3BC" wp14:editId="03B7C485">
            <wp:extent cx="5943600" cy="3111500"/>
            <wp:effectExtent l="0" t="0" r="0" b="0"/>
            <wp:docPr id="4" name="Picture 4" descr="Macintosh HD:Users:emiliamckee:Desktop:acp:fauc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emiliamckee:Desktop:acp:fauci.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1F2DF256" w14:textId="77777777" w:rsidR="00A92C1D" w:rsidRDefault="00A92C1D" w:rsidP="007079A4">
      <w:pPr>
        <w:rPr>
          <w:rFonts w:cs="Arial"/>
          <w:bCs/>
          <w:i/>
          <w:color w:val="000000"/>
        </w:rPr>
      </w:pPr>
    </w:p>
    <w:p w14:paraId="5737B5B6" w14:textId="77777777" w:rsidR="007079A4" w:rsidRPr="007079A4" w:rsidRDefault="007079A4" w:rsidP="007079A4">
      <w:pPr>
        <w:rPr>
          <w:rFonts w:cs="Arial"/>
          <w:i/>
        </w:rPr>
      </w:pPr>
      <w:r w:rsidRPr="007079A4">
        <w:rPr>
          <w:rFonts w:cs="Arial"/>
          <w:bCs/>
          <w:i/>
          <w:color w:val="000000"/>
        </w:rPr>
        <w:t>Facebook</w:t>
      </w:r>
      <w:r w:rsidRPr="007079A4">
        <w:rPr>
          <w:rFonts w:cs="Arial"/>
          <w:bCs/>
          <w:i/>
          <w:iCs/>
          <w:color w:val="000000"/>
        </w:rPr>
        <w:t>:</w:t>
      </w:r>
    </w:p>
    <w:p w14:paraId="0F42DAAA" w14:textId="098747A9" w:rsidR="007079A4" w:rsidRPr="007079A4" w:rsidRDefault="007079A4" w:rsidP="007079A4">
      <w:pPr>
        <w:rPr>
          <w:rFonts w:cs="Arial"/>
        </w:rPr>
      </w:pPr>
      <w:r w:rsidRPr="007079A4">
        <w:rPr>
          <w:rFonts w:cs="Arial"/>
          <w:iCs/>
          <w:color w:val="000000"/>
        </w:rPr>
        <w:t>Anthony Fauci, MD, MACP, director of the @National Institute of Allergy and Infectious Diseases, has made substantial contributions to</w:t>
      </w:r>
      <w:r>
        <w:rPr>
          <w:rFonts w:cs="Arial"/>
          <w:iCs/>
          <w:color w:val="000000"/>
        </w:rPr>
        <w:t xml:space="preserve"> research on immune-mediated and infectious diseases, including #HIV/AIDS</w:t>
      </w:r>
      <w:r w:rsidRPr="007079A4">
        <w:rPr>
          <w:rFonts w:cs="Arial"/>
          <w:iCs/>
          <w:color w:val="000000"/>
        </w:rPr>
        <w:t xml:space="preserve">, and helped create @The U.S. President’s Emergency Plan for AIDS Relief (PEPFAR). </w:t>
      </w:r>
      <w:r w:rsidR="00754CAF" w:rsidRPr="00754CAF">
        <w:t>#NationalInternalMedicineDay #IMProud @ACPinternists</w:t>
      </w:r>
    </w:p>
    <w:p w14:paraId="12CB738B" w14:textId="77777777" w:rsidR="007079A4" w:rsidRPr="007079A4" w:rsidRDefault="007079A4" w:rsidP="007079A4">
      <w:pPr>
        <w:rPr>
          <w:rFonts w:eastAsia="Times New Roman" w:cs="Arial"/>
        </w:rPr>
      </w:pPr>
    </w:p>
    <w:p w14:paraId="221C4F6C" w14:textId="77777777" w:rsidR="007079A4" w:rsidRPr="007079A4" w:rsidRDefault="007079A4" w:rsidP="007079A4">
      <w:pPr>
        <w:rPr>
          <w:rFonts w:cs="Arial"/>
          <w:i/>
        </w:rPr>
      </w:pPr>
      <w:r w:rsidRPr="007079A4">
        <w:rPr>
          <w:rFonts w:cs="Arial"/>
          <w:bCs/>
          <w:i/>
          <w:color w:val="000000"/>
        </w:rPr>
        <w:t>Instagram: </w:t>
      </w:r>
    </w:p>
    <w:p w14:paraId="62C9DEB8" w14:textId="3CB0BE78" w:rsidR="007079A4" w:rsidRDefault="007079A4" w:rsidP="007079A4">
      <w:r w:rsidRPr="007079A4">
        <w:rPr>
          <w:rFonts w:cs="Arial"/>
          <w:iCs/>
          <w:color w:val="000000"/>
        </w:rPr>
        <w:t xml:space="preserve">Anthony Fauci, MD, MACP, director of @NIAID, has made substantial contributions to </w:t>
      </w:r>
      <w:r>
        <w:rPr>
          <w:rFonts w:cs="Arial"/>
          <w:iCs/>
          <w:color w:val="000000"/>
        </w:rPr>
        <w:t>research on immune-mediated and infectious diseases, including #HIV/AIDS</w:t>
      </w:r>
      <w:r w:rsidRPr="007079A4">
        <w:rPr>
          <w:rFonts w:cs="Arial"/>
          <w:iCs/>
          <w:color w:val="000000"/>
        </w:rPr>
        <w:t xml:space="preserve">, and helped create the U.S. President’s Emergency Plan for AIDS Relief @PEPFAR. </w:t>
      </w:r>
      <w:r w:rsidR="00754CAF" w:rsidRPr="00754CAF">
        <w:t>#NationalInternalMedicineDay #IMProud @ACPinternists</w:t>
      </w:r>
    </w:p>
    <w:p w14:paraId="5F1B7DAA" w14:textId="77777777" w:rsidR="00754CAF" w:rsidRPr="007079A4" w:rsidRDefault="00754CAF" w:rsidP="007079A4">
      <w:pPr>
        <w:rPr>
          <w:rFonts w:eastAsia="Times New Roman" w:cs="Arial"/>
        </w:rPr>
      </w:pPr>
    </w:p>
    <w:p w14:paraId="75722FAD" w14:textId="77777777" w:rsidR="007079A4" w:rsidRPr="007079A4" w:rsidRDefault="007079A4" w:rsidP="007079A4">
      <w:pPr>
        <w:rPr>
          <w:rFonts w:cs="Arial"/>
          <w:i/>
        </w:rPr>
      </w:pPr>
      <w:r w:rsidRPr="007079A4">
        <w:rPr>
          <w:rFonts w:cs="Arial"/>
          <w:bCs/>
          <w:i/>
          <w:color w:val="000000"/>
        </w:rPr>
        <w:t>Twitter: </w:t>
      </w:r>
    </w:p>
    <w:p w14:paraId="389C0333" w14:textId="6C218FA4" w:rsidR="007079A4" w:rsidRDefault="007079A4" w:rsidP="007079A4">
      <w:pPr>
        <w:rPr>
          <w:rFonts w:eastAsia="Times New Roman" w:cs="Arial"/>
          <w:iCs/>
          <w:color w:val="000000"/>
        </w:rPr>
      </w:pPr>
      <w:r w:rsidRPr="007079A4">
        <w:rPr>
          <w:rFonts w:eastAsia="Times New Roman" w:cs="Arial"/>
          <w:iCs/>
          <w:color w:val="000000"/>
        </w:rPr>
        <w:t xml:space="preserve">Anthony Fauci, MD, MACP, director of @NIAIDNews, has made substantial contributions to </w:t>
      </w:r>
      <w:r>
        <w:rPr>
          <w:rFonts w:cs="Arial"/>
          <w:iCs/>
          <w:color w:val="000000"/>
        </w:rPr>
        <w:t>research on immune-mediated and infectious diseases, including #HIV/AIDS</w:t>
      </w:r>
      <w:r w:rsidRPr="007079A4">
        <w:rPr>
          <w:rFonts w:eastAsia="Times New Roman" w:cs="Arial"/>
          <w:iCs/>
          <w:color w:val="000000"/>
        </w:rPr>
        <w:t xml:space="preserve">, and helped create the U.S. President’s Emergency Plan for AIDS Relief @PEPFAR. </w:t>
      </w:r>
      <w:r w:rsidR="00754CAF" w:rsidRPr="00754CAF">
        <w:t>#NationalInternalMedicineDay #IMProud @ACPinternists</w:t>
      </w:r>
    </w:p>
    <w:p w14:paraId="6DF102FC" w14:textId="77777777" w:rsidR="007079A4" w:rsidRDefault="007079A4" w:rsidP="007079A4">
      <w:pPr>
        <w:rPr>
          <w:rFonts w:eastAsia="Times New Roman" w:cs="Arial"/>
          <w:iCs/>
          <w:color w:val="000000"/>
        </w:rPr>
      </w:pPr>
    </w:p>
    <w:p w14:paraId="7474626E" w14:textId="77777777" w:rsidR="00A92C1D" w:rsidRDefault="00A92C1D" w:rsidP="007079A4">
      <w:pPr>
        <w:rPr>
          <w:rFonts w:eastAsia="Times New Roman" w:cs="Arial"/>
          <w:iCs/>
          <w:color w:val="000000"/>
        </w:rPr>
      </w:pPr>
    </w:p>
    <w:p w14:paraId="2FF0FDE3" w14:textId="77777777" w:rsidR="00A92C1D" w:rsidRDefault="00A92C1D" w:rsidP="007079A4">
      <w:pPr>
        <w:rPr>
          <w:rFonts w:eastAsia="Times New Roman" w:cs="Arial"/>
          <w:iCs/>
          <w:color w:val="000000"/>
        </w:rPr>
      </w:pPr>
    </w:p>
    <w:p w14:paraId="4B48C4E8" w14:textId="77777777" w:rsidR="00A92C1D" w:rsidRDefault="00A92C1D" w:rsidP="007079A4">
      <w:pPr>
        <w:rPr>
          <w:rFonts w:eastAsia="Times New Roman" w:cs="Arial"/>
          <w:iCs/>
          <w:color w:val="000000"/>
        </w:rPr>
      </w:pPr>
    </w:p>
    <w:p w14:paraId="41B6D125" w14:textId="77777777" w:rsidR="00A92C1D" w:rsidRDefault="00A92C1D" w:rsidP="007079A4">
      <w:pPr>
        <w:rPr>
          <w:rFonts w:eastAsia="Times New Roman" w:cs="Arial"/>
          <w:iCs/>
          <w:color w:val="000000"/>
        </w:rPr>
      </w:pPr>
    </w:p>
    <w:p w14:paraId="1D82629E" w14:textId="77777777" w:rsidR="00A92C1D" w:rsidRDefault="00A92C1D" w:rsidP="007079A4">
      <w:pPr>
        <w:rPr>
          <w:rFonts w:eastAsia="Times New Roman" w:cs="Arial"/>
          <w:iCs/>
          <w:color w:val="000000"/>
        </w:rPr>
      </w:pPr>
    </w:p>
    <w:p w14:paraId="2E0E09A3" w14:textId="77777777" w:rsidR="00A92C1D" w:rsidRDefault="00A92C1D" w:rsidP="007079A4">
      <w:pPr>
        <w:rPr>
          <w:rFonts w:eastAsia="Times New Roman" w:cs="Arial"/>
          <w:iCs/>
          <w:color w:val="000000"/>
        </w:rPr>
      </w:pPr>
    </w:p>
    <w:p w14:paraId="6B947B91" w14:textId="1F37D133" w:rsidR="00A92C1D" w:rsidRDefault="00A92C1D" w:rsidP="007079A4">
      <w:pPr>
        <w:rPr>
          <w:rFonts w:eastAsia="Times New Roman" w:cs="Arial"/>
          <w:iCs/>
          <w:color w:val="000000"/>
        </w:rPr>
      </w:pPr>
    </w:p>
    <w:p w14:paraId="0E353FBC" w14:textId="77777777" w:rsidR="00FE78A3" w:rsidRDefault="00FE78A3" w:rsidP="007079A4">
      <w:pPr>
        <w:rPr>
          <w:rFonts w:eastAsia="Times New Roman" w:cs="Arial"/>
          <w:iCs/>
          <w:color w:val="000000"/>
        </w:rPr>
      </w:pPr>
    </w:p>
    <w:p w14:paraId="3A556336" w14:textId="77777777" w:rsidR="00A92C1D" w:rsidRDefault="00A92C1D" w:rsidP="007079A4">
      <w:pPr>
        <w:rPr>
          <w:rFonts w:eastAsia="Times New Roman" w:cs="Arial"/>
          <w:iCs/>
          <w:color w:val="000000"/>
        </w:rPr>
      </w:pPr>
    </w:p>
    <w:p w14:paraId="78CBDA11" w14:textId="2BDAD7D4" w:rsidR="00A92C1D" w:rsidRPr="00FE78A3" w:rsidRDefault="00A92C1D" w:rsidP="00FE78A3">
      <w:pPr>
        <w:jc w:val="center"/>
        <w:rPr>
          <w:b/>
        </w:rPr>
      </w:pPr>
      <w:proofErr w:type="gramStart"/>
      <w:r w:rsidRPr="0058178D">
        <w:rPr>
          <w:b/>
        </w:rPr>
        <w:t>Continued on</w:t>
      </w:r>
      <w:proofErr w:type="gramEnd"/>
      <w:r w:rsidRPr="0058178D">
        <w:rPr>
          <w:b/>
        </w:rPr>
        <w:t xml:space="preserve"> next page….</w:t>
      </w:r>
    </w:p>
    <w:p w14:paraId="3F79BB02" w14:textId="5FE4AF0E" w:rsidR="00A92C1D" w:rsidRDefault="00C7422F" w:rsidP="007079A4">
      <w:pPr>
        <w:rPr>
          <w:b/>
          <w:iCs/>
          <w:sz w:val="28"/>
          <w:szCs w:val="28"/>
        </w:rPr>
      </w:pPr>
      <w:r w:rsidRPr="00C7422F">
        <w:rPr>
          <w:b/>
          <w:iCs/>
          <w:sz w:val="28"/>
          <w:szCs w:val="28"/>
        </w:rPr>
        <w:lastRenderedPageBreak/>
        <w:t>Lee Goldman</w:t>
      </w:r>
    </w:p>
    <w:p w14:paraId="631C9E6D" w14:textId="77777777" w:rsidR="00C7422F" w:rsidRDefault="00C7422F" w:rsidP="007079A4">
      <w:pPr>
        <w:rPr>
          <w:rFonts w:eastAsia="Times New Roman" w:cs="Arial"/>
          <w:iCs/>
          <w:color w:val="000000"/>
        </w:rPr>
      </w:pPr>
    </w:p>
    <w:p w14:paraId="520C6446" w14:textId="081C0107" w:rsidR="007079A4" w:rsidRDefault="00A92C1D" w:rsidP="007079A4">
      <w:pPr>
        <w:rPr>
          <w:rFonts w:eastAsia="Times New Roman" w:cs="Arial"/>
          <w:iCs/>
          <w:color w:val="000000"/>
        </w:rPr>
      </w:pPr>
      <w:r>
        <w:rPr>
          <w:rFonts w:eastAsia="Times New Roman" w:cs="Arial"/>
          <w:iCs/>
          <w:noProof/>
          <w:color w:val="000000"/>
        </w:rPr>
        <w:drawing>
          <wp:inline distT="0" distB="0" distL="0" distR="0" wp14:anchorId="3782C157" wp14:editId="0F493FA9">
            <wp:extent cx="5943600" cy="3111500"/>
            <wp:effectExtent l="0" t="0" r="0" b="0"/>
            <wp:docPr id="5" name="Picture 5" descr="Macintosh HD:Users:emiliamckee:Desktop:acp:Goldm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miliamckee:Desktop:acp:Goldma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356019B9" w14:textId="77777777" w:rsidR="00A92C1D" w:rsidRDefault="00A92C1D" w:rsidP="007079A4">
      <w:pPr>
        <w:rPr>
          <w:rFonts w:eastAsia="Times New Roman" w:cs="Arial"/>
          <w:i/>
          <w:iCs/>
        </w:rPr>
      </w:pPr>
    </w:p>
    <w:p w14:paraId="208CAB49" w14:textId="3B131C12" w:rsidR="007079A4" w:rsidRPr="007079A4" w:rsidRDefault="007079A4" w:rsidP="007079A4">
      <w:pPr>
        <w:rPr>
          <w:rFonts w:eastAsia="Times New Roman" w:cs="Arial"/>
        </w:rPr>
      </w:pPr>
      <w:r w:rsidRPr="007079A4">
        <w:rPr>
          <w:rFonts w:eastAsia="Times New Roman" w:cs="Arial"/>
          <w:i/>
          <w:iCs/>
        </w:rPr>
        <w:t xml:space="preserve">Facebook, </w:t>
      </w:r>
      <w:proofErr w:type="spellStart"/>
      <w:r w:rsidRPr="007079A4">
        <w:rPr>
          <w:rFonts w:eastAsia="Times New Roman" w:cs="Arial"/>
          <w:i/>
          <w:iCs/>
        </w:rPr>
        <w:t>Linkedin</w:t>
      </w:r>
      <w:proofErr w:type="spellEnd"/>
      <w:r w:rsidRPr="007079A4">
        <w:rPr>
          <w:rFonts w:eastAsia="Times New Roman" w:cs="Arial"/>
        </w:rPr>
        <w:t xml:space="preserve"> </w:t>
      </w:r>
    </w:p>
    <w:p w14:paraId="4F93D760" w14:textId="7C3FDF95" w:rsidR="007079A4" w:rsidRPr="007079A4" w:rsidRDefault="007079A4" w:rsidP="007079A4">
      <w:pPr>
        <w:rPr>
          <w:rFonts w:eastAsia="Times New Roman" w:cs="Arial"/>
        </w:rPr>
      </w:pPr>
      <w:r w:rsidRPr="007079A4">
        <w:rPr>
          <w:rFonts w:eastAsia="Times New Roman" w:cs="Arial"/>
        </w:rPr>
        <w:t xml:space="preserve">Lee Goldman, MD, FACP, is professor and dean at @Columbia Public Health and CEO of the @Columbia University Irving Medical Center. He established the Goldman Index, the Goldman Criteria, and the Coronary Heart Disease Policy Model. Dr. Goldman, along with Dr. Robert Wachter, also coined the term #hospitalist. </w:t>
      </w:r>
      <w:r w:rsidR="00754CAF" w:rsidRPr="00754CAF">
        <w:t>#NationalInternalMedicineDay #IMProud @ACPinternists</w:t>
      </w:r>
    </w:p>
    <w:p w14:paraId="75BA5F21" w14:textId="77777777" w:rsidR="007079A4" w:rsidRPr="007079A4" w:rsidRDefault="007079A4" w:rsidP="007079A4">
      <w:pPr>
        <w:rPr>
          <w:rFonts w:eastAsia="Times New Roman" w:cs="Arial"/>
        </w:rPr>
      </w:pPr>
    </w:p>
    <w:p w14:paraId="09E06C5A" w14:textId="6728A711" w:rsidR="007079A4" w:rsidRPr="007079A4" w:rsidRDefault="007079A4" w:rsidP="007079A4">
      <w:pPr>
        <w:rPr>
          <w:rFonts w:eastAsia="Times New Roman" w:cs="Arial"/>
        </w:rPr>
      </w:pPr>
      <w:r w:rsidRPr="007079A4">
        <w:rPr>
          <w:rFonts w:eastAsia="Times New Roman" w:cs="Arial"/>
          <w:i/>
          <w:iCs/>
        </w:rPr>
        <w:t xml:space="preserve">Instagram </w:t>
      </w:r>
    </w:p>
    <w:p w14:paraId="2F9A3F86" w14:textId="1EF55737" w:rsidR="007079A4" w:rsidRPr="007079A4" w:rsidRDefault="007079A4" w:rsidP="007079A4">
      <w:pPr>
        <w:rPr>
          <w:rFonts w:eastAsia="Times New Roman" w:cs="Arial"/>
        </w:rPr>
      </w:pPr>
      <w:r w:rsidRPr="007079A4">
        <w:rPr>
          <w:rFonts w:eastAsia="Times New Roman" w:cs="Arial"/>
        </w:rPr>
        <w:t>Lee Goldman, MD, FACP, is professor and dean at @ColumbiaPublicHealth and CEO of the Columbia University Irving Medical Center. He established the Goldman Index, the Goldman Criteria, and the Coronary #HeartDisease Policy Model. Dr. Goldman, along with Dr. Robert Wachter, also coined the term #hospitalist.</w:t>
      </w:r>
      <w:r w:rsidR="00754CAF">
        <w:rPr>
          <w:rFonts w:eastAsia="Times New Roman" w:cs="Arial"/>
        </w:rPr>
        <w:t xml:space="preserve"> </w:t>
      </w:r>
      <w:r w:rsidR="00754CAF" w:rsidRPr="00754CAF">
        <w:t>#NationalInternalMedicineDay #IMProud @ACPinternists</w:t>
      </w:r>
    </w:p>
    <w:p w14:paraId="4B83C8D4" w14:textId="77777777" w:rsidR="007079A4" w:rsidRPr="007079A4" w:rsidRDefault="007079A4" w:rsidP="007079A4">
      <w:pPr>
        <w:rPr>
          <w:rFonts w:eastAsia="Times New Roman" w:cs="Arial"/>
        </w:rPr>
      </w:pPr>
    </w:p>
    <w:p w14:paraId="19BC3BFE" w14:textId="1D9E30C9" w:rsidR="007079A4" w:rsidRPr="007079A4" w:rsidRDefault="007079A4" w:rsidP="007079A4">
      <w:pPr>
        <w:rPr>
          <w:rFonts w:eastAsia="Times New Roman" w:cs="Arial"/>
        </w:rPr>
      </w:pPr>
      <w:r w:rsidRPr="007079A4">
        <w:rPr>
          <w:rFonts w:eastAsia="Times New Roman" w:cs="Arial"/>
        </w:rPr>
        <w:t xml:space="preserve">Twitter </w:t>
      </w:r>
    </w:p>
    <w:p w14:paraId="397AE3AD" w14:textId="44E63F28" w:rsidR="007079A4" w:rsidRDefault="007079A4" w:rsidP="007079A4">
      <w:r w:rsidRPr="007079A4">
        <w:rPr>
          <w:rFonts w:eastAsia="Times New Roman" w:cs="Arial"/>
        </w:rPr>
        <w:t xml:space="preserve">Lee Goldman, MD, FACP, dean @ColumbiaMSPH &amp; CEO @ColumbiaMed, established the Goldman Index, the Goldman Criteria, &amp; the Coronary Heart Disease Policy Model. Dr. Goldman, along w/ Dr. Robert Wachter, also coined the term #hospitalist. </w:t>
      </w:r>
      <w:r w:rsidR="00754CAF" w:rsidRPr="00754CAF">
        <w:t>#NationalInternalMedicineDay #IMProud @ACPinternists</w:t>
      </w:r>
    </w:p>
    <w:p w14:paraId="5011C470" w14:textId="77777777" w:rsidR="00754CAF" w:rsidRDefault="00754CAF" w:rsidP="007079A4">
      <w:pPr>
        <w:rPr>
          <w:rFonts w:eastAsia="Times New Roman" w:cs="Arial"/>
        </w:rPr>
      </w:pPr>
    </w:p>
    <w:p w14:paraId="1AFCC6B3" w14:textId="77777777" w:rsidR="00A92C1D" w:rsidRDefault="00A92C1D" w:rsidP="007079A4">
      <w:pPr>
        <w:rPr>
          <w:rFonts w:eastAsia="Times New Roman" w:cs="Arial"/>
        </w:rPr>
      </w:pPr>
    </w:p>
    <w:p w14:paraId="6E5F7626" w14:textId="77777777" w:rsidR="00A92C1D" w:rsidRDefault="00A92C1D" w:rsidP="007079A4">
      <w:pPr>
        <w:rPr>
          <w:rFonts w:eastAsia="Times New Roman" w:cs="Arial"/>
        </w:rPr>
      </w:pPr>
    </w:p>
    <w:p w14:paraId="5F4487B0" w14:textId="77777777" w:rsidR="00A92C1D" w:rsidRDefault="00A92C1D" w:rsidP="007079A4">
      <w:pPr>
        <w:rPr>
          <w:rFonts w:eastAsia="Times New Roman" w:cs="Arial"/>
        </w:rPr>
      </w:pPr>
    </w:p>
    <w:p w14:paraId="63165CC0" w14:textId="77777777" w:rsidR="00A92C1D" w:rsidRDefault="00A92C1D" w:rsidP="007079A4">
      <w:pPr>
        <w:rPr>
          <w:rFonts w:eastAsia="Times New Roman" w:cs="Arial"/>
        </w:rPr>
      </w:pPr>
    </w:p>
    <w:p w14:paraId="6BF12E94" w14:textId="77777777" w:rsidR="00A92C1D" w:rsidRDefault="00A92C1D" w:rsidP="007079A4">
      <w:pPr>
        <w:rPr>
          <w:rFonts w:eastAsia="Times New Roman" w:cs="Arial"/>
        </w:rPr>
      </w:pPr>
    </w:p>
    <w:p w14:paraId="1E94D522" w14:textId="77777777" w:rsidR="00A92C1D" w:rsidRDefault="00A92C1D" w:rsidP="007079A4">
      <w:pPr>
        <w:rPr>
          <w:rFonts w:eastAsia="Times New Roman" w:cs="Arial"/>
        </w:rPr>
      </w:pPr>
    </w:p>
    <w:p w14:paraId="27D7D130" w14:textId="77777777" w:rsidR="00A92C1D" w:rsidRDefault="00A92C1D" w:rsidP="007079A4">
      <w:pPr>
        <w:rPr>
          <w:rFonts w:eastAsia="Times New Roman" w:cs="Arial"/>
        </w:rPr>
      </w:pPr>
    </w:p>
    <w:p w14:paraId="76B6397D" w14:textId="77777777" w:rsidR="00A92C1D" w:rsidRDefault="00A92C1D" w:rsidP="00A92C1D">
      <w:pPr>
        <w:jc w:val="center"/>
        <w:rPr>
          <w:b/>
        </w:rPr>
      </w:pPr>
      <w:proofErr w:type="gramStart"/>
      <w:r w:rsidRPr="0058178D">
        <w:rPr>
          <w:b/>
        </w:rPr>
        <w:t>Continued on</w:t>
      </w:r>
      <w:proofErr w:type="gramEnd"/>
      <w:r w:rsidRPr="0058178D">
        <w:rPr>
          <w:b/>
        </w:rPr>
        <w:t xml:space="preserve"> next page….</w:t>
      </w:r>
    </w:p>
    <w:p w14:paraId="1D80F150" w14:textId="4841A0DC" w:rsidR="00A92C1D" w:rsidRDefault="00C7422F" w:rsidP="007079A4">
      <w:pPr>
        <w:rPr>
          <w:b/>
          <w:iCs/>
          <w:sz w:val="28"/>
          <w:szCs w:val="28"/>
        </w:rPr>
      </w:pPr>
      <w:r w:rsidRPr="00C7422F">
        <w:rPr>
          <w:b/>
          <w:iCs/>
          <w:sz w:val="28"/>
          <w:szCs w:val="28"/>
        </w:rPr>
        <w:lastRenderedPageBreak/>
        <w:t xml:space="preserve">Michael S. Brown, </w:t>
      </w:r>
      <w:proofErr w:type="gramStart"/>
      <w:r w:rsidRPr="00C7422F">
        <w:rPr>
          <w:b/>
          <w:iCs/>
          <w:sz w:val="28"/>
          <w:szCs w:val="28"/>
        </w:rPr>
        <w:t>MD</w:t>
      </w:r>
      <w:proofErr w:type="gramEnd"/>
      <w:r w:rsidRPr="00C7422F">
        <w:rPr>
          <w:b/>
          <w:iCs/>
          <w:sz w:val="28"/>
          <w:szCs w:val="28"/>
        </w:rPr>
        <w:t xml:space="preserve"> and Joseph L. Goldstein</w:t>
      </w:r>
    </w:p>
    <w:p w14:paraId="18C4E10E" w14:textId="77777777" w:rsidR="00C7422F" w:rsidRDefault="00C7422F" w:rsidP="007079A4">
      <w:pPr>
        <w:rPr>
          <w:rFonts w:eastAsia="Times New Roman" w:cs="Arial"/>
        </w:rPr>
      </w:pPr>
    </w:p>
    <w:p w14:paraId="054F67E0" w14:textId="7B6FF44B" w:rsidR="00A92C1D" w:rsidRDefault="00A92C1D" w:rsidP="007079A4">
      <w:pPr>
        <w:rPr>
          <w:rFonts w:eastAsia="Times New Roman" w:cs="Arial"/>
        </w:rPr>
      </w:pPr>
      <w:r>
        <w:rPr>
          <w:rFonts w:eastAsia="Times New Roman" w:cs="Arial"/>
          <w:noProof/>
        </w:rPr>
        <w:drawing>
          <wp:inline distT="0" distB="0" distL="0" distR="0" wp14:anchorId="7300FE70" wp14:editId="6FC5342F">
            <wp:extent cx="5930900" cy="3098800"/>
            <wp:effectExtent l="0" t="0" r="0" b="0"/>
            <wp:docPr id="2" name="Picture 2" descr="Macintosh HD:Users:emiliamckee:Desktop:acp:MD0017-1-PRF1-IM-PROUD-FB-Brown Goldstein-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miliamckee:Desktop:acp:MD0017-1-PRF1-IM-PROUD-FB-Brown Goldstein-V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900" cy="3098800"/>
                    </a:xfrm>
                    <a:prstGeom prst="rect">
                      <a:avLst/>
                    </a:prstGeom>
                    <a:noFill/>
                    <a:ln>
                      <a:noFill/>
                    </a:ln>
                  </pic:spPr>
                </pic:pic>
              </a:graphicData>
            </a:graphic>
          </wp:inline>
        </w:drawing>
      </w:r>
    </w:p>
    <w:p w14:paraId="5250A968" w14:textId="77777777" w:rsidR="00A92C1D" w:rsidRPr="007079A4" w:rsidRDefault="00A92C1D" w:rsidP="007079A4">
      <w:pPr>
        <w:rPr>
          <w:rFonts w:eastAsia="Times New Roman" w:cs="Arial"/>
        </w:rPr>
      </w:pPr>
    </w:p>
    <w:p w14:paraId="735247FC" w14:textId="65181453" w:rsidR="007079A4" w:rsidRPr="007079A4" w:rsidRDefault="007079A4" w:rsidP="007079A4">
      <w:pPr>
        <w:rPr>
          <w:rFonts w:eastAsia="Times New Roman" w:cs="Arial"/>
        </w:rPr>
      </w:pPr>
      <w:r w:rsidRPr="007079A4">
        <w:rPr>
          <w:rFonts w:eastAsia="Times New Roman" w:cs="Arial"/>
          <w:i/>
          <w:iCs/>
        </w:rPr>
        <w:t>Facebook</w:t>
      </w:r>
      <w:r w:rsidRPr="007079A4">
        <w:rPr>
          <w:rFonts w:eastAsia="Times New Roman" w:cs="Arial"/>
        </w:rPr>
        <w:t xml:space="preserve"> </w:t>
      </w:r>
    </w:p>
    <w:p w14:paraId="36A07C51" w14:textId="24FE06EC" w:rsidR="007079A4" w:rsidRPr="007079A4" w:rsidRDefault="007079A4" w:rsidP="007079A4">
      <w:pPr>
        <w:rPr>
          <w:rFonts w:eastAsia="Times New Roman" w:cs="Arial"/>
        </w:rPr>
      </w:pPr>
      <w:r w:rsidRPr="007079A4">
        <w:rPr>
          <w:rFonts w:eastAsia="Times New Roman" w:cs="Arial"/>
        </w:rPr>
        <w:t xml:space="preserve">Michael S. Brown, MD and Joseph L. Goldstein, MD, of @UT Southwestern Medical Center, received the @NobelPrize in Physiology or #Medicine for the discoveries concerning the regulation of cholesterol metabolism. </w:t>
      </w:r>
      <w:r w:rsidR="00754CAF" w:rsidRPr="00754CAF">
        <w:t>#NationalInternalMedicineDay #IMProud @ACPinternists</w:t>
      </w:r>
    </w:p>
    <w:p w14:paraId="45CE0D50" w14:textId="77777777" w:rsidR="007079A4" w:rsidRPr="007079A4" w:rsidRDefault="007079A4" w:rsidP="007079A4">
      <w:pPr>
        <w:rPr>
          <w:rFonts w:eastAsia="Times New Roman" w:cs="Arial"/>
        </w:rPr>
      </w:pPr>
    </w:p>
    <w:p w14:paraId="0CE18065" w14:textId="341B3EA8" w:rsidR="007079A4" w:rsidRPr="007079A4" w:rsidRDefault="007079A4" w:rsidP="007079A4">
      <w:pPr>
        <w:rPr>
          <w:rFonts w:eastAsia="Times New Roman" w:cs="Arial"/>
        </w:rPr>
      </w:pPr>
      <w:r w:rsidRPr="007079A4">
        <w:rPr>
          <w:rFonts w:eastAsia="Times New Roman" w:cs="Arial"/>
          <w:i/>
          <w:iCs/>
        </w:rPr>
        <w:t xml:space="preserve">Instagram </w:t>
      </w:r>
    </w:p>
    <w:p w14:paraId="13B1A924" w14:textId="62B8BAD8" w:rsidR="007079A4" w:rsidRPr="007079A4" w:rsidRDefault="007079A4" w:rsidP="007079A4">
      <w:pPr>
        <w:rPr>
          <w:rFonts w:eastAsia="Times New Roman" w:cs="Arial"/>
        </w:rPr>
      </w:pPr>
      <w:r w:rsidRPr="007079A4">
        <w:rPr>
          <w:rFonts w:eastAsia="Times New Roman" w:cs="Arial"/>
        </w:rPr>
        <w:t>Michael S. Brown, MD and Joseph L. Goldstein, MD, of @utswnews, received the @NobelPrize in Physiology or #Medicine for the discoveries concerning the regulation of #cholesterol metabolism. </w:t>
      </w:r>
      <w:r w:rsidR="00754CAF" w:rsidRPr="00754CAF">
        <w:t>#NationalInternalMedicineDay #IMProud @ACPinternists</w:t>
      </w:r>
    </w:p>
    <w:p w14:paraId="21B295E8" w14:textId="77777777" w:rsidR="007079A4" w:rsidRPr="007079A4" w:rsidRDefault="007079A4" w:rsidP="007079A4">
      <w:pPr>
        <w:rPr>
          <w:rFonts w:eastAsia="Times New Roman" w:cs="Arial"/>
        </w:rPr>
      </w:pPr>
    </w:p>
    <w:p w14:paraId="5B2DB83A" w14:textId="143F86A7" w:rsidR="007079A4" w:rsidRPr="007079A4" w:rsidRDefault="007079A4" w:rsidP="007079A4">
      <w:pPr>
        <w:rPr>
          <w:rFonts w:eastAsia="Times New Roman" w:cs="Arial"/>
        </w:rPr>
      </w:pPr>
      <w:r w:rsidRPr="007079A4">
        <w:rPr>
          <w:rFonts w:eastAsia="Times New Roman" w:cs="Arial"/>
        </w:rPr>
        <w:t xml:space="preserve">Twitter </w:t>
      </w:r>
    </w:p>
    <w:p w14:paraId="040165D6" w14:textId="019CEA8A" w:rsidR="007079A4" w:rsidRPr="007079A4" w:rsidRDefault="007079A4" w:rsidP="007079A4">
      <w:pPr>
        <w:rPr>
          <w:rFonts w:eastAsia="Times New Roman" w:cs="Arial"/>
        </w:rPr>
      </w:pPr>
      <w:r w:rsidRPr="007079A4">
        <w:rPr>
          <w:rFonts w:eastAsia="Times New Roman" w:cs="Arial"/>
        </w:rPr>
        <w:t xml:space="preserve">Michael S. Brown, MD and Joseph L. Goldstein, MD, of @UTSWNews, received the @NobelPrize in Physiology or #Medicine for the discoveries concerning the regulation of cholesterol metabolism. </w:t>
      </w:r>
      <w:r w:rsidR="00754CAF" w:rsidRPr="00754CAF">
        <w:t>#NationalInternalMedicineDay #IMProud @ACPinternists</w:t>
      </w:r>
    </w:p>
    <w:p w14:paraId="44AC7146" w14:textId="77777777" w:rsidR="007079A4" w:rsidRDefault="007079A4" w:rsidP="007079A4">
      <w:pPr>
        <w:rPr>
          <w:rFonts w:eastAsia="Times New Roman" w:cs="Arial"/>
        </w:rPr>
      </w:pPr>
    </w:p>
    <w:p w14:paraId="47C86FCA" w14:textId="77777777" w:rsidR="00A92C1D" w:rsidRDefault="00A92C1D" w:rsidP="007079A4">
      <w:pPr>
        <w:rPr>
          <w:rFonts w:eastAsia="Times New Roman" w:cs="Arial"/>
        </w:rPr>
      </w:pPr>
    </w:p>
    <w:p w14:paraId="6F756A21" w14:textId="77777777" w:rsidR="00A92C1D" w:rsidRDefault="00A92C1D" w:rsidP="007079A4">
      <w:pPr>
        <w:rPr>
          <w:rFonts w:eastAsia="Times New Roman" w:cs="Arial"/>
        </w:rPr>
      </w:pPr>
    </w:p>
    <w:p w14:paraId="0675545A" w14:textId="77777777" w:rsidR="00A92C1D" w:rsidRDefault="00A92C1D" w:rsidP="007079A4">
      <w:pPr>
        <w:rPr>
          <w:rFonts w:eastAsia="Times New Roman" w:cs="Arial"/>
        </w:rPr>
      </w:pPr>
    </w:p>
    <w:p w14:paraId="5E31A496" w14:textId="77777777" w:rsidR="00A92C1D" w:rsidRDefault="00A92C1D" w:rsidP="007079A4">
      <w:pPr>
        <w:rPr>
          <w:rFonts w:eastAsia="Times New Roman" w:cs="Arial"/>
        </w:rPr>
      </w:pPr>
    </w:p>
    <w:p w14:paraId="3183E88F" w14:textId="77777777" w:rsidR="00A92C1D" w:rsidRDefault="00A92C1D" w:rsidP="007079A4">
      <w:pPr>
        <w:rPr>
          <w:rFonts w:eastAsia="Times New Roman" w:cs="Arial"/>
        </w:rPr>
      </w:pPr>
    </w:p>
    <w:p w14:paraId="2C7D762A" w14:textId="77777777" w:rsidR="00A92C1D" w:rsidRDefault="00A92C1D" w:rsidP="007079A4">
      <w:pPr>
        <w:rPr>
          <w:rFonts w:eastAsia="Times New Roman" w:cs="Arial"/>
        </w:rPr>
      </w:pPr>
    </w:p>
    <w:p w14:paraId="642AF648" w14:textId="77777777" w:rsidR="00A92C1D" w:rsidRDefault="00A92C1D" w:rsidP="007079A4">
      <w:pPr>
        <w:rPr>
          <w:rFonts w:eastAsia="Times New Roman" w:cs="Arial"/>
        </w:rPr>
      </w:pPr>
    </w:p>
    <w:p w14:paraId="5F371DDE" w14:textId="77777777" w:rsidR="00A92C1D" w:rsidRDefault="00A92C1D" w:rsidP="007079A4">
      <w:pPr>
        <w:rPr>
          <w:rFonts w:eastAsia="Times New Roman" w:cs="Arial"/>
        </w:rPr>
      </w:pPr>
    </w:p>
    <w:p w14:paraId="0FE10903" w14:textId="77777777" w:rsidR="00A92C1D" w:rsidRPr="0058178D" w:rsidRDefault="00A92C1D" w:rsidP="00A92C1D">
      <w:pPr>
        <w:jc w:val="center"/>
        <w:rPr>
          <w:b/>
        </w:rPr>
      </w:pPr>
      <w:proofErr w:type="gramStart"/>
      <w:r w:rsidRPr="0058178D">
        <w:rPr>
          <w:b/>
        </w:rPr>
        <w:t>Continued on</w:t>
      </w:r>
      <w:proofErr w:type="gramEnd"/>
      <w:r w:rsidRPr="0058178D">
        <w:rPr>
          <w:b/>
        </w:rPr>
        <w:t xml:space="preserve"> next page….</w:t>
      </w:r>
    </w:p>
    <w:p w14:paraId="6081B533" w14:textId="77777777" w:rsidR="00A92C1D" w:rsidRDefault="00A92C1D" w:rsidP="007079A4">
      <w:pPr>
        <w:rPr>
          <w:rFonts w:eastAsia="Times New Roman" w:cs="Arial"/>
        </w:rPr>
      </w:pPr>
    </w:p>
    <w:p w14:paraId="6B11406A" w14:textId="77777777" w:rsidR="00A92C1D" w:rsidRDefault="00A92C1D" w:rsidP="007079A4">
      <w:pPr>
        <w:rPr>
          <w:rFonts w:eastAsia="Times New Roman" w:cs="Arial"/>
        </w:rPr>
      </w:pPr>
    </w:p>
    <w:p w14:paraId="37256F31" w14:textId="77777777" w:rsidR="00C7422F" w:rsidRDefault="00C7422F" w:rsidP="007079A4">
      <w:pPr>
        <w:rPr>
          <w:rFonts w:eastAsia="Times New Roman" w:cs="Arial"/>
        </w:rPr>
      </w:pPr>
    </w:p>
    <w:p w14:paraId="3227889D" w14:textId="77777777" w:rsidR="00C7422F" w:rsidRDefault="00C7422F" w:rsidP="007079A4">
      <w:pPr>
        <w:rPr>
          <w:rFonts w:eastAsia="Times New Roman" w:cs="Arial"/>
        </w:rPr>
      </w:pPr>
    </w:p>
    <w:p w14:paraId="31B0B266" w14:textId="1EC22B26" w:rsidR="00C7422F" w:rsidRDefault="00C7422F" w:rsidP="007079A4">
      <w:pPr>
        <w:rPr>
          <w:b/>
          <w:iCs/>
          <w:sz w:val="28"/>
          <w:szCs w:val="28"/>
        </w:rPr>
      </w:pPr>
      <w:r w:rsidRPr="00C7422F">
        <w:rPr>
          <w:b/>
          <w:iCs/>
          <w:sz w:val="28"/>
          <w:szCs w:val="28"/>
        </w:rPr>
        <w:lastRenderedPageBreak/>
        <w:t xml:space="preserve">M. Elaine </w:t>
      </w:r>
      <w:proofErr w:type="spellStart"/>
      <w:r w:rsidRPr="00C7422F">
        <w:rPr>
          <w:b/>
          <w:iCs/>
          <w:sz w:val="28"/>
          <w:szCs w:val="28"/>
        </w:rPr>
        <w:t>Eyster</w:t>
      </w:r>
      <w:proofErr w:type="spellEnd"/>
    </w:p>
    <w:p w14:paraId="495B77C8" w14:textId="77777777" w:rsidR="00C7422F" w:rsidRDefault="00C7422F" w:rsidP="007079A4">
      <w:pPr>
        <w:rPr>
          <w:rFonts w:eastAsia="Times New Roman" w:cs="Arial"/>
        </w:rPr>
      </w:pPr>
    </w:p>
    <w:p w14:paraId="10FBDFF4" w14:textId="0B288484" w:rsidR="00A92C1D" w:rsidRDefault="00A92C1D" w:rsidP="007079A4">
      <w:pPr>
        <w:rPr>
          <w:rFonts w:eastAsia="Times New Roman" w:cs="Arial"/>
        </w:rPr>
      </w:pPr>
      <w:r>
        <w:rPr>
          <w:rFonts w:eastAsia="Times New Roman" w:cs="Arial"/>
          <w:noProof/>
        </w:rPr>
        <w:drawing>
          <wp:inline distT="0" distB="0" distL="0" distR="0" wp14:anchorId="5553A0AE" wp14:editId="7BBFE105">
            <wp:extent cx="5930900" cy="3098800"/>
            <wp:effectExtent l="0" t="0" r="0" b="0"/>
            <wp:docPr id="3" name="Picture 3" descr="Macintosh HD:Users:emiliamckee:Desktop:acp:MD0017-2-PRF1-IM-PROUD-FB-Ey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miliamckee:Desktop:acp:MD0017-2-PRF1-IM-PROUD-FB-Eyste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0900" cy="3098800"/>
                    </a:xfrm>
                    <a:prstGeom prst="rect">
                      <a:avLst/>
                    </a:prstGeom>
                    <a:noFill/>
                    <a:ln>
                      <a:noFill/>
                    </a:ln>
                  </pic:spPr>
                </pic:pic>
              </a:graphicData>
            </a:graphic>
          </wp:inline>
        </w:drawing>
      </w:r>
    </w:p>
    <w:p w14:paraId="29CB4D1D" w14:textId="77777777" w:rsidR="00A92C1D" w:rsidRPr="007079A4" w:rsidRDefault="00A92C1D" w:rsidP="007079A4">
      <w:pPr>
        <w:rPr>
          <w:rFonts w:eastAsia="Times New Roman" w:cs="Arial"/>
        </w:rPr>
      </w:pPr>
    </w:p>
    <w:p w14:paraId="72256A0E" w14:textId="44E4FB99" w:rsidR="007079A4" w:rsidRPr="007079A4" w:rsidRDefault="007079A4" w:rsidP="007079A4">
      <w:pPr>
        <w:rPr>
          <w:rFonts w:eastAsia="Times New Roman" w:cs="Arial"/>
        </w:rPr>
      </w:pPr>
      <w:r>
        <w:rPr>
          <w:rFonts w:eastAsia="Times New Roman" w:cs="Arial"/>
          <w:i/>
          <w:iCs/>
        </w:rPr>
        <w:t>Facebook</w:t>
      </w:r>
    </w:p>
    <w:p w14:paraId="20629D50" w14:textId="334D538E" w:rsidR="007079A4" w:rsidRPr="007079A4" w:rsidRDefault="007079A4" w:rsidP="007079A4">
      <w:pPr>
        <w:rPr>
          <w:rFonts w:eastAsia="Times New Roman" w:cs="Arial"/>
        </w:rPr>
      </w:pPr>
      <w:r w:rsidRPr="007079A4">
        <w:rPr>
          <w:rFonts w:eastAsia="Times New Roman" w:cs="Arial"/>
        </w:rPr>
        <w:t xml:space="preserve">M. Elaine </w:t>
      </w:r>
      <w:proofErr w:type="spellStart"/>
      <w:r w:rsidRPr="007079A4">
        <w:rPr>
          <w:rFonts w:eastAsia="Times New Roman" w:cs="Arial"/>
        </w:rPr>
        <w:t>Eyster</w:t>
      </w:r>
      <w:proofErr w:type="spellEnd"/>
      <w:r w:rsidRPr="007079A4">
        <w:rPr>
          <w:rFonts w:eastAsia="Times New Roman" w:cs="Arial"/>
        </w:rPr>
        <w:t xml:space="preserve">, MD, FACP, @pennsthershey Cancer Institute, revolutionized the understanding of #HIV and #HepatitisC in #hemophilia patients. With current treatments, #HepC can be cured, while persons with HIV and Hemophilia can lead active lives. </w:t>
      </w:r>
      <w:r w:rsidR="00754CAF" w:rsidRPr="00754CAF">
        <w:t>#NationalInternalMedicineDay #IMProud @ACPinternists</w:t>
      </w:r>
    </w:p>
    <w:p w14:paraId="0239D438" w14:textId="77777777" w:rsidR="007079A4" w:rsidRPr="007079A4" w:rsidRDefault="007079A4" w:rsidP="007079A4">
      <w:pPr>
        <w:rPr>
          <w:rFonts w:eastAsia="Times New Roman" w:cs="Arial"/>
        </w:rPr>
      </w:pPr>
    </w:p>
    <w:p w14:paraId="7F8F06C3" w14:textId="5B47760A" w:rsidR="007079A4" w:rsidRPr="007079A4" w:rsidRDefault="007079A4" w:rsidP="007079A4">
      <w:pPr>
        <w:rPr>
          <w:rFonts w:eastAsia="Times New Roman" w:cs="Arial"/>
        </w:rPr>
      </w:pPr>
      <w:r w:rsidRPr="007079A4">
        <w:rPr>
          <w:rFonts w:eastAsia="Times New Roman" w:cs="Arial"/>
          <w:i/>
          <w:iCs/>
        </w:rPr>
        <w:t xml:space="preserve">Instagram </w:t>
      </w:r>
    </w:p>
    <w:p w14:paraId="4C794605" w14:textId="71359746" w:rsidR="007079A4" w:rsidRPr="007079A4" w:rsidRDefault="007079A4" w:rsidP="007079A4">
      <w:pPr>
        <w:rPr>
          <w:rFonts w:eastAsia="Times New Roman" w:cs="Arial"/>
        </w:rPr>
      </w:pPr>
      <w:r w:rsidRPr="007079A4">
        <w:rPr>
          <w:rFonts w:eastAsia="Times New Roman" w:cs="Arial"/>
        </w:rPr>
        <w:t xml:space="preserve">M. Elaine </w:t>
      </w:r>
      <w:proofErr w:type="spellStart"/>
      <w:r w:rsidRPr="007079A4">
        <w:rPr>
          <w:rFonts w:eastAsia="Times New Roman" w:cs="Arial"/>
        </w:rPr>
        <w:t>Eyster</w:t>
      </w:r>
      <w:proofErr w:type="spellEnd"/>
      <w:r w:rsidRPr="007079A4">
        <w:rPr>
          <w:rFonts w:eastAsia="Times New Roman" w:cs="Arial"/>
        </w:rPr>
        <w:t>, MD, FACP, @pennstatehershey Cancer Institute, revolutionized the understanding of #HIV and #HepatitisC in #hemophilia patients. With current treatments, #HepC can be cured, while persons with HIV and Hemophilia can lead active lives.</w:t>
      </w:r>
      <w:r>
        <w:rPr>
          <w:rFonts w:eastAsia="Times New Roman" w:cs="Arial"/>
        </w:rPr>
        <w:t xml:space="preserve"> </w:t>
      </w:r>
      <w:r w:rsidR="00754CAF" w:rsidRPr="00754CAF">
        <w:t>#NationalInternalMedicineDay #IMProud @ACPinternists</w:t>
      </w:r>
    </w:p>
    <w:p w14:paraId="63801909" w14:textId="77777777" w:rsidR="007079A4" w:rsidRPr="007079A4" w:rsidRDefault="007079A4" w:rsidP="007079A4">
      <w:pPr>
        <w:rPr>
          <w:rFonts w:eastAsia="Times New Roman" w:cs="Arial"/>
        </w:rPr>
      </w:pPr>
    </w:p>
    <w:p w14:paraId="444D6BB3" w14:textId="5F883320" w:rsidR="007079A4" w:rsidRPr="007079A4" w:rsidRDefault="007079A4" w:rsidP="007079A4">
      <w:pPr>
        <w:rPr>
          <w:rFonts w:eastAsia="Times New Roman" w:cs="Arial"/>
        </w:rPr>
      </w:pPr>
      <w:r w:rsidRPr="007079A4">
        <w:rPr>
          <w:rFonts w:eastAsia="Times New Roman" w:cs="Arial"/>
        </w:rPr>
        <w:t xml:space="preserve">Twitter </w:t>
      </w:r>
    </w:p>
    <w:p w14:paraId="69298E69" w14:textId="41B2D392" w:rsidR="007079A4" w:rsidRPr="007079A4" w:rsidRDefault="007079A4" w:rsidP="007079A4">
      <w:pPr>
        <w:rPr>
          <w:rFonts w:eastAsia="Times New Roman" w:cs="Arial"/>
        </w:rPr>
      </w:pPr>
      <w:r w:rsidRPr="007079A4">
        <w:rPr>
          <w:rFonts w:eastAsia="Times New Roman" w:cs="Arial"/>
        </w:rPr>
        <w:t xml:space="preserve">M. Elaine </w:t>
      </w:r>
      <w:proofErr w:type="spellStart"/>
      <w:r w:rsidRPr="007079A4">
        <w:rPr>
          <w:rFonts w:eastAsia="Times New Roman" w:cs="Arial"/>
        </w:rPr>
        <w:t>Eyster</w:t>
      </w:r>
      <w:proofErr w:type="spellEnd"/>
      <w:r w:rsidRPr="007079A4">
        <w:rPr>
          <w:rFonts w:eastAsia="Times New Roman" w:cs="Arial"/>
        </w:rPr>
        <w:t xml:space="preserve">, MD, FACP, @pennsthershey Cancer Institute, revolutionized the understanding of #HIV and #HepatitisC in #hemophilia patients. </w:t>
      </w:r>
      <w:r w:rsidR="00754CAF" w:rsidRPr="00754CAF">
        <w:t>#NationalInternalMedicineDay #IMProud @ACPinternists</w:t>
      </w:r>
    </w:p>
    <w:p w14:paraId="7A4950EC" w14:textId="77777777" w:rsidR="007079A4" w:rsidRDefault="007079A4" w:rsidP="007079A4">
      <w:pPr>
        <w:rPr>
          <w:rFonts w:eastAsia="Times New Roman" w:cs="Arial"/>
        </w:rPr>
      </w:pPr>
    </w:p>
    <w:p w14:paraId="47237E26" w14:textId="77777777" w:rsidR="00A92C1D" w:rsidRDefault="00A92C1D" w:rsidP="007079A4">
      <w:pPr>
        <w:rPr>
          <w:rFonts w:eastAsia="Times New Roman" w:cs="Arial"/>
        </w:rPr>
      </w:pPr>
    </w:p>
    <w:p w14:paraId="37AB4B47" w14:textId="77777777" w:rsidR="00A92C1D" w:rsidRDefault="00A92C1D" w:rsidP="007079A4">
      <w:pPr>
        <w:rPr>
          <w:rFonts w:eastAsia="Times New Roman" w:cs="Arial"/>
        </w:rPr>
      </w:pPr>
    </w:p>
    <w:p w14:paraId="4173A39B" w14:textId="77777777" w:rsidR="00A92C1D" w:rsidRDefault="00A92C1D" w:rsidP="007079A4">
      <w:pPr>
        <w:rPr>
          <w:rFonts w:eastAsia="Times New Roman" w:cs="Arial"/>
        </w:rPr>
      </w:pPr>
    </w:p>
    <w:p w14:paraId="0C584FB9" w14:textId="77777777" w:rsidR="00A92C1D" w:rsidRDefault="00A92C1D" w:rsidP="007079A4">
      <w:pPr>
        <w:rPr>
          <w:rFonts w:eastAsia="Times New Roman" w:cs="Arial"/>
        </w:rPr>
      </w:pPr>
    </w:p>
    <w:p w14:paraId="32F71A97" w14:textId="77777777" w:rsidR="00A92C1D" w:rsidRDefault="00A92C1D" w:rsidP="007079A4">
      <w:pPr>
        <w:rPr>
          <w:rFonts w:eastAsia="Times New Roman" w:cs="Arial"/>
        </w:rPr>
      </w:pPr>
    </w:p>
    <w:p w14:paraId="4CC3D70A" w14:textId="77777777" w:rsidR="00A92C1D" w:rsidRDefault="00A92C1D" w:rsidP="007079A4">
      <w:pPr>
        <w:rPr>
          <w:rFonts w:eastAsia="Times New Roman" w:cs="Arial"/>
        </w:rPr>
      </w:pPr>
    </w:p>
    <w:p w14:paraId="101D7FB7" w14:textId="77777777" w:rsidR="00A92C1D" w:rsidRDefault="00A92C1D" w:rsidP="007079A4">
      <w:pPr>
        <w:rPr>
          <w:rFonts w:eastAsia="Times New Roman" w:cs="Arial"/>
        </w:rPr>
      </w:pPr>
    </w:p>
    <w:p w14:paraId="56B9443B" w14:textId="77777777" w:rsidR="00A92C1D" w:rsidRDefault="00A92C1D" w:rsidP="007079A4">
      <w:pPr>
        <w:rPr>
          <w:rFonts w:eastAsia="Times New Roman" w:cs="Arial"/>
        </w:rPr>
      </w:pPr>
    </w:p>
    <w:p w14:paraId="1C7B607B" w14:textId="77777777" w:rsidR="00A92C1D" w:rsidRDefault="00A92C1D" w:rsidP="007079A4">
      <w:pPr>
        <w:rPr>
          <w:rFonts w:eastAsia="Times New Roman" w:cs="Arial"/>
        </w:rPr>
      </w:pPr>
    </w:p>
    <w:p w14:paraId="281B45D6" w14:textId="77777777" w:rsidR="00A92C1D" w:rsidRPr="0058178D" w:rsidRDefault="00A92C1D" w:rsidP="00A92C1D">
      <w:pPr>
        <w:jc w:val="center"/>
        <w:rPr>
          <w:b/>
        </w:rPr>
      </w:pPr>
      <w:proofErr w:type="gramStart"/>
      <w:r w:rsidRPr="0058178D">
        <w:rPr>
          <w:b/>
        </w:rPr>
        <w:t>Continued on</w:t>
      </w:r>
      <w:proofErr w:type="gramEnd"/>
      <w:r w:rsidRPr="0058178D">
        <w:rPr>
          <w:b/>
        </w:rPr>
        <w:t xml:space="preserve"> next page….</w:t>
      </w:r>
    </w:p>
    <w:p w14:paraId="44310861" w14:textId="77777777" w:rsidR="00A92C1D" w:rsidRDefault="00A92C1D" w:rsidP="007079A4">
      <w:pPr>
        <w:rPr>
          <w:rFonts w:eastAsia="Times New Roman" w:cs="Arial"/>
        </w:rPr>
      </w:pPr>
    </w:p>
    <w:p w14:paraId="01A600E0" w14:textId="227FA839" w:rsidR="00C7422F" w:rsidRDefault="00C7422F" w:rsidP="00C7422F">
      <w:pPr>
        <w:rPr>
          <w:b/>
          <w:iCs/>
          <w:sz w:val="28"/>
          <w:szCs w:val="28"/>
        </w:rPr>
      </w:pPr>
      <w:r w:rsidRPr="00C7422F">
        <w:rPr>
          <w:b/>
          <w:iCs/>
          <w:sz w:val="28"/>
          <w:szCs w:val="28"/>
        </w:rPr>
        <w:lastRenderedPageBreak/>
        <w:t>Katrina Armstrong</w:t>
      </w:r>
    </w:p>
    <w:p w14:paraId="0CC1CB6E" w14:textId="77777777" w:rsidR="00C7422F" w:rsidRDefault="00C7422F" w:rsidP="007079A4">
      <w:pPr>
        <w:rPr>
          <w:rFonts w:eastAsia="Times New Roman" w:cs="Arial"/>
        </w:rPr>
      </w:pPr>
    </w:p>
    <w:p w14:paraId="1FAC8435" w14:textId="3C1B7B21" w:rsidR="00A92C1D" w:rsidRDefault="00A92C1D" w:rsidP="007079A4">
      <w:pPr>
        <w:rPr>
          <w:rFonts w:eastAsia="Times New Roman" w:cs="Arial"/>
        </w:rPr>
      </w:pPr>
      <w:r>
        <w:rPr>
          <w:rFonts w:eastAsia="Times New Roman" w:cs="Arial"/>
          <w:noProof/>
        </w:rPr>
        <w:drawing>
          <wp:inline distT="0" distB="0" distL="0" distR="0" wp14:anchorId="13EAD6E4" wp14:editId="3CAFB765">
            <wp:extent cx="5930900" cy="3098800"/>
            <wp:effectExtent l="0" t="0" r="0" b="0"/>
            <wp:docPr id="1" name="Picture 1" descr="Macintosh HD:Users:emiliamckee:Desktop:acp:MD0017-3-PRF1-IM-PROUD-FB-Armstrong - JS Approv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miliamckee:Desktop:acp:MD0017-3-PRF1-IM-PROUD-FB-Armstrong - JS Approv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0900" cy="3098800"/>
                    </a:xfrm>
                    <a:prstGeom prst="rect">
                      <a:avLst/>
                    </a:prstGeom>
                    <a:noFill/>
                    <a:ln>
                      <a:noFill/>
                    </a:ln>
                  </pic:spPr>
                </pic:pic>
              </a:graphicData>
            </a:graphic>
          </wp:inline>
        </w:drawing>
      </w:r>
    </w:p>
    <w:p w14:paraId="3858B820" w14:textId="77777777" w:rsidR="00A92C1D" w:rsidRPr="007079A4" w:rsidRDefault="00A92C1D" w:rsidP="007079A4">
      <w:pPr>
        <w:rPr>
          <w:rFonts w:eastAsia="Times New Roman" w:cs="Arial"/>
        </w:rPr>
      </w:pPr>
    </w:p>
    <w:p w14:paraId="795F0DE7" w14:textId="7E243A0A" w:rsidR="007079A4" w:rsidRPr="007079A4" w:rsidRDefault="007079A4" w:rsidP="007079A4">
      <w:pPr>
        <w:rPr>
          <w:rFonts w:eastAsia="Times New Roman" w:cs="Arial"/>
        </w:rPr>
      </w:pPr>
      <w:r w:rsidRPr="007079A4">
        <w:rPr>
          <w:rFonts w:eastAsia="Times New Roman" w:cs="Arial"/>
          <w:i/>
          <w:iCs/>
        </w:rPr>
        <w:t>Facebook,</w:t>
      </w:r>
    </w:p>
    <w:p w14:paraId="4EA54B5B" w14:textId="09E58593" w:rsidR="007079A4" w:rsidRPr="007079A4" w:rsidRDefault="007079A4" w:rsidP="007079A4">
      <w:pPr>
        <w:rPr>
          <w:rFonts w:eastAsia="Times New Roman" w:cs="Arial"/>
        </w:rPr>
      </w:pPr>
      <w:r w:rsidRPr="007079A4">
        <w:rPr>
          <w:rFonts w:eastAsia="Times New Roman" w:cs="Arial"/>
        </w:rPr>
        <w:t xml:space="preserve">Katrina Armstrong, MD, FACP, chair of the Department of Medicine at Massachusetts General Hospital, is an internationally recognized investigator in medical decision making, quality of care, and #cancer </w:t>
      </w:r>
      <w:proofErr w:type="gramStart"/>
      <w:r w:rsidRPr="007079A4">
        <w:rPr>
          <w:rFonts w:eastAsia="Times New Roman" w:cs="Arial"/>
        </w:rPr>
        <w:t>prevention</w:t>
      </w:r>
      <w:proofErr w:type="gramEnd"/>
      <w:r w:rsidRPr="007079A4">
        <w:rPr>
          <w:rFonts w:eastAsia="Times New Roman" w:cs="Arial"/>
        </w:rPr>
        <w:t xml:space="preserve"> and outcomes. Dr. Armstrong has been elected to the American Society of Clinical Investigation, the American Academy of Arts &amp; Sciences, and the National Academy of Medicine. </w:t>
      </w:r>
      <w:r w:rsidR="00754CAF" w:rsidRPr="00754CAF">
        <w:t>#NationalInternalMedicineDay #IMProud @ACPinternists</w:t>
      </w:r>
    </w:p>
    <w:p w14:paraId="3648C663" w14:textId="77777777" w:rsidR="007079A4" w:rsidRPr="007079A4" w:rsidRDefault="007079A4" w:rsidP="007079A4">
      <w:pPr>
        <w:rPr>
          <w:rFonts w:eastAsia="Times New Roman" w:cs="Arial"/>
        </w:rPr>
      </w:pPr>
    </w:p>
    <w:p w14:paraId="20EFA620" w14:textId="2D0F7239" w:rsidR="007079A4" w:rsidRPr="007079A4" w:rsidRDefault="007079A4" w:rsidP="007079A4">
      <w:pPr>
        <w:rPr>
          <w:rFonts w:eastAsia="Times New Roman" w:cs="Arial"/>
        </w:rPr>
      </w:pPr>
      <w:r w:rsidRPr="007079A4">
        <w:rPr>
          <w:rFonts w:eastAsia="Times New Roman" w:cs="Arial"/>
          <w:i/>
          <w:iCs/>
        </w:rPr>
        <w:t xml:space="preserve">Instagram </w:t>
      </w:r>
    </w:p>
    <w:p w14:paraId="55050721" w14:textId="436BAA14" w:rsidR="007079A4" w:rsidRPr="007079A4" w:rsidRDefault="007079A4" w:rsidP="007079A4">
      <w:pPr>
        <w:rPr>
          <w:rFonts w:eastAsia="Times New Roman" w:cs="Arial"/>
        </w:rPr>
      </w:pPr>
      <w:r w:rsidRPr="007079A4">
        <w:rPr>
          <w:rFonts w:eastAsia="Times New Roman" w:cs="Arial"/>
        </w:rPr>
        <w:t xml:space="preserve">Katrina Armstrong, MD, FACP, chair of the Department of #Medicine at @MassGeneral, is an internationally recognized investigator in #medical decision making, quality of care, and #cancer </w:t>
      </w:r>
      <w:proofErr w:type="gramStart"/>
      <w:r w:rsidRPr="007079A4">
        <w:rPr>
          <w:rFonts w:eastAsia="Times New Roman" w:cs="Arial"/>
        </w:rPr>
        <w:t>prevention</w:t>
      </w:r>
      <w:proofErr w:type="gramEnd"/>
      <w:r w:rsidRPr="007079A4">
        <w:rPr>
          <w:rFonts w:eastAsia="Times New Roman" w:cs="Arial"/>
        </w:rPr>
        <w:t xml:space="preserve"> and outcomes. Dr. Armstrong has been elected to the American Society of #Clinical Investigation, the American Academy of Arts &amp; Sciences, and the @National Academy of Medicine.</w:t>
      </w:r>
      <w:r>
        <w:rPr>
          <w:rFonts w:eastAsia="Times New Roman" w:cs="Arial"/>
        </w:rPr>
        <w:t xml:space="preserve"> </w:t>
      </w:r>
      <w:r w:rsidR="00754CAF" w:rsidRPr="00754CAF">
        <w:t>#NationalInternalMedicineDay #IMProud @ACPinternists</w:t>
      </w:r>
    </w:p>
    <w:p w14:paraId="3CEF67D6" w14:textId="77777777" w:rsidR="007079A4" w:rsidRPr="007079A4" w:rsidRDefault="007079A4" w:rsidP="007079A4">
      <w:pPr>
        <w:rPr>
          <w:rFonts w:eastAsia="Times New Roman" w:cs="Arial"/>
        </w:rPr>
      </w:pPr>
    </w:p>
    <w:p w14:paraId="476F5755" w14:textId="449DAD34" w:rsidR="007079A4" w:rsidRPr="007079A4" w:rsidRDefault="007079A4" w:rsidP="007079A4">
      <w:pPr>
        <w:rPr>
          <w:rFonts w:eastAsia="Times New Roman" w:cs="Arial"/>
        </w:rPr>
      </w:pPr>
      <w:r w:rsidRPr="007079A4">
        <w:rPr>
          <w:rFonts w:eastAsia="Times New Roman" w:cs="Arial"/>
        </w:rPr>
        <w:t xml:space="preserve">Twitter </w:t>
      </w:r>
    </w:p>
    <w:p w14:paraId="15762283" w14:textId="14688C92" w:rsidR="007079A4" w:rsidRDefault="007079A4" w:rsidP="007079A4">
      <w:r w:rsidRPr="007079A4">
        <w:rPr>
          <w:rFonts w:eastAsia="Times New Roman" w:cs="Arial"/>
        </w:rPr>
        <w:t xml:space="preserve">Katrina Armstrong, MD, FACP, chair of the Department of #Medicine at @MassGeneralNews, is an internationally recognized investigator in #medical decision making, elected to @the_asci, @americanacad &amp; @theNAMedicine. </w:t>
      </w:r>
      <w:r w:rsidR="00754CAF" w:rsidRPr="00754CAF">
        <w:t>#NationalInternalMedicineDay #IMProud @ACPinternists</w:t>
      </w:r>
    </w:p>
    <w:p w14:paraId="61B1F5AD" w14:textId="77777777" w:rsidR="00A92C1D" w:rsidRDefault="00A92C1D" w:rsidP="007079A4"/>
    <w:p w14:paraId="032AE18A" w14:textId="77777777" w:rsidR="00A92C1D" w:rsidRDefault="00A92C1D" w:rsidP="007079A4"/>
    <w:p w14:paraId="1F1B2FFF" w14:textId="77777777" w:rsidR="00A92C1D" w:rsidRDefault="00A92C1D" w:rsidP="007079A4"/>
    <w:p w14:paraId="710CFA57" w14:textId="77777777" w:rsidR="00A92C1D" w:rsidRDefault="00A92C1D" w:rsidP="007079A4"/>
    <w:p w14:paraId="19ECCEFF" w14:textId="77777777" w:rsidR="00A92C1D" w:rsidRDefault="00A92C1D" w:rsidP="007079A4"/>
    <w:p w14:paraId="2CCDDBFD" w14:textId="45420549" w:rsidR="00A92C1D" w:rsidRDefault="00A92C1D" w:rsidP="007079A4"/>
    <w:p w14:paraId="10D193CB" w14:textId="77777777" w:rsidR="00754CAF" w:rsidRDefault="00754CAF" w:rsidP="007079A4"/>
    <w:p w14:paraId="707D3A18" w14:textId="77777777" w:rsidR="00A92C1D" w:rsidRDefault="00A92C1D" w:rsidP="007079A4"/>
    <w:p w14:paraId="73142FAB" w14:textId="77777777" w:rsidR="00A92C1D" w:rsidRDefault="00A92C1D" w:rsidP="007079A4"/>
    <w:p w14:paraId="0481BEF1" w14:textId="77777777" w:rsidR="00A92C1D" w:rsidRPr="0058178D" w:rsidRDefault="00A92C1D" w:rsidP="00A92C1D">
      <w:pPr>
        <w:jc w:val="center"/>
        <w:rPr>
          <w:b/>
        </w:rPr>
      </w:pPr>
      <w:proofErr w:type="gramStart"/>
      <w:r w:rsidRPr="0058178D">
        <w:rPr>
          <w:b/>
        </w:rPr>
        <w:t>Continued on</w:t>
      </w:r>
      <w:proofErr w:type="gramEnd"/>
      <w:r w:rsidRPr="0058178D">
        <w:rPr>
          <w:b/>
        </w:rPr>
        <w:t xml:space="preserve"> next page….</w:t>
      </w:r>
    </w:p>
    <w:p w14:paraId="6875A682" w14:textId="690EB0B0" w:rsidR="00A92C1D" w:rsidRDefault="00C7422F" w:rsidP="007079A4">
      <w:pPr>
        <w:rPr>
          <w:b/>
          <w:iCs/>
          <w:sz w:val="28"/>
          <w:szCs w:val="28"/>
        </w:rPr>
      </w:pPr>
      <w:r w:rsidRPr="00C7422F">
        <w:rPr>
          <w:b/>
          <w:iCs/>
          <w:sz w:val="28"/>
          <w:szCs w:val="28"/>
        </w:rPr>
        <w:lastRenderedPageBreak/>
        <w:t>Robert Wachter</w:t>
      </w:r>
    </w:p>
    <w:p w14:paraId="322DEDE0" w14:textId="77777777" w:rsidR="00C7422F" w:rsidRDefault="00C7422F" w:rsidP="007079A4">
      <w:pPr>
        <w:rPr>
          <w:rFonts w:eastAsia="Times New Roman" w:cs="Arial"/>
        </w:rPr>
      </w:pPr>
    </w:p>
    <w:p w14:paraId="6A98B87B" w14:textId="26C7F42A" w:rsidR="007079A4" w:rsidRDefault="00A92C1D" w:rsidP="007079A4">
      <w:pPr>
        <w:rPr>
          <w:rFonts w:eastAsia="Times New Roman" w:cs="Arial"/>
        </w:rPr>
      </w:pPr>
      <w:r>
        <w:rPr>
          <w:rFonts w:eastAsia="Times New Roman" w:cs="Arial"/>
          <w:noProof/>
        </w:rPr>
        <w:drawing>
          <wp:inline distT="0" distB="0" distL="0" distR="0" wp14:anchorId="3A5B4F3B" wp14:editId="0B1B0628">
            <wp:extent cx="5943600" cy="3111500"/>
            <wp:effectExtent l="0" t="0" r="0" b="0"/>
            <wp:docPr id="7" name="Picture 7" descr="Macintosh HD:Users:emiliamckee:Desktop:acp:Wach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miliamckee:Desktop:acp:Wachter.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FEEBB9C" w14:textId="77777777" w:rsidR="00A92C1D" w:rsidRDefault="00A92C1D" w:rsidP="007079A4">
      <w:pPr>
        <w:rPr>
          <w:rFonts w:eastAsia="Times New Roman" w:cs="Arial"/>
          <w:i/>
          <w:iCs/>
        </w:rPr>
      </w:pPr>
    </w:p>
    <w:p w14:paraId="2C821A06" w14:textId="1C639FFE" w:rsidR="007079A4" w:rsidRPr="007079A4" w:rsidRDefault="007079A4" w:rsidP="007079A4">
      <w:pPr>
        <w:rPr>
          <w:rFonts w:eastAsia="Times New Roman" w:cs="Arial"/>
        </w:rPr>
      </w:pPr>
      <w:r w:rsidRPr="007079A4">
        <w:rPr>
          <w:rFonts w:eastAsia="Times New Roman" w:cs="Arial"/>
          <w:i/>
          <w:iCs/>
        </w:rPr>
        <w:t>Facebook</w:t>
      </w:r>
    </w:p>
    <w:p w14:paraId="162D14BA" w14:textId="25BAD143" w:rsidR="007079A4" w:rsidRPr="007079A4" w:rsidRDefault="007079A4" w:rsidP="007079A4">
      <w:pPr>
        <w:rPr>
          <w:rFonts w:eastAsia="Times New Roman" w:cs="Arial"/>
        </w:rPr>
      </w:pPr>
      <w:r w:rsidRPr="007079A4">
        <w:rPr>
          <w:rFonts w:eastAsia="Times New Roman" w:cs="Arial"/>
        </w:rPr>
        <w:t xml:space="preserve">Robert Wachter, MD, FACP, is Chair of the Department of Medicine @UCSF. Not only did he coin the term “hospitalist” with Dr. Lee Goldman, but Dr. Wachter is also considered the father of the #hospitalist field. In 2015, @ModernHealthcare magazine ranked him as the most influential physician-executive in the U.S. </w:t>
      </w:r>
      <w:r w:rsidR="00754CAF" w:rsidRPr="00754CAF">
        <w:t>#NationalInternalMedicineDay #IMProud @ACPinternists</w:t>
      </w:r>
    </w:p>
    <w:p w14:paraId="5A80CE0E" w14:textId="77777777" w:rsidR="007079A4" w:rsidRPr="007079A4" w:rsidRDefault="007079A4" w:rsidP="007079A4">
      <w:pPr>
        <w:rPr>
          <w:rFonts w:eastAsia="Times New Roman" w:cs="Arial"/>
        </w:rPr>
      </w:pPr>
    </w:p>
    <w:p w14:paraId="1A6DC88E" w14:textId="733ED893" w:rsidR="007079A4" w:rsidRPr="007079A4" w:rsidRDefault="007079A4" w:rsidP="007079A4">
      <w:pPr>
        <w:rPr>
          <w:rFonts w:eastAsia="Times New Roman" w:cs="Arial"/>
        </w:rPr>
      </w:pPr>
      <w:r w:rsidRPr="007079A4">
        <w:rPr>
          <w:rFonts w:eastAsia="Times New Roman" w:cs="Arial"/>
          <w:i/>
          <w:iCs/>
        </w:rPr>
        <w:t xml:space="preserve">Instagram </w:t>
      </w:r>
    </w:p>
    <w:p w14:paraId="0AC889D7" w14:textId="175D4A16" w:rsidR="007079A4" w:rsidRDefault="007079A4" w:rsidP="007079A4">
      <w:r w:rsidRPr="007079A4">
        <w:rPr>
          <w:rFonts w:eastAsia="Times New Roman" w:cs="Arial"/>
        </w:rPr>
        <w:t>Robert Wachter, MD, FACP, is Chair of the Department of Medicine @UCSFMed. Not only did he coin the term “hospitalist” with Dr. Lee Goldman, but Dr. Wachter is also considered the father of the #hospitalist field. In 2015, @modrnhealthcr magazine ranked him as the most influential physician-executive in the U.S. </w:t>
      </w:r>
      <w:r w:rsidR="00754CAF" w:rsidRPr="00754CAF">
        <w:t>#NationalInternalMedicineDay #IMProud @ACPinternists</w:t>
      </w:r>
    </w:p>
    <w:p w14:paraId="5F6DEE56" w14:textId="77777777" w:rsidR="00754CAF" w:rsidRPr="007079A4" w:rsidRDefault="00754CAF" w:rsidP="007079A4">
      <w:pPr>
        <w:rPr>
          <w:rFonts w:eastAsia="Times New Roman" w:cs="Arial"/>
        </w:rPr>
      </w:pPr>
    </w:p>
    <w:p w14:paraId="4A5CC410" w14:textId="3F359D3E" w:rsidR="007079A4" w:rsidRPr="007079A4" w:rsidRDefault="007079A4" w:rsidP="007079A4">
      <w:pPr>
        <w:rPr>
          <w:rFonts w:eastAsia="Times New Roman" w:cs="Arial"/>
        </w:rPr>
      </w:pPr>
      <w:r>
        <w:rPr>
          <w:rFonts w:eastAsia="Times New Roman" w:cs="Arial"/>
        </w:rPr>
        <w:t xml:space="preserve">Twitter </w:t>
      </w:r>
    </w:p>
    <w:p w14:paraId="63DA742D" w14:textId="3A5E3056" w:rsidR="007079A4" w:rsidRPr="007079A4" w:rsidRDefault="007079A4" w:rsidP="007079A4">
      <w:pPr>
        <w:rPr>
          <w:rFonts w:eastAsia="Times New Roman" w:cs="Arial"/>
        </w:rPr>
      </w:pPr>
      <w:r w:rsidRPr="007079A4">
        <w:rPr>
          <w:rFonts w:eastAsia="Times New Roman" w:cs="Arial"/>
        </w:rPr>
        <w:t xml:space="preserve">Robert Wachter, MD, FACP, of @UCSFMedicine, coined the term “hospitalist” with Dr. Lee Goldman and is considered the father of the #hospitalist field. </w:t>
      </w:r>
      <w:r w:rsidR="00754CAF" w:rsidRPr="00754CAF">
        <w:t>#NationalInternalMedicineDay #IMProud @ACPinternists</w:t>
      </w:r>
      <w:r w:rsidR="00754CAF" w:rsidRPr="007079A4">
        <w:rPr>
          <w:rFonts w:eastAsia="Times New Roman" w:cs="Arial"/>
        </w:rPr>
        <w:t xml:space="preserve"> </w:t>
      </w:r>
      <w:r w:rsidRPr="007079A4">
        <w:rPr>
          <w:rFonts w:eastAsia="Times New Roman" w:cs="Arial"/>
        </w:rPr>
        <w:t>@Bob_Wachter</w:t>
      </w:r>
      <w:r>
        <w:rPr>
          <w:rFonts w:eastAsia="Times New Roman" w:cs="Arial"/>
        </w:rPr>
        <w:t xml:space="preserve"> </w:t>
      </w:r>
    </w:p>
    <w:p w14:paraId="4EA7BE6F" w14:textId="77777777" w:rsidR="007079A4" w:rsidRDefault="007079A4" w:rsidP="007079A4">
      <w:pPr>
        <w:rPr>
          <w:rFonts w:eastAsia="Times New Roman" w:cs="Arial"/>
        </w:rPr>
      </w:pPr>
    </w:p>
    <w:p w14:paraId="64A02D08" w14:textId="77777777" w:rsidR="00A92C1D" w:rsidRDefault="00A92C1D" w:rsidP="007079A4">
      <w:pPr>
        <w:rPr>
          <w:rFonts w:eastAsia="Times New Roman" w:cs="Arial"/>
        </w:rPr>
      </w:pPr>
    </w:p>
    <w:p w14:paraId="6FEC722E" w14:textId="77777777" w:rsidR="00A92C1D" w:rsidRDefault="00A92C1D" w:rsidP="007079A4">
      <w:pPr>
        <w:rPr>
          <w:rFonts w:eastAsia="Times New Roman" w:cs="Arial"/>
        </w:rPr>
      </w:pPr>
    </w:p>
    <w:p w14:paraId="5CE54C97" w14:textId="77777777" w:rsidR="00A92C1D" w:rsidRDefault="00A92C1D" w:rsidP="007079A4">
      <w:pPr>
        <w:rPr>
          <w:rFonts w:eastAsia="Times New Roman" w:cs="Arial"/>
        </w:rPr>
      </w:pPr>
    </w:p>
    <w:p w14:paraId="63B81CB0" w14:textId="77777777" w:rsidR="00A92C1D" w:rsidRDefault="00A92C1D" w:rsidP="007079A4">
      <w:pPr>
        <w:rPr>
          <w:rFonts w:eastAsia="Times New Roman" w:cs="Arial"/>
        </w:rPr>
      </w:pPr>
    </w:p>
    <w:p w14:paraId="293171FE" w14:textId="77777777" w:rsidR="00A92C1D" w:rsidRDefault="00A92C1D" w:rsidP="007079A4">
      <w:pPr>
        <w:rPr>
          <w:rFonts w:eastAsia="Times New Roman" w:cs="Arial"/>
        </w:rPr>
      </w:pPr>
    </w:p>
    <w:p w14:paraId="32023E5D" w14:textId="77777777" w:rsidR="00A92C1D" w:rsidRPr="0058178D" w:rsidRDefault="00A92C1D" w:rsidP="00A92C1D">
      <w:pPr>
        <w:jc w:val="center"/>
        <w:rPr>
          <w:b/>
        </w:rPr>
      </w:pPr>
      <w:proofErr w:type="gramStart"/>
      <w:r w:rsidRPr="0058178D">
        <w:rPr>
          <w:b/>
        </w:rPr>
        <w:t>Continued on</w:t>
      </w:r>
      <w:proofErr w:type="gramEnd"/>
      <w:r w:rsidRPr="0058178D">
        <w:rPr>
          <w:b/>
        </w:rPr>
        <w:t xml:space="preserve"> next page….</w:t>
      </w:r>
    </w:p>
    <w:p w14:paraId="5202018C" w14:textId="77777777" w:rsidR="00A92C1D" w:rsidRDefault="00A92C1D" w:rsidP="007079A4">
      <w:pPr>
        <w:rPr>
          <w:rFonts w:eastAsia="Times New Roman" w:cs="Arial"/>
        </w:rPr>
      </w:pPr>
    </w:p>
    <w:p w14:paraId="2F0FCD4D" w14:textId="77777777" w:rsidR="00A92C1D" w:rsidRDefault="00A92C1D" w:rsidP="007079A4">
      <w:pPr>
        <w:rPr>
          <w:rFonts w:eastAsia="Times New Roman" w:cs="Arial"/>
        </w:rPr>
      </w:pPr>
    </w:p>
    <w:p w14:paraId="0C43C18B" w14:textId="77777777" w:rsidR="00A92C1D" w:rsidRDefault="00A92C1D" w:rsidP="007079A4">
      <w:pPr>
        <w:rPr>
          <w:rFonts w:eastAsia="Times New Roman" w:cs="Arial"/>
        </w:rPr>
      </w:pPr>
    </w:p>
    <w:p w14:paraId="26F101DC" w14:textId="01CA928A" w:rsidR="00A92C1D" w:rsidRDefault="00C7422F" w:rsidP="007079A4">
      <w:pPr>
        <w:rPr>
          <w:b/>
          <w:iCs/>
          <w:sz w:val="28"/>
          <w:szCs w:val="28"/>
        </w:rPr>
      </w:pPr>
      <w:r w:rsidRPr="00C7422F">
        <w:rPr>
          <w:b/>
          <w:iCs/>
          <w:sz w:val="28"/>
          <w:szCs w:val="28"/>
        </w:rPr>
        <w:lastRenderedPageBreak/>
        <w:t xml:space="preserve">Paul </w:t>
      </w:r>
      <w:proofErr w:type="spellStart"/>
      <w:r w:rsidRPr="00C7422F">
        <w:rPr>
          <w:b/>
          <w:iCs/>
          <w:sz w:val="28"/>
          <w:szCs w:val="28"/>
        </w:rPr>
        <w:t>Volberding</w:t>
      </w:r>
      <w:proofErr w:type="spellEnd"/>
    </w:p>
    <w:p w14:paraId="53645966" w14:textId="77777777" w:rsidR="00C7422F" w:rsidRDefault="00C7422F" w:rsidP="007079A4">
      <w:pPr>
        <w:rPr>
          <w:rFonts w:eastAsia="Times New Roman" w:cs="Arial"/>
        </w:rPr>
      </w:pPr>
    </w:p>
    <w:p w14:paraId="06E10A33" w14:textId="7D81A912" w:rsidR="00A92C1D" w:rsidRPr="007079A4" w:rsidRDefault="00A92C1D" w:rsidP="007079A4">
      <w:pPr>
        <w:rPr>
          <w:rFonts w:eastAsia="Times New Roman" w:cs="Arial"/>
        </w:rPr>
      </w:pPr>
      <w:r>
        <w:rPr>
          <w:rFonts w:eastAsia="Times New Roman" w:cs="Arial"/>
          <w:noProof/>
        </w:rPr>
        <w:drawing>
          <wp:inline distT="0" distB="0" distL="0" distR="0" wp14:anchorId="786B6055" wp14:editId="2855C560">
            <wp:extent cx="5943600" cy="3111500"/>
            <wp:effectExtent l="0" t="0" r="0" b="0"/>
            <wp:docPr id="8" name="Picture 8" descr="Macintosh HD:Users:emiliamckee:Desktop:acp:Volber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miliamckee:Desktop:acp:Volberg.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72401664" w14:textId="77777777" w:rsidR="00A92C1D" w:rsidRDefault="00A92C1D" w:rsidP="007079A4">
      <w:pPr>
        <w:rPr>
          <w:rFonts w:eastAsia="Times New Roman" w:cs="Arial"/>
          <w:i/>
          <w:iCs/>
        </w:rPr>
      </w:pPr>
    </w:p>
    <w:p w14:paraId="31872748" w14:textId="05694B70" w:rsidR="007079A4" w:rsidRPr="007079A4" w:rsidRDefault="007079A4" w:rsidP="007079A4">
      <w:pPr>
        <w:rPr>
          <w:rFonts w:eastAsia="Times New Roman" w:cs="Arial"/>
        </w:rPr>
      </w:pPr>
      <w:r>
        <w:rPr>
          <w:rFonts w:eastAsia="Times New Roman" w:cs="Arial"/>
          <w:i/>
          <w:iCs/>
        </w:rPr>
        <w:t>Facebook</w:t>
      </w:r>
      <w:r w:rsidRPr="007079A4">
        <w:rPr>
          <w:rFonts w:eastAsia="Times New Roman" w:cs="Arial"/>
        </w:rPr>
        <w:t xml:space="preserve"> </w:t>
      </w:r>
    </w:p>
    <w:p w14:paraId="28FACE9F" w14:textId="6E3EB74E" w:rsidR="007079A4" w:rsidRPr="007079A4" w:rsidRDefault="007079A4" w:rsidP="007079A4">
      <w:pPr>
        <w:rPr>
          <w:rFonts w:eastAsia="Times New Roman" w:cs="Arial"/>
        </w:rPr>
      </w:pPr>
      <w:r w:rsidRPr="007079A4">
        <w:rPr>
          <w:rFonts w:eastAsia="Times New Roman" w:cs="Arial"/>
        </w:rPr>
        <w:t xml:space="preserve">Paul </w:t>
      </w:r>
      <w:proofErr w:type="spellStart"/>
      <w:r w:rsidRPr="007079A4">
        <w:rPr>
          <w:rFonts w:eastAsia="Times New Roman" w:cs="Arial"/>
        </w:rPr>
        <w:t>Volberding</w:t>
      </w:r>
      <w:proofErr w:type="spellEnd"/>
      <w:r w:rsidRPr="007079A4">
        <w:rPr>
          <w:rFonts w:eastAsia="Times New Roman" w:cs="Arial"/>
        </w:rPr>
        <w:t xml:space="preserve">, MD, MACP, Director of @UCSF AIDS Research Institute, was at the forefront of the #AIDS epidemic in the early 1980s. Dr. </w:t>
      </w:r>
      <w:proofErr w:type="spellStart"/>
      <w:r w:rsidRPr="007079A4">
        <w:rPr>
          <w:rFonts w:eastAsia="Times New Roman" w:cs="Arial"/>
        </w:rPr>
        <w:t>Volberding</w:t>
      </w:r>
      <w:proofErr w:type="spellEnd"/>
      <w:r w:rsidRPr="007079A4">
        <w:rPr>
          <w:rFonts w:eastAsia="Times New Roman" w:cs="Arial"/>
        </w:rPr>
        <w:t xml:space="preserve"> founded the first inpatient ward for people with AIDS at San Francisco General Hospital. </w:t>
      </w:r>
      <w:r w:rsidR="00754CAF" w:rsidRPr="00754CAF">
        <w:t>#NationalInternalMedicineDay #IMProud @ACPinternists</w:t>
      </w:r>
    </w:p>
    <w:p w14:paraId="38D57EF5" w14:textId="77777777" w:rsidR="007079A4" w:rsidRPr="007079A4" w:rsidRDefault="007079A4" w:rsidP="007079A4">
      <w:pPr>
        <w:rPr>
          <w:rFonts w:eastAsia="Times New Roman" w:cs="Arial"/>
        </w:rPr>
      </w:pPr>
    </w:p>
    <w:p w14:paraId="717444A2" w14:textId="60243968" w:rsidR="007079A4" w:rsidRPr="007079A4" w:rsidRDefault="007079A4" w:rsidP="007079A4">
      <w:pPr>
        <w:rPr>
          <w:rFonts w:eastAsia="Times New Roman" w:cs="Arial"/>
        </w:rPr>
      </w:pPr>
      <w:r w:rsidRPr="007079A4">
        <w:rPr>
          <w:rFonts w:eastAsia="Times New Roman" w:cs="Arial"/>
          <w:i/>
          <w:iCs/>
        </w:rPr>
        <w:t xml:space="preserve">Instagram </w:t>
      </w:r>
    </w:p>
    <w:p w14:paraId="03E66C6C" w14:textId="0F2E8A22" w:rsidR="007079A4" w:rsidRPr="007079A4" w:rsidRDefault="007079A4" w:rsidP="007079A4">
      <w:pPr>
        <w:rPr>
          <w:rFonts w:eastAsia="Times New Roman" w:cs="Arial"/>
        </w:rPr>
      </w:pPr>
      <w:r w:rsidRPr="007079A4">
        <w:rPr>
          <w:rFonts w:eastAsia="Times New Roman" w:cs="Arial"/>
        </w:rPr>
        <w:t xml:space="preserve">Paul </w:t>
      </w:r>
      <w:proofErr w:type="spellStart"/>
      <w:r w:rsidRPr="007079A4">
        <w:rPr>
          <w:rFonts w:eastAsia="Times New Roman" w:cs="Arial"/>
        </w:rPr>
        <w:t>Volberding</w:t>
      </w:r>
      <w:proofErr w:type="spellEnd"/>
      <w:r w:rsidRPr="007079A4">
        <w:rPr>
          <w:rFonts w:eastAsia="Times New Roman" w:cs="Arial"/>
        </w:rPr>
        <w:t xml:space="preserve">, MD, MACP, @UCSFMed, was at the forefront of the #AIDS epidemic in the early 1980s. Dr. </w:t>
      </w:r>
      <w:proofErr w:type="spellStart"/>
      <w:r w:rsidRPr="007079A4">
        <w:rPr>
          <w:rFonts w:eastAsia="Times New Roman" w:cs="Arial"/>
        </w:rPr>
        <w:t>Volberding</w:t>
      </w:r>
      <w:proofErr w:type="spellEnd"/>
      <w:r w:rsidRPr="007079A4">
        <w:rPr>
          <w:rFonts w:eastAsia="Times New Roman" w:cs="Arial"/>
        </w:rPr>
        <w:t xml:space="preserve"> founded the first inpatient ward for people with AIDS at San Francisco General Hospital.</w:t>
      </w:r>
      <w:r>
        <w:rPr>
          <w:rFonts w:eastAsia="Times New Roman" w:cs="Arial"/>
        </w:rPr>
        <w:t xml:space="preserve"> </w:t>
      </w:r>
      <w:r w:rsidR="00754CAF" w:rsidRPr="00754CAF">
        <w:t>#NationalInternalMedicineDay #IMProud @ACPinternists</w:t>
      </w:r>
    </w:p>
    <w:p w14:paraId="39DA1844" w14:textId="77777777" w:rsidR="007079A4" w:rsidRPr="007079A4" w:rsidRDefault="007079A4" w:rsidP="007079A4">
      <w:pPr>
        <w:rPr>
          <w:rFonts w:eastAsia="Times New Roman" w:cs="Arial"/>
        </w:rPr>
      </w:pPr>
    </w:p>
    <w:p w14:paraId="7EE1C8E8" w14:textId="3276671D" w:rsidR="007079A4" w:rsidRPr="007079A4" w:rsidRDefault="007079A4" w:rsidP="007079A4">
      <w:pPr>
        <w:rPr>
          <w:rFonts w:eastAsia="Times New Roman" w:cs="Arial"/>
        </w:rPr>
      </w:pPr>
      <w:r w:rsidRPr="007079A4">
        <w:rPr>
          <w:rFonts w:eastAsia="Times New Roman" w:cs="Arial"/>
        </w:rPr>
        <w:t>Twitter</w:t>
      </w:r>
    </w:p>
    <w:p w14:paraId="36E5752D" w14:textId="243D2F73" w:rsidR="007079A4" w:rsidRPr="007079A4" w:rsidRDefault="007079A4" w:rsidP="007079A4">
      <w:pPr>
        <w:rPr>
          <w:rFonts w:eastAsia="Times New Roman" w:cs="Arial"/>
        </w:rPr>
      </w:pPr>
      <w:r w:rsidRPr="007079A4">
        <w:rPr>
          <w:rFonts w:eastAsia="Times New Roman" w:cs="Arial"/>
        </w:rPr>
        <w:t xml:space="preserve">Paul </w:t>
      </w:r>
      <w:proofErr w:type="spellStart"/>
      <w:r w:rsidRPr="007079A4">
        <w:rPr>
          <w:rFonts w:eastAsia="Times New Roman" w:cs="Arial"/>
        </w:rPr>
        <w:t>Volberding</w:t>
      </w:r>
      <w:proofErr w:type="spellEnd"/>
      <w:r w:rsidRPr="007079A4">
        <w:rPr>
          <w:rFonts w:eastAsia="Times New Roman" w:cs="Arial"/>
        </w:rPr>
        <w:t xml:space="preserve">, MD, MACP, Director of @UCSF_ARI, was at the forefront of the #AIDS epidemic and founded the first inpatient ward for people with AIDS at San Francisco General Hospital. </w:t>
      </w:r>
      <w:r w:rsidR="00754CAF" w:rsidRPr="00754CAF">
        <w:t>#NationalInternalMedicineDay #IMProud @ACPinternists</w:t>
      </w:r>
      <w:r w:rsidR="00754CAF" w:rsidRPr="007079A4">
        <w:rPr>
          <w:rFonts w:eastAsia="Times New Roman" w:cs="Arial"/>
        </w:rPr>
        <w:t xml:space="preserve"> </w:t>
      </w:r>
      <w:r w:rsidRPr="007079A4">
        <w:rPr>
          <w:rFonts w:eastAsia="Times New Roman" w:cs="Arial"/>
        </w:rPr>
        <w:t>@UCSFMedicine @pvolberding</w:t>
      </w:r>
      <w:r>
        <w:rPr>
          <w:rFonts w:eastAsia="Times New Roman" w:cs="Arial"/>
        </w:rPr>
        <w:t xml:space="preserve"> </w:t>
      </w:r>
    </w:p>
    <w:p w14:paraId="1BCD13CB" w14:textId="77777777" w:rsidR="007079A4" w:rsidRDefault="007079A4" w:rsidP="007079A4">
      <w:pPr>
        <w:rPr>
          <w:rFonts w:eastAsia="Times New Roman" w:cs="Arial"/>
        </w:rPr>
      </w:pPr>
    </w:p>
    <w:p w14:paraId="1FA7E81A" w14:textId="77777777" w:rsidR="00A92C1D" w:rsidRDefault="00A92C1D" w:rsidP="007079A4">
      <w:pPr>
        <w:rPr>
          <w:rFonts w:eastAsia="Times New Roman" w:cs="Arial"/>
        </w:rPr>
      </w:pPr>
    </w:p>
    <w:p w14:paraId="077FE4F9" w14:textId="77777777" w:rsidR="00A92C1D" w:rsidRDefault="00A92C1D" w:rsidP="007079A4">
      <w:pPr>
        <w:rPr>
          <w:rFonts w:eastAsia="Times New Roman" w:cs="Arial"/>
        </w:rPr>
      </w:pPr>
    </w:p>
    <w:p w14:paraId="507FC86C" w14:textId="77777777" w:rsidR="00A92C1D" w:rsidRDefault="00A92C1D" w:rsidP="007079A4">
      <w:pPr>
        <w:rPr>
          <w:rFonts w:eastAsia="Times New Roman" w:cs="Arial"/>
        </w:rPr>
      </w:pPr>
    </w:p>
    <w:p w14:paraId="5138B844" w14:textId="77777777" w:rsidR="00A92C1D" w:rsidRDefault="00A92C1D" w:rsidP="007079A4">
      <w:pPr>
        <w:rPr>
          <w:rFonts w:eastAsia="Times New Roman" w:cs="Arial"/>
        </w:rPr>
      </w:pPr>
    </w:p>
    <w:p w14:paraId="0801EB2A" w14:textId="77777777" w:rsidR="00A92C1D" w:rsidRDefault="00A92C1D" w:rsidP="007079A4">
      <w:pPr>
        <w:rPr>
          <w:rFonts w:eastAsia="Times New Roman" w:cs="Arial"/>
        </w:rPr>
      </w:pPr>
    </w:p>
    <w:p w14:paraId="4CA7514C" w14:textId="77777777" w:rsidR="00A92C1D" w:rsidRDefault="00A92C1D" w:rsidP="007079A4">
      <w:pPr>
        <w:rPr>
          <w:rFonts w:eastAsia="Times New Roman" w:cs="Arial"/>
        </w:rPr>
      </w:pPr>
    </w:p>
    <w:p w14:paraId="49E69C70" w14:textId="77777777" w:rsidR="00A92C1D" w:rsidRDefault="00A92C1D" w:rsidP="007079A4">
      <w:pPr>
        <w:rPr>
          <w:rFonts w:eastAsia="Times New Roman" w:cs="Arial"/>
        </w:rPr>
      </w:pPr>
    </w:p>
    <w:p w14:paraId="2F0C47A2" w14:textId="77777777" w:rsidR="00A92C1D" w:rsidRDefault="00A92C1D" w:rsidP="007079A4">
      <w:pPr>
        <w:rPr>
          <w:rFonts w:eastAsia="Times New Roman" w:cs="Arial"/>
        </w:rPr>
      </w:pPr>
    </w:p>
    <w:p w14:paraId="0524EE9E" w14:textId="77777777" w:rsidR="00A92C1D" w:rsidRDefault="00A92C1D" w:rsidP="007079A4">
      <w:pPr>
        <w:rPr>
          <w:rFonts w:eastAsia="Times New Roman" w:cs="Arial"/>
        </w:rPr>
      </w:pPr>
    </w:p>
    <w:p w14:paraId="74E2D1ED" w14:textId="77777777" w:rsidR="00A92C1D" w:rsidRDefault="00A92C1D" w:rsidP="007079A4">
      <w:pPr>
        <w:rPr>
          <w:rFonts w:eastAsia="Times New Roman" w:cs="Arial"/>
        </w:rPr>
      </w:pPr>
    </w:p>
    <w:p w14:paraId="1B1F474F" w14:textId="77777777" w:rsidR="00A92C1D" w:rsidRPr="0058178D" w:rsidRDefault="00A92C1D" w:rsidP="00A92C1D">
      <w:pPr>
        <w:jc w:val="center"/>
        <w:rPr>
          <w:b/>
        </w:rPr>
      </w:pPr>
      <w:proofErr w:type="gramStart"/>
      <w:r w:rsidRPr="0058178D">
        <w:rPr>
          <w:b/>
        </w:rPr>
        <w:t>Continued on</w:t>
      </w:r>
      <w:proofErr w:type="gramEnd"/>
      <w:r w:rsidRPr="0058178D">
        <w:rPr>
          <w:b/>
        </w:rPr>
        <w:t xml:space="preserve"> next page….</w:t>
      </w:r>
    </w:p>
    <w:p w14:paraId="3C9C6995" w14:textId="77777777" w:rsidR="00A92C1D" w:rsidRDefault="00A92C1D" w:rsidP="007079A4">
      <w:pPr>
        <w:rPr>
          <w:rFonts w:eastAsia="Times New Roman" w:cs="Arial"/>
        </w:rPr>
      </w:pPr>
    </w:p>
    <w:p w14:paraId="578B55F7" w14:textId="77777777" w:rsidR="00A92C1D" w:rsidRDefault="00A92C1D" w:rsidP="007079A4">
      <w:pPr>
        <w:rPr>
          <w:rFonts w:eastAsia="Times New Roman" w:cs="Arial"/>
        </w:rPr>
      </w:pPr>
    </w:p>
    <w:p w14:paraId="176DC098" w14:textId="77777777" w:rsidR="00A92C1D" w:rsidRDefault="00A92C1D" w:rsidP="007079A4">
      <w:pPr>
        <w:rPr>
          <w:rFonts w:eastAsia="Times New Roman" w:cs="Arial"/>
        </w:rPr>
      </w:pPr>
    </w:p>
    <w:p w14:paraId="68825538" w14:textId="4BD4D069" w:rsidR="00A92C1D" w:rsidRDefault="00C7422F" w:rsidP="007079A4">
      <w:pPr>
        <w:rPr>
          <w:b/>
          <w:iCs/>
          <w:sz w:val="28"/>
          <w:szCs w:val="28"/>
        </w:rPr>
      </w:pPr>
      <w:r w:rsidRPr="00C7422F">
        <w:rPr>
          <w:b/>
          <w:iCs/>
          <w:sz w:val="28"/>
          <w:szCs w:val="28"/>
        </w:rPr>
        <w:t xml:space="preserve">Eric J. </w:t>
      </w:r>
      <w:proofErr w:type="spellStart"/>
      <w:r w:rsidRPr="00C7422F">
        <w:rPr>
          <w:b/>
          <w:iCs/>
          <w:sz w:val="28"/>
          <w:szCs w:val="28"/>
        </w:rPr>
        <w:t>Topol</w:t>
      </w:r>
      <w:proofErr w:type="spellEnd"/>
    </w:p>
    <w:p w14:paraId="3E7B33DD" w14:textId="77777777" w:rsidR="00C7422F" w:rsidRDefault="00C7422F" w:rsidP="007079A4">
      <w:pPr>
        <w:rPr>
          <w:rFonts w:eastAsia="Times New Roman" w:cs="Arial"/>
        </w:rPr>
      </w:pPr>
    </w:p>
    <w:p w14:paraId="6B0C228D" w14:textId="6F851504" w:rsidR="00A92C1D" w:rsidRPr="007079A4" w:rsidRDefault="00A92C1D" w:rsidP="007079A4">
      <w:pPr>
        <w:rPr>
          <w:rFonts w:eastAsia="Times New Roman" w:cs="Arial"/>
        </w:rPr>
      </w:pPr>
      <w:r>
        <w:rPr>
          <w:rFonts w:eastAsia="Times New Roman" w:cs="Arial"/>
          <w:noProof/>
        </w:rPr>
        <w:drawing>
          <wp:inline distT="0" distB="0" distL="0" distR="0" wp14:anchorId="66D058EE" wp14:editId="46BA2E0A">
            <wp:extent cx="5943600" cy="3111500"/>
            <wp:effectExtent l="0" t="0" r="0" b="0"/>
            <wp:docPr id="9" name="Picture 9" descr="Macintosh HD:Users:emiliamckee:Desktop:acp:Topo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emiliamckee:Desktop:acp:Topol.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F841D0F" w14:textId="77777777" w:rsidR="00A92C1D" w:rsidRDefault="00A92C1D" w:rsidP="007079A4">
      <w:pPr>
        <w:rPr>
          <w:rFonts w:eastAsia="Times New Roman" w:cs="Arial"/>
          <w:i/>
          <w:iCs/>
        </w:rPr>
      </w:pPr>
    </w:p>
    <w:p w14:paraId="4C77FB6F" w14:textId="1671BF46" w:rsidR="007079A4" w:rsidRPr="007079A4" w:rsidRDefault="007079A4" w:rsidP="007079A4">
      <w:pPr>
        <w:rPr>
          <w:rFonts w:eastAsia="Times New Roman" w:cs="Arial"/>
        </w:rPr>
      </w:pPr>
      <w:r w:rsidRPr="007079A4">
        <w:rPr>
          <w:rFonts w:eastAsia="Times New Roman" w:cs="Arial"/>
          <w:i/>
          <w:iCs/>
        </w:rPr>
        <w:t>Facebook</w:t>
      </w:r>
    </w:p>
    <w:p w14:paraId="31F5AAF1" w14:textId="03C0AC38" w:rsidR="007079A4" w:rsidRPr="007079A4" w:rsidRDefault="007079A4" w:rsidP="007079A4">
      <w:pPr>
        <w:rPr>
          <w:rFonts w:eastAsia="Times New Roman" w:cs="Arial"/>
        </w:rPr>
      </w:pPr>
      <w:r w:rsidRPr="007079A4">
        <w:rPr>
          <w:rFonts w:eastAsia="Times New Roman" w:cs="Arial"/>
        </w:rPr>
        <w:t>@</w:t>
      </w:r>
      <w:proofErr w:type="gramStart"/>
      <w:r w:rsidRPr="007079A4">
        <w:rPr>
          <w:rFonts w:eastAsia="Times New Roman" w:cs="Arial"/>
        </w:rPr>
        <w:t>drerictopol</w:t>
      </w:r>
      <w:proofErr w:type="gramEnd"/>
      <w:r w:rsidRPr="007079A4">
        <w:rPr>
          <w:rFonts w:eastAsia="Times New Roman" w:cs="Arial"/>
        </w:rPr>
        <w:t xml:space="preserve">, MD, FACP, founder and director of @ScrippsResearch Translational Institute, is one of the most cited researchers in #medicine. Dr. </w:t>
      </w:r>
      <w:proofErr w:type="spellStart"/>
      <w:r w:rsidRPr="007079A4">
        <w:rPr>
          <w:rFonts w:eastAsia="Times New Roman" w:cs="Arial"/>
        </w:rPr>
        <w:t>Topol</w:t>
      </w:r>
      <w:proofErr w:type="spellEnd"/>
      <w:r w:rsidRPr="007079A4">
        <w:rPr>
          <w:rFonts w:eastAsia="Times New Roman" w:cs="Arial"/>
        </w:rPr>
        <w:t xml:space="preserve"> has published three bestselling books on the future of medicine and, in 2012, @ModernHealthcare magazine ranked him as the most influential physician-executive in the U.S. </w:t>
      </w:r>
      <w:r w:rsidR="00754CAF" w:rsidRPr="00754CAF">
        <w:t>#NationalInternalMedicineDay #IMProud @ACPinternists</w:t>
      </w:r>
    </w:p>
    <w:p w14:paraId="38AB9C52" w14:textId="77777777" w:rsidR="007079A4" w:rsidRPr="007079A4" w:rsidRDefault="007079A4" w:rsidP="007079A4">
      <w:pPr>
        <w:rPr>
          <w:rFonts w:eastAsia="Times New Roman" w:cs="Arial"/>
        </w:rPr>
      </w:pPr>
    </w:p>
    <w:p w14:paraId="2A98B52E" w14:textId="43202F9D" w:rsidR="007079A4" w:rsidRPr="007079A4" w:rsidRDefault="007079A4" w:rsidP="007079A4">
      <w:pPr>
        <w:rPr>
          <w:rFonts w:eastAsia="Times New Roman" w:cs="Arial"/>
        </w:rPr>
      </w:pPr>
      <w:r w:rsidRPr="007079A4">
        <w:rPr>
          <w:rFonts w:eastAsia="Times New Roman" w:cs="Arial"/>
          <w:i/>
          <w:iCs/>
        </w:rPr>
        <w:t xml:space="preserve">Instagram </w:t>
      </w:r>
    </w:p>
    <w:p w14:paraId="2ED77A2B" w14:textId="29573752" w:rsidR="007079A4" w:rsidRPr="007079A4" w:rsidRDefault="007079A4" w:rsidP="007079A4">
      <w:pPr>
        <w:rPr>
          <w:rFonts w:eastAsia="Times New Roman" w:cs="Arial"/>
        </w:rPr>
      </w:pPr>
      <w:r w:rsidRPr="007079A4">
        <w:rPr>
          <w:rFonts w:eastAsia="Times New Roman" w:cs="Arial"/>
        </w:rPr>
        <w:t xml:space="preserve">Eric J. </w:t>
      </w:r>
      <w:proofErr w:type="spellStart"/>
      <w:r w:rsidRPr="007079A4">
        <w:rPr>
          <w:rFonts w:eastAsia="Times New Roman" w:cs="Arial"/>
        </w:rPr>
        <w:t>Topol</w:t>
      </w:r>
      <w:proofErr w:type="spellEnd"/>
      <w:r w:rsidRPr="007079A4">
        <w:rPr>
          <w:rFonts w:eastAsia="Times New Roman" w:cs="Arial"/>
        </w:rPr>
        <w:t xml:space="preserve">, MD, FACP, founder and director of @ScrippsResearch Translational Institute, is one of the most cited researchers in #medicine. Dr. </w:t>
      </w:r>
      <w:proofErr w:type="spellStart"/>
      <w:r w:rsidRPr="007079A4">
        <w:rPr>
          <w:rFonts w:eastAsia="Times New Roman" w:cs="Arial"/>
        </w:rPr>
        <w:t>Topol</w:t>
      </w:r>
      <w:proofErr w:type="spellEnd"/>
      <w:r w:rsidRPr="007079A4">
        <w:rPr>
          <w:rFonts w:eastAsia="Times New Roman" w:cs="Arial"/>
        </w:rPr>
        <w:t xml:space="preserve"> has published three bestselling books on the future of medicine and, in 2012, @modrnhealthcr magazine ranked him as the most influential physician-executive in the U.S.</w:t>
      </w:r>
      <w:r w:rsidR="00754CAF">
        <w:rPr>
          <w:rFonts w:eastAsia="Times New Roman" w:cs="Arial"/>
        </w:rPr>
        <w:t xml:space="preserve"> </w:t>
      </w:r>
      <w:r w:rsidR="00754CAF" w:rsidRPr="00754CAF">
        <w:t>#NationalInternalMedicineDay #IMProud @ACPinternists</w:t>
      </w:r>
    </w:p>
    <w:p w14:paraId="1B769EE3" w14:textId="77777777" w:rsidR="007079A4" w:rsidRPr="007079A4" w:rsidRDefault="007079A4" w:rsidP="007079A4">
      <w:pPr>
        <w:rPr>
          <w:rFonts w:eastAsia="Times New Roman" w:cs="Arial"/>
        </w:rPr>
      </w:pPr>
    </w:p>
    <w:p w14:paraId="30BA2715" w14:textId="031B2327" w:rsidR="007079A4" w:rsidRPr="007079A4" w:rsidRDefault="007079A4" w:rsidP="007079A4">
      <w:pPr>
        <w:rPr>
          <w:rFonts w:eastAsia="Times New Roman" w:cs="Arial"/>
        </w:rPr>
      </w:pPr>
      <w:r w:rsidRPr="007079A4">
        <w:rPr>
          <w:rFonts w:eastAsia="Times New Roman" w:cs="Arial"/>
        </w:rPr>
        <w:t xml:space="preserve">Twitter </w:t>
      </w:r>
    </w:p>
    <w:p w14:paraId="707A2871" w14:textId="0E757A92" w:rsidR="007079A4" w:rsidRPr="007079A4" w:rsidRDefault="00754CAF" w:rsidP="007079A4">
      <w:pPr>
        <w:rPr>
          <w:rFonts w:eastAsia="Times New Roman" w:cs="Arial"/>
        </w:rPr>
      </w:pPr>
      <w:r>
        <w:rPr>
          <w:rFonts w:eastAsia="Times New Roman" w:cs="Arial"/>
        </w:rPr>
        <w:t>.</w:t>
      </w:r>
      <w:r w:rsidR="007079A4" w:rsidRPr="007079A4">
        <w:rPr>
          <w:rFonts w:eastAsia="Times New Roman" w:cs="Arial"/>
        </w:rPr>
        <w:t>@</w:t>
      </w:r>
      <w:proofErr w:type="spellStart"/>
      <w:r w:rsidR="007079A4" w:rsidRPr="007079A4">
        <w:rPr>
          <w:rFonts w:eastAsia="Times New Roman" w:cs="Arial"/>
        </w:rPr>
        <w:t>EricTopol</w:t>
      </w:r>
      <w:proofErr w:type="spellEnd"/>
      <w:r w:rsidR="007079A4" w:rsidRPr="007079A4">
        <w:rPr>
          <w:rFonts w:eastAsia="Times New Roman" w:cs="Arial"/>
        </w:rPr>
        <w:t xml:space="preserve">, MD, FACP, founder and director of @ScrippsResearch Translational Institute, is one of the most cited researchers in #medicine and the author of 3 bestselling books on the future of medicine. </w:t>
      </w:r>
      <w:r w:rsidRPr="00754CAF">
        <w:t>#NationalInternalMedicineDay #IMProud @ACPinternists</w:t>
      </w:r>
    </w:p>
    <w:p w14:paraId="196E72C3" w14:textId="77777777" w:rsidR="007079A4" w:rsidRPr="007079A4" w:rsidRDefault="007079A4" w:rsidP="007079A4">
      <w:pPr>
        <w:rPr>
          <w:rFonts w:eastAsia="Times New Roman" w:cs="Arial"/>
        </w:rPr>
      </w:pPr>
    </w:p>
    <w:p w14:paraId="3D35521F" w14:textId="3C9954A0" w:rsidR="007079A4" w:rsidRDefault="007079A4" w:rsidP="007079A4">
      <w:pPr>
        <w:rPr>
          <w:rFonts w:eastAsia="Times New Roman" w:cs="Arial"/>
        </w:rPr>
      </w:pPr>
    </w:p>
    <w:p w14:paraId="58A73FF8" w14:textId="77777777" w:rsidR="00A92C1D" w:rsidRDefault="00A92C1D" w:rsidP="007079A4">
      <w:pPr>
        <w:rPr>
          <w:rFonts w:eastAsia="Times New Roman" w:cs="Arial"/>
        </w:rPr>
      </w:pPr>
    </w:p>
    <w:p w14:paraId="234DE0CA" w14:textId="77777777" w:rsidR="00A92C1D" w:rsidRDefault="00A92C1D" w:rsidP="007079A4">
      <w:pPr>
        <w:rPr>
          <w:rFonts w:eastAsia="Times New Roman" w:cs="Arial"/>
        </w:rPr>
      </w:pPr>
    </w:p>
    <w:p w14:paraId="68B5E46E" w14:textId="77777777" w:rsidR="00A92C1D" w:rsidRDefault="00A92C1D" w:rsidP="007079A4">
      <w:pPr>
        <w:rPr>
          <w:rFonts w:eastAsia="Times New Roman" w:cs="Arial"/>
        </w:rPr>
      </w:pPr>
    </w:p>
    <w:p w14:paraId="19FF6D28" w14:textId="77777777" w:rsidR="00A92C1D" w:rsidRPr="0058178D" w:rsidRDefault="00A92C1D" w:rsidP="00A92C1D">
      <w:pPr>
        <w:jc w:val="center"/>
        <w:rPr>
          <w:b/>
        </w:rPr>
      </w:pPr>
      <w:proofErr w:type="gramStart"/>
      <w:r w:rsidRPr="0058178D">
        <w:rPr>
          <w:b/>
        </w:rPr>
        <w:t>Continued on</w:t>
      </w:r>
      <w:proofErr w:type="gramEnd"/>
      <w:r w:rsidRPr="0058178D">
        <w:rPr>
          <w:b/>
        </w:rPr>
        <w:t xml:space="preserve"> next page….</w:t>
      </w:r>
    </w:p>
    <w:p w14:paraId="25093FD5" w14:textId="77777777" w:rsidR="00A92C1D" w:rsidRDefault="00A92C1D" w:rsidP="007079A4">
      <w:pPr>
        <w:rPr>
          <w:rFonts w:eastAsia="Times New Roman" w:cs="Arial"/>
        </w:rPr>
      </w:pPr>
    </w:p>
    <w:p w14:paraId="03B353B1" w14:textId="6C50B18A" w:rsidR="00A92C1D" w:rsidRDefault="00C7422F" w:rsidP="007079A4">
      <w:pPr>
        <w:rPr>
          <w:b/>
          <w:iCs/>
          <w:sz w:val="28"/>
          <w:szCs w:val="28"/>
        </w:rPr>
      </w:pPr>
      <w:r w:rsidRPr="00C7422F">
        <w:rPr>
          <w:b/>
          <w:iCs/>
          <w:sz w:val="28"/>
          <w:szCs w:val="28"/>
        </w:rPr>
        <w:lastRenderedPageBreak/>
        <w:t>Lawrence Einhorn</w:t>
      </w:r>
    </w:p>
    <w:p w14:paraId="6A00FB95" w14:textId="77777777" w:rsidR="00C7422F" w:rsidRDefault="00C7422F" w:rsidP="007079A4">
      <w:pPr>
        <w:rPr>
          <w:rFonts w:eastAsia="Times New Roman" w:cs="Arial"/>
        </w:rPr>
      </w:pPr>
    </w:p>
    <w:p w14:paraId="119E504C" w14:textId="1B5D0497" w:rsidR="00A92C1D" w:rsidRPr="007079A4" w:rsidRDefault="00A92C1D" w:rsidP="007079A4">
      <w:pPr>
        <w:rPr>
          <w:rFonts w:eastAsia="Times New Roman" w:cs="Arial"/>
        </w:rPr>
      </w:pPr>
      <w:r>
        <w:rPr>
          <w:rFonts w:eastAsia="Times New Roman" w:cs="Arial"/>
          <w:noProof/>
        </w:rPr>
        <w:drawing>
          <wp:inline distT="0" distB="0" distL="0" distR="0" wp14:anchorId="6B97742C" wp14:editId="6F689D07">
            <wp:extent cx="5943600" cy="3111500"/>
            <wp:effectExtent l="0" t="0" r="0" b="0"/>
            <wp:docPr id="10" name="Picture 10" descr="Macintosh HD:Users:emiliamckee:Desktop:acp:Einhor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emiliamckee:Desktop:acp:Einhorn.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5A85CFD3" w14:textId="77777777" w:rsidR="00A92C1D" w:rsidRDefault="00A92C1D" w:rsidP="007079A4">
      <w:pPr>
        <w:rPr>
          <w:rFonts w:eastAsia="Times New Roman" w:cs="Arial"/>
          <w:i/>
          <w:iCs/>
        </w:rPr>
      </w:pPr>
    </w:p>
    <w:p w14:paraId="419C3A57" w14:textId="683DF60B" w:rsidR="007079A4" w:rsidRPr="007079A4" w:rsidRDefault="007079A4" w:rsidP="007079A4">
      <w:pPr>
        <w:rPr>
          <w:rFonts w:eastAsia="Times New Roman" w:cs="Arial"/>
        </w:rPr>
      </w:pPr>
      <w:r w:rsidRPr="007079A4">
        <w:rPr>
          <w:rFonts w:eastAsia="Times New Roman" w:cs="Arial"/>
          <w:i/>
          <w:iCs/>
        </w:rPr>
        <w:t>Facebook</w:t>
      </w:r>
    </w:p>
    <w:p w14:paraId="2176F599" w14:textId="165310FC" w:rsidR="007079A4" w:rsidRPr="007079A4" w:rsidRDefault="007079A4" w:rsidP="007079A4">
      <w:pPr>
        <w:rPr>
          <w:rFonts w:eastAsia="Times New Roman" w:cs="Arial"/>
        </w:rPr>
      </w:pPr>
      <w:r w:rsidRPr="007079A4">
        <w:rPr>
          <w:rFonts w:eastAsia="Times New Roman" w:cs="Arial"/>
        </w:rPr>
        <w:t xml:space="preserve">Lawrence Einhorn, MD, MACP, of @IUMedicine, is a pioneer in #cancer treatment research. Dr. Einhorn developed cisplatin-based #chemotherapy that increased cure rates and minimized toxic side effects. </w:t>
      </w:r>
      <w:r w:rsidR="00754CAF" w:rsidRPr="00754CAF">
        <w:t>#NationalInternalMedicineDay #IMProud @ACPinternists</w:t>
      </w:r>
    </w:p>
    <w:p w14:paraId="6BB8A7D3" w14:textId="77777777" w:rsidR="007079A4" w:rsidRPr="007079A4" w:rsidRDefault="007079A4" w:rsidP="007079A4">
      <w:pPr>
        <w:rPr>
          <w:rFonts w:eastAsia="Times New Roman" w:cs="Arial"/>
        </w:rPr>
      </w:pPr>
    </w:p>
    <w:p w14:paraId="260B412A" w14:textId="5235FFA5" w:rsidR="007079A4" w:rsidRPr="007079A4" w:rsidRDefault="007079A4" w:rsidP="007079A4">
      <w:pPr>
        <w:rPr>
          <w:rFonts w:eastAsia="Times New Roman" w:cs="Arial"/>
        </w:rPr>
      </w:pPr>
      <w:r w:rsidRPr="007079A4">
        <w:rPr>
          <w:rFonts w:eastAsia="Times New Roman" w:cs="Arial"/>
          <w:i/>
          <w:iCs/>
        </w:rPr>
        <w:t xml:space="preserve">Instagram </w:t>
      </w:r>
    </w:p>
    <w:p w14:paraId="794BD73E" w14:textId="44707EB7" w:rsidR="007079A4" w:rsidRPr="007079A4" w:rsidRDefault="007079A4" w:rsidP="007079A4">
      <w:pPr>
        <w:rPr>
          <w:rFonts w:eastAsia="Times New Roman" w:cs="Arial"/>
        </w:rPr>
      </w:pPr>
      <w:r w:rsidRPr="007079A4">
        <w:rPr>
          <w:rFonts w:eastAsia="Times New Roman" w:cs="Arial"/>
        </w:rPr>
        <w:t>Lawrence Einhorn, MD, MACP, of @iumedschool, is a pioneer in #cancer treatment research. Dr. Einhorn developed cisplatin-based #chemotherapy that increased cure rates and minimized toxic side effects. </w:t>
      </w:r>
      <w:r w:rsidR="00754CAF" w:rsidRPr="00754CAF">
        <w:t>#NationalInternalMedicineDay #IMProud @ACPinternists</w:t>
      </w:r>
    </w:p>
    <w:p w14:paraId="6D8D70F6" w14:textId="77777777" w:rsidR="007079A4" w:rsidRPr="007079A4" w:rsidRDefault="007079A4" w:rsidP="007079A4">
      <w:pPr>
        <w:rPr>
          <w:rFonts w:eastAsia="Times New Roman" w:cs="Arial"/>
        </w:rPr>
      </w:pPr>
    </w:p>
    <w:p w14:paraId="66338EEB" w14:textId="3781DA5D" w:rsidR="007079A4" w:rsidRPr="007079A4" w:rsidRDefault="007079A4" w:rsidP="007079A4">
      <w:pPr>
        <w:rPr>
          <w:rFonts w:eastAsia="Times New Roman" w:cs="Arial"/>
        </w:rPr>
      </w:pPr>
      <w:r w:rsidRPr="007079A4">
        <w:rPr>
          <w:rFonts w:eastAsia="Times New Roman" w:cs="Arial"/>
        </w:rPr>
        <w:t xml:space="preserve">Twitter </w:t>
      </w:r>
    </w:p>
    <w:p w14:paraId="62FEA975" w14:textId="39D13469" w:rsidR="007079A4" w:rsidRPr="007079A4" w:rsidRDefault="007079A4" w:rsidP="007079A4">
      <w:pPr>
        <w:rPr>
          <w:rFonts w:eastAsia="Times New Roman" w:cs="Arial"/>
        </w:rPr>
      </w:pPr>
      <w:r w:rsidRPr="007079A4">
        <w:rPr>
          <w:rFonts w:eastAsia="Times New Roman" w:cs="Arial"/>
        </w:rPr>
        <w:t xml:space="preserve">Lawrence Einhorn, MD, MACP, of @IUMedSchool, is a pioneer in #cancer treatment research. Dr. Einhorn developed cisplatin-based #chemotherapy that increased cure rates and minimized toxic side effects. </w:t>
      </w:r>
      <w:r w:rsidR="00754CAF" w:rsidRPr="00754CAF">
        <w:rPr>
          <w:rFonts w:eastAsia="Times New Roman" w:cs="Arial"/>
        </w:rPr>
        <w:t>#NationalInternalMedicineDay #IMProud @ACPinternists</w:t>
      </w:r>
    </w:p>
    <w:p w14:paraId="5EB7D068" w14:textId="77777777" w:rsidR="007079A4" w:rsidRPr="007079A4" w:rsidRDefault="007079A4" w:rsidP="007079A4">
      <w:pPr>
        <w:rPr>
          <w:rFonts w:eastAsia="Times New Roman" w:cs="Arial"/>
        </w:rPr>
      </w:pPr>
    </w:p>
    <w:p w14:paraId="7FEA2BC2" w14:textId="77777777" w:rsidR="007079A4" w:rsidRPr="007079A4" w:rsidRDefault="007079A4" w:rsidP="007079A4">
      <w:pPr>
        <w:rPr>
          <w:rFonts w:eastAsia="Times New Roman" w:cs="Arial"/>
        </w:rPr>
      </w:pPr>
    </w:p>
    <w:p w14:paraId="6515113B" w14:textId="77777777" w:rsidR="00754CAF" w:rsidRDefault="00754CAF" w:rsidP="00754CAF">
      <w:pPr>
        <w:rPr>
          <w:rFonts w:eastAsia="Times New Roman" w:cs="Arial"/>
        </w:rPr>
      </w:pPr>
    </w:p>
    <w:p w14:paraId="7442FABE" w14:textId="77777777" w:rsidR="00754CAF" w:rsidRDefault="00754CAF" w:rsidP="00754CAF">
      <w:pPr>
        <w:rPr>
          <w:rFonts w:eastAsia="Times New Roman" w:cs="Arial"/>
        </w:rPr>
      </w:pPr>
    </w:p>
    <w:p w14:paraId="489A43F5" w14:textId="77777777" w:rsidR="00754CAF" w:rsidRDefault="00754CAF" w:rsidP="00754CAF">
      <w:pPr>
        <w:rPr>
          <w:rFonts w:eastAsia="Times New Roman" w:cs="Arial"/>
        </w:rPr>
      </w:pPr>
    </w:p>
    <w:p w14:paraId="612DEE6F" w14:textId="5D608683" w:rsidR="00754CAF" w:rsidRDefault="00754CAF" w:rsidP="00754CAF">
      <w:pPr>
        <w:rPr>
          <w:rFonts w:eastAsia="Times New Roman" w:cs="Arial"/>
        </w:rPr>
      </w:pPr>
    </w:p>
    <w:p w14:paraId="5B1537D0" w14:textId="580B19CD" w:rsidR="00754CAF" w:rsidRDefault="00754CAF" w:rsidP="00754CAF">
      <w:pPr>
        <w:rPr>
          <w:rFonts w:eastAsia="Times New Roman" w:cs="Arial"/>
        </w:rPr>
      </w:pPr>
    </w:p>
    <w:p w14:paraId="3CE9B540" w14:textId="6CDB21AD" w:rsidR="00754CAF" w:rsidRDefault="00754CAF" w:rsidP="00754CAF">
      <w:pPr>
        <w:rPr>
          <w:rFonts w:eastAsia="Times New Roman" w:cs="Arial"/>
        </w:rPr>
      </w:pPr>
    </w:p>
    <w:p w14:paraId="2DA7EA5A" w14:textId="1DD645F4" w:rsidR="00754CAF" w:rsidRDefault="00754CAF" w:rsidP="00754CAF">
      <w:pPr>
        <w:rPr>
          <w:rFonts w:eastAsia="Times New Roman" w:cs="Arial"/>
        </w:rPr>
      </w:pPr>
    </w:p>
    <w:p w14:paraId="13854BFE" w14:textId="77777777" w:rsidR="00754CAF" w:rsidRDefault="00754CAF" w:rsidP="00754CAF">
      <w:pPr>
        <w:rPr>
          <w:rFonts w:eastAsia="Times New Roman" w:cs="Arial"/>
        </w:rPr>
      </w:pPr>
    </w:p>
    <w:p w14:paraId="3A210FC3" w14:textId="531F9728" w:rsidR="00754CAF" w:rsidRDefault="00754CAF" w:rsidP="00754CAF">
      <w:pPr>
        <w:rPr>
          <w:rFonts w:eastAsia="Times New Roman" w:cs="Arial"/>
        </w:rPr>
      </w:pPr>
    </w:p>
    <w:p w14:paraId="7DF6AD26" w14:textId="77777777" w:rsidR="00754CAF" w:rsidRDefault="00754CAF" w:rsidP="00754CAF">
      <w:pPr>
        <w:rPr>
          <w:rFonts w:eastAsia="Times New Roman" w:cs="Arial"/>
        </w:rPr>
      </w:pPr>
    </w:p>
    <w:p w14:paraId="216673D9" w14:textId="77777777" w:rsidR="00754CAF" w:rsidRDefault="00754CAF" w:rsidP="00754CAF">
      <w:pPr>
        <w:rPr>
          <w:rFonts w:eastAsia="Times New Roman" w:cs="Arial"/>
        </w:rPr>
      </w:pPr>
    </w:p>
    <w:p w14:paraId="6B493BCD" w14:textId="38DDB70A" w:rsidR="00754CAF" w:rsidRPr="00754CAF" w:rsidRDefault="00754CAF" w:rsidP="00754CAF">
      <w:pPr>
        <w:jc w:val="center"/>
        <w:rPr>
          <w:b/>
        </w:rPr>
      </w:pPr>
      <w:proofErr w:type="gramStart"/>
      <w:r w:rsidRPr="0058178D">
        <w:rPr>
          <w:b/>
        </w:rPr>
        <w:t>Continued on</w:t>
      </w:r>
      <w:proofErr w:type="gramEnd"/>
      <w:r w:rsidRPr="0058178D">
        <w:rPr>
          <w:b/>
        </w:rPr>
        <w:t xml:space="preserve"> next page…</w:t>
      </w:r>
    </w:p>
    <w:p w14:paraId="496129DA" w14:textId="0EBC17F2" w:rsidR="00754CAF" w:rsidRPr="00754CAF" w:rsidRDefault="00754CAF" w:rsidP="001260E6">
      <w:pPr>
        <w:rPr>
          <w:b/>
          <w:bCs/>
          <w:sz w:val="28"/>
          <w:szCs w:val="28"/>
        </w:rPr>
      </w:pPr>
      <w:r w:rsidRPr="00754CAF">
        <w:rPr>
          <w:b/>
          <w:bCs/>
          <w:sz w:val="28"/>
          <w:szCs w:val="28"/>
        </w:rPr>
        <w:lastRenderedPageBreak/>
        <w:t>Gerald Thomson</w:t>
      </w:r>
    </w:p>
    <w:p w14:paraId="18A771D3" w14:textId="77777777" w:rsidR="00754CAF" w:rsidRDefault="00754CAF" w:rsidP="001260E6"/>
    <w:p w14:paraId="2E1CD356" w14:textId="6FA1CBB2" w:rsidR="00754CAF" w:rsidRDefault="00754CAF" w:rsidP="001260E6">
      <w:r>
        <w:rPr>
          <w:noProof/>
        </w:rPr>
        <w:drawing>
          <wp:inline distT="0" distB="0" distL="0" distR="0" wp14:anchorId="11357AD1" wp14:editId="3113A679">
            <wp:extent cx="5937250" cy="31115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111500"/>
                    </a:xfrm>
                    <a:prstGeom prst="rect">
                      <a:avLst/>
                    </a:prstGeom>
                    <a:noFill/>
                    <a:ln>
                      <a:noFill/>
                    </a:ln>
                  </pic:spPr>
                </pic:pic>
              </a:graphicData>
            </a:graphic>
          </wp:inline>
        </w:drawing>
      </w:r>
    </w:p>
    <w:p w14:paraId="2D106B91" w14:textId="29ABA3BE" w:rsidR="00754CAF" w:rsidRDefault="00754CAF" w:rsidP="001260E6"/>
    <w:p w14:paraId="0872E7DF" w14:textId="78B2AABD" w:rsidR="00D44364" w:rsidRDefault="00D44364" w:rsidP="001260E6">
      <w:r>
        <w:t>Facebook</w:t>
      </w:r>
    </w:p>
    <w:p w14:paraId="6AF7DACB" w14:textId="1D2FF9BD" w:rsidR="00754CAF" w:rsidRDefault="00D44364" w:rsidP="001260E6">
      <w:r w:rsidRPr="00D44364">
        <w:t xml:space="preserve">Gerald Edmund Thomson, MD, MACP has enjoyed an illustrious career both in clinical medicine and health care policy. In 1995, he became the first African American to be elected President of ACP. A former Chairman of the American Board of Internal Medicine, today, Dr. Thomson maintains emeritus status for both of his professorships and as the Senior Associate Dean Emeritus of the Columbia University </w:t>
      </w:r>
      <w:proofErr w:type="spellStart"/>
      <w:r w:rsidRPr="00D44364">
        <w:t>Vagelos</w:t>
      </w:r>
      <w:proofErr w:type="spellEnd"/>
      <w:r w:rsidRPr="00D44364">
        <w:t xml:space="preserve"> College of Physicians and Surgeons. </w:t>
      </w:r>
      <w:r w:rsidRPr="00754CAF">
        <w:t>#NationalInternalMedicineDay #IMProud @ACPinternists</w:t>
      </w:r>
    </w:p>
    <w:p w14:paraId="26F81939" w14:textId="3E9D112A" w:rsidR="00D44364" w:rsidRDefault="00D44364" w:rsidP="001260E6"/>
    <w:p w14:paraId="5408FB40" w14:textId="2AD2AF79" w:rsidR="00D44364" w:rsidRDefault="00D44364" w:rsidP="00D44364">
      <w:r>
        <w:t>Instagram</w:t>
      </w:r>
    </w:p>
    <w:p w14:paraId="779B9CF0" w14:textId="77777777" w:rsidR="00D44364" w:rsidRDefault="00D44364" w:rsidP="00D44364">
      <w:r w:rsidRPr="00D44364">
        <w:t xml:space="preserve">Gerald Edmund Thomson, MD, MACP has enjoyed an illustrious career both in clinical medicine and health care policy. In 1995, he became the first African American to be elected President of ACP. A former Chairman of the American Board of Internal Medicine, today, Dr. Thomson maintains emeritus status for both of his professorships and as the Senior Associate Dean Emeritus of the Columbia University </w:t>
      </w:r>
      <w:proofErr w:type="spellStart"/>
      <w:r w:rsidRPr="00D44364">
        <w:t>Vagelos</w:t>
      </w:r>
      <w:proofErr w:type="spellEnd"/>
      <w:r w:rsidRPr="00D44364">
        <w:t xml:space="preserve"> College of Physicians and Surgeons. </w:t>
      </w:r>
      <w:r w:rsidRPr="00754CAF">
        <w:t>#NationalInternalMedicineDay #IMProud @ACPinternists</w:t>
      </w:r>
    </w:p>
    <w:p w14:paraId="4E66AD08" w14:textId="77777777" w:rsidR="00D44364" w:rsidRDefault="00D44364" w:rsidP="001260E6"/>
    <w:p w14:paraId="38B58525" w14:textId="36D1BACD" w:rsidR="00754CAF" w:rsidRDefault="00754CAF" w:rsidP="001260E6">
      <w:r>
        <w:t>Twitter</w:t>
      </w:r>
    </w:p>
    <w:p w14:paraId="2BCCA5E9" w14:textId="1E11362A" w:rsidR="00754CAF" w:rsidRDefault="00754CAF" w:rsidP="00754CAF">
      <w:bookmarkStart w:id="1" w:name="_Hlk83298046"/>
      <w:r>
        <w:t xml:space="preserve">Dr. Gerald Thomson </w:t>
      </w:r>
      <w:bookmarkEnd w:id="1"/>
      <w:r>
        <w:t xml:space="preserve">has enjoyed an illustrious career in clinical medicine &amp; #healthcare policy. In 1995, he became the first African American President of ACP. Today, he is Professor of Medicine Emeritus @ColumbiaPS. </w:t>
      </w:r>
      <w:bookmarkStart w:id="2" w:name="_Hlk83298106"/>
      <w:r w:rsidRPr="00754CAF">
        <w:t>#NationalInternalMedicineDay #IMProud @ACPinternists</w:t>
      </w:r>
      <w:bookmarkEnd w:id="2"/>
    </w:p>
    <w:p w14:paraId="0C90D395" w14:textId="2B11C5E9" w:rsidR="00F81954" w:rsidRDefault="00F81954" w:rsidP="00754CAF"/>
    <w:p w14:paraId="32777AC3" w14:textId="2CAD65BB" w:rsidR="00F81954" w:rsidRDefault="00F81954" w:rsidP="00754CAF"/>
    <w:p w14:paraId="7DCE85D5" w14:textId="76F14A11" w:rsidR="00F81954" w:rsidRDefault="00F81954" w:rsidP="00754CAF"/>
    <w:p w14:paraId="21B35A99" w14:textId="78A77320" w:rsidR="00F81954" w:rsidRDefault="00F81954" w:rsidP="00754CAF"/>
    <w:p w14:paraId="68060B9F" w14:textId="77777777" w:rsidR="00F81954" w:rsidRPr="00754CAF" w:rsidRDefault="00F81954" w:rsidP="00F81954">
      <w:pPr>
        <w:jc w:val="center"/>
        <w:rPr>
          <w:b/>
        </w:rPr>
      </w:pPr>
      <w:proofErr w:type="gramStart"/>
      <w:r w:rsidRPr="0058178D">
        <w:rPr>
          <w:b/>
        </w:rPr>
        <w:t>Continued on</w:t>
      </w:r>
      <w:proofErr w:type="gramEnd"/>
      <w:r w:rsidRPr="0058178D">
        <w:rPr>
          <w:b/>
        </w:rPr>
        <w:t xml:space="preserve"> next page…</w:t>
      </w:r>
    </w:p>
    <w:p w14:paraId="41EE1703" w14:textId="65F5AED2" w:rsidR="00F81954" w:rsidRDefault="00F81954" w:rsidP="00754CAF"/>
    <w:p w14:paraId="1D409B3D" w14:textId="52902AAE" w:rsidR="00F81954" w:rsidRDefault="00F81954" w:rsidP="00754CAF"/>
    <w:p w14:paraId="7FC245E6" w14:textId="5B008FF3" w:rsidR="00F81954" w:rsidRDefault="00F81954" w:rsidP="00754CAF"/>
    <w:p w14:paraId="71D3EAC5" w14:textId="26B4D0F8" w:rsidR="00F81954" w:rsidRDefault="00F81954" w:rsidP="00F81954">
      <w:pPr>
        <w:rPr>
          <w:b/>
          <w:bCs/>
          <w:sz w:val="28"/>
          <w:szCs w:val="28"/>
        </w:rPr>
      </w:pPr>
      <w:r w:rsidRPr="00F81954">
        <w:rPr>
          <w:b/>
          <w:bCs/>
          <w:sz w:val="28"/>
          <w:szCs w:val="28"/>
        </w:rPr>
        <w:lastRenderedPageBreak/>
        <w:t>Faith Fitzgerald</w:t>
      </w:r>
    </w:p>
    <w:p w14:paraId="01C190CA" w14:textId="77777777" w:rsidR="00F81954" w:rsidRPr="00F81954" w:rsidRDefault="00F81954" w:rsidP="00F81954">
      <w:pPr>
        <w:rPr>
          <w:b/>
          <w:bCs/>
          <w:sz w:val="28"/>
          <w:szCs w:val="28"/>
        </w:rPr>
      </w:pPr>
    </w:p>
    <w:p w14:paraId="2E80105B" w14:textId="43120E21" w:rsidR="00F81954" w:rsidRDefault="00F81954" w:rsidP="00F81954">
      <w:r>
        <w:rPr>
          <w:noProof/>
        </w:rPr>
        <w:drawing>
          <wp:inline distT="0" distB="0" distL="0" distR="0" wp14:anchorId="76BDDFB7" wp14:editId="4F27C088">
            <wp:extent cx="5943600" cy="3111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13CCC720" w14:textId="77777777" w:rsidR="00F81954" w:rsidRDefault="00F81954" w:rsidP="00F81954"/>
    <w:p w14:paraId="3006869C" w14:textId="4672BF9D" w:rsidR="001536D0" w:rsidRDefault="001536D0" w:rsidP="001536D0">
      <w:r>
        <w:t>Facebook</w:t>
      </w:r>
    </w:p>
    <w:p w14:paraId="366B8144" w14:textId="2CD0A74E" w:rsidR="001536D0" w:rsidRDefault="001536D0" w:rsidP="001536D0">
      <w:r>
        <w:t xml:space="preserve">Faith Fitzgerald, MD, MACP, professor at @UC Davis School of Medicine, has received dozens of teaching awards, including the ACP Distinguished #Teacher Award, and is widely recognized for highlighting the importance of doctor-patient interaction. </w:t>
      </w:r>
      <w:r w:rsidR="00D44364" w:rsidRPr="00754CAF">
        <w:t>#NationalInternalMedicineDay #IMProud @ACPinternists</w:t>
      </w:r>
    </w:p>
    <w:p w14:paraId="554AE0A6" w14:textId="77777777" w:rsidR="001536D0" w:rsidRDefault="001536D0" w:rsidP="001536D0"/>
    <w:p w14:paraId="34991D11" w14:textId="29A6ECF6" w:rsidR="001536D0" w:rsidRDefault="001536D0" w:rsidP="001536D0">
      <w:r>
        <w:t>Instagram</w:t>
      </w:r>
    </w:p>
    <w:p w14:paraId="166CBE81" w14:textId="4B0170DF" w:rsidR="001536D0" w:rsidRDefault="001536D0" w:rsidP="00D44364">
      <w:r>
        <w:t xml:space="preserve">Faith Fitzgerald, MD, MACP, professor at @UCDavisMedSchool, has received dozens of teaching awards, including the ACP Distinguished #Teacher Award, and is widely recognized for highlighting the importance of doctor-patient interaction. </w:t>
      </w:r>
      <w:r w:rsidR="00D44364" w:rsidRPr="00754CAF">
        <w:t>#NationalInternalMedicineDay #IMProud @ACPinternists</w:t>
      </w:r>
    </w:p>
    <w:p w14:paraId="5F31B325" w14:textId="77777777" w:rsidR="001536D0" w:rsidRDefault="001536D0" w:rsidP="00F81954"/>
    <w:p w14:paraId="7ED41E57" w14:textId="64D51FCC" w:rsidR="00F81954" w:rsidRDefault="00F81954" w:rsidP="00F81954">
      <w:r>
        <w:t>Twitter</w:t>
      </w:r>
    </w:p>
    <w:p w14:paraId="3F9F3FCF" w14:textId="3F824A9F" w:rsidR="00F81954" w:rsidRDefault="00F81954" w:rsidP="00F81954">
      <w:r>
        <w:t xml:space="preserve">Faith Fitzgerald, MD, MACP, professor at @UCDavisMed, has received dozens of teaching awards, including ACP’s Distinguished #Teacher Award, and is widely recognized for highlighting the importance of doctor-patient interaction. </w:t>
      </w:r>
      <w:r w:rsidR="00D44364" w:rsidRPr="00754CAF">
        <w:t>#NationalInternalMedicineDay #IMProud @ACPinternists</w:t>
      </w:r>
    </w:p>
    <w:p w14:paraId="174E696C" w14:textId="04759620" w:rsidR="00F81954" w:rsidRDefault="00F81954" w:rsidP="00754CAF"/>
    <w:p w14:paraId="2E0CED5E" w14:textId="40FAFB47" w:rsidR="00D44364" w:rsidRDefault="00D44364" w:rsidP="00754CAF"/>
    <w:p w14:paraId="77869B3F" w14:textId="01FEB288" w:rsidR="00D44364" w:rsidRDefault="00D44364" w:rsidP="00754CAF"/>
    <w:p w14:paraId="2313BB96" w14:textId="47103B77" w:rsidR="00D44364" w:rsidRDefault="00D44364" w:rsidP="00754CAF"/>
    <w:p w14:paraId="54C62A22" w14:textId="514B3564" w:rsidR="00D44364" w:rsidRDefault="00D44364" w:rsidP="00754CAF"/>
    <w:p w14:paraId="4D4C0B67" w14:textId="795E5298" w:rsidR="00D44364" w:rsidRDefault="00D44364" w:rsidP="00754CAF"/>
    <w:p w14:paraId="32938BCD" w14:textId="77777777" w:rsidR="00D44364" w:rsidRDefault="00D44364" w:rsidP="00754CAF"/>
    <w:p w14:paraId="46055A41" w14:textId="5664458E" w:rsidR="00F81954" w:rsidRDefault="00F81954" w:rsidP="00754CAF"/>
    <w:p w14:paraId="3F516FA1" w14:textId="77777777" w:rsidR="00F81954" w:rsidRPr="00754CAF" w:rsidRDefault="00F81954" w:rsidP="00F81954">
      <w:pPr>
        <w:jc w:val="center"/>
        <w:rPr>
          <w:b/>
        </w:rPr>
      </w:pPr>
      <w:proofErr w:type="gramStart"/>
      <w:r w:rsidRPr="0058178D">
        <w:rPr>
          <w:b/>
        </w:rPr>
        <w:t>Continued on</w:t>
      </w:r>
      <w:proofErr w:type="gramEnd"/>
      <w:r w:rsidRPr="0058178D">
        <w:rPr>
          <w:b/>
        </w:rPr>
        <w:t xml:space="preserve"> next page…</w:t>
      </w:r>
    </w:p>
    <w:p w14:paraId="5FCD3F89" w14:textId="600B5AA3" w:rsidR="00F81954" w:rsidRDefault="00F81954" w:rsidP="00754CAF"/>
    <w:p w14:paraId="2EA10053" w14:textId="71963336" w:rsidR="00F81954" w:rsidRDefault="00F81954" w:rsidP="00754CAF"/>
    <w:p w14:paraId="7BFE8AF6" w14:textId="27D9B0AE" w:rsidR="00F81954" w:rsidRDefault="00F81954" w:rsidP="00F81954">
      <w:pPr>
        <w:rPr>
          <w:b/>
          <w:bCs/>
          <w:sz w:val="28"/>
          <w:szCs w:val="28"/>
        </w:rPr>
      </w:pPr>
      <w:r w:rsidRPr="00F81954">
        <w:rPr>
          <w:b/>
          <w:bCs/>
          <w:sz w:val="28"/>
          <w:szCs w:val="28"/>
        </w:rPr>
        <w:lastRenderedPageBreak/>
        <w:t>Barry J. Marshall</w:t>
      </w:r>
    </w:p>
    <w:p w14:paraId="655BD8B4" w14:textId="77777777" w:rsidR="00F81954" w:rsidRPr="00F81954" w:rsidRDefault="00F81954" w:rsidP="00F81954">
      <w:pPr>
        <w:rPr>
          <w:b/>
          <w:bCs/>
          <w:sz w:val="28"/>
          <w:szCs w:val="28"/>
        </w:rPr>
      </w:pPr>
    </w:p>
    <w:p w14:paraId="6EE6B76B" w14:textId="77777777" w:rsidR="00F81954" w:rsidRDefault="00F81954" w:rsidP="00F81954">
      <w:r>
        <w:rPr>
          <w:noProof/>
        </w:rPr>
        <w:drawing>
          <wp:inline distT="0" distB="0" distL="0" distR="0" wp14:anchorId="4AF85B40" wp14:editId="09AABA38">
            <wp:extent cx="5943600" cy="3111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35F3360F" w14:textId="77777777" w:rsidR="00F81954" w:rsidRPr="00D44364" w:rsidRDefault="00F81954" w:rsidP="00F81954"/>
    <w:p w14:paraId="29D30624" w14:textId="517061A8" w:rsidR="00D44364" w:rsidRPr="00D44364" w:rsidRDefault="00D44364" w:rsidP="00D44364">
      <w:pPr>
        <w:rPr>
          <w:rFonts w:ascii="Times New Roman" w:eastAsia="Times New Roman" w:hAnsi="Times New Roman" w:cs="Times New Roman"/>
          <w:sz w:val="24"/>
          <w:szCs w:val="24"/>
        </w:rPr>
      </w:pPr>
      <w:r w:rsidRPr="00D44364">
        <w:rPr>
          <w:rFonts w:eastAsia="Times New Roman" w:cs="Arial"/>
          <w:color w:val="000000"/>
        </w:rPr>
        <w:t>Facebook</w:t>
      </w:r>
    </w:p>
    <w:p w14:paraId="1F9F6CC5" w14:textId="5BF16C0F" w:rsidR="00D44364" w:rsidRPr="00D44364" w:rsidRDefault="00D44364" w:rsidP="00D44364">
      <w:pPr>
        <w:rPr>
          <w:rFonts w:ascii="Times New Roman" w:eastAsia="Times New Roman" w:hAnsi="Times New Roman" w:cs="Times New Roman"/>
          <w:sz w:val="24"/>
          <w:szCs w:val="24"/>
        </w:rPr>
      </w:pPr>
      <w:r w:rsidRPr="00D44364">
        <w:rPr>
          <w:rFonts w:eastAsia="Times New Roman" w:cs="Arial"/>
          <w:color w:val="000000"/>
        </w:rPr>
        <w:t xml:space="preserve">Barry J. Marshall, MD, professor at @University of Western Australia, received the @NobelPrize in Physiology or #Medicine with Robin Warren for the discovery of bacterium Helicobacter pylori and its role in gastritis and peptic ulcer disease. </w:t>
      </w:r>
      <w:r w:rsidRPr="00D44364">
        <w:t>#NationalInternalMedicineDay #IMProud @ACPinternists #NobelPrize</w:t>
      </w:r>
    </w:p>
    <w:p w14:paraId="421C854D" w14:textId="77777777" w:rsidR="00D44364" w:rsidRPr="00D44364" w:rsidRDefault="00D44364" w:rsidP="00D44364">
      <w:pPr>
        <w:rPr>
          <w:rFonts w:ascii="Times New Roman" w:eastAsia="Times New Roman" w:hAnsi="Times New Roman" w:cs="Times New Roman"/>
          <w:sz w:val="24"/>
          <w:szCs w:val="24"/>
        </w:rPr>
      </w:pPr>
    </w:p>
    <w:p w14:paraId="5B32BC9A" w14:textId="6F98078D" w:rsidR="00D44364" w:rsidRPr="00D44364" w:rsidRDefault="00D44364" w:rsidP="00D44364">
      <w:pPr>
        <w:rPr>
          <w:rFonts w:ascii="Times New Roman" w:eastAsia="Times New Roman" w:hAnsi="Times New Roman" w:cs="Times New Roman"/>
          <w:sz w:val="24"/>
          <w:szCs w:val="24"/>
        </w:rPr>
      </w:pPr>
      <w:r w:rsidRPr="00D44364">
        <w:rPr>
          <w:rFonts w:eastAsia="Times New Roman" w:cs="Arial"/>
          <w:color w:val="000000"/>
        </w:rPr>
        <w:t>Instagram</w:t>
      </w:r>
    </w:p>
    <w:p w14:paraId="106BB036" w14:textId="57CB71C3" w:rsidR="00D44364" w:rsidRPr="00D44364" w:rsidRDefault="00D44364" w:rsidP="00D44364">
      <w:r w:rsidRPr="00D44364">
        <w:rPr>
          <w:rFonts w:eastAsia="Times New Roman" w:cs="Arial"/>
          <w:color w:val="000000"/>
        </w:rPr>
        <w:t>Barry J. Marshall, MD, professor at @UniversityWA, received the @NobelPrize in Physiology or #Medicine with Robin Warren for the discovery of bacterium Helicobacter pylori and its role in gastritis and peptic ulcer disease.</w:t>
      </w:r>
      <w:r w:rsidRPr="00D44364">
        <w:t xml:space="preserve"> </w:t>
      </w:r>
      <w:r w:rsidRPr="00D44364">
        <w:t>#NationalInternalMedicineDay #IMProud @ACPinternists #NobelPrize</w:t>
      </w:r>
    </w:p>
    <w:p w14:paraId="72186715" w14:textId="77777777" w:rsidR="00D44364" w:rsidRDefault="00D44364" w:rsidP="00F81954"/>
    <w:p w14:paraId="07932A08" w14:textId="32AB563E" w:rsidR="00F81954" w:rsidRDefault="00F81954" w:rsidP="00F81954">
      <w:r>
        <w:t>Twitter</w:t>
      </w:r>
    </w:p>
    <w:p w14:paraId="2A378E43" w14:textId="3FC4E002" w:rsidR="00F81954" w:rsidRDefault="00F81954" w:rsidP="00F81954">
      <w:r>
        <w:t xml:space="preserve">Barry J. Marshall, MD, professor at @uwanews, received the @NobelPrize in Physiology or #Medicine with Robin Warren for the discovery of bacterium Helicobacter pylori. </w:t>
      </w:r>
      <w:r w:rsidRPr="00754CAF">
        <w:t>#NationalInternalMedicineDay #IMProud @ACPinternists</w:t>
      </w:r>
      <w:r>
        <w:t xml:space="preserve"> </w:t>
      </w:r>
      <w:r>
        <w:t>#NobelPrize @barjammar</w:t>
      </w:r>
    </w:p>
    <w:sectPr w:rsidR="00F81954" w:rsidSect="00954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sTAzNjI3MDEwsjBQ0lEKTi0uzszPAykwqwUA6SYwPiwAAAA="/>
  </w:docVars>
  <w:rsids>
    <w:rsidRoot w:val="0034152E"/>
    <w:rsid w:val="000048C7"/>
    <w:rsid w:val="0000640A"/>
    <w:rsid w:val="000077B3"/>
    <w:rsid w:val="00010823"/>
    <w:rsid w:val="0001139D"/>
    <w:rsid w:val="00013924"/>
    <w:rsid w:val="00021D2A"/>
    <w:rsid w:val="00033071"/>
    <w:rsid w:val="00034826"/>
    <w:rsid w:val="000375A4"/>
    <w:rsid w:val="000435E6"/>
    <w:rsid w:val="00044665"/>
    <w:rsid w:val="00044BCA"/>
    <w:rsid w:val="00045D46"/>
    <w:rsid w:val="0005437D"/>
    <w:rsid w:val="000563AF"/>
    <w:rsid w:val="000617F0"/>
    <w:rsid w:val="000639A4"/>
    <w:rsid w:val="00064FCF"/>
    <w:rsid w:val="00072C3E"/>
    <w:rsid w:val="0007689C"/>
    <w:rsid w:val="0008159C"/>
    <w:rsid w:val="000824F5"/>
    <w:rsid w:val="000844B7"/>
    <w:rsid w:val="0008655D"/>
    <w:rsid w:val="000907D2"/>
    <w:rsid w:val="00093A13"/>
    <w:rsid w:val="00094EED"/>
    <w:rsid w:val="000A723F"/>
    <w:rsid w:val="000A764C"/>
    <w:rsid w:val="000B09C0"/>
    <w:rsid w:val="000B47EF"/>
    <w:rsid w:val="000C22E2"/>
    <w:rsid w:val="000C368C"/>
    <w:rsid w:val="000C37AE"/>
    <w:rsid w:val="000C7E86"/>
    <w:rsid w:val="000D4CE2"/>
    <w:rsid w:val="000D79ED"/>
    <w:rsid w:val="000E5D32"/>
    <w:rsid w:val="000E675B"/>
    <w:rsid w:val="000F6BA5"/>
    <w:rsid w:val="00101AB5"/>
    <w:rsid w:val="001120DF"/>
    <w:rsid w:val="001213F3"/>
    <w:rsid w:val="00124F6D"/>
    <w:rsid w:val="001260E6"/>
    <w:rsid w:val="0013002E"/>
    <w:rsid w:val="00135962"/>
    <w:rsid w:val="00142FD1"/>
    <w:rsid w:val="00143071"/>
    <w:rsid w:val="00151226"/>
    <w:rsid w:val="001536D0"/>
    <w:rsid w:val="0016127F"/>
    <w:rsid w:val="001650E9"/>
    <w:rsid w:val="00166828"/>
    <w:rsid w:val="001705DC"/>
    <w:rsid w:val="001825AE"/>
    <w:rsid w:val="00187F8E"/>
    <w:rsid w:val="00192CCD"/>
    <w:rsid w:val="00194F8D"/>
    <w:rsid w:val="001A0047"/>
    <w:rsid w:val="001A1941"/>
    <w:rsid w:val="001A2126"/>
    <w:rsid w:val="001A5372"/>
    <w:rsid w:val="001B3017"/>
    <w:rsid w:val="001B3C54"/>
    <w:rsid w:val="001C0360"/>
    <w:rsid w:val="001C4BD8"/>
    <w:rsid w:val="001C680B"/>
    <w:rsid w:val="001C6A54"/>
    <w:rsid w:val="001C7014"/>
    <w:rsid w:val="001D130E"/>
    <w:rsid w:val="001D135D"/>
    <w:rsid w:val="001D60AC"/>
    <w:rsid w:val="001E1211"/>
    <w:rsid w:val="001E6631"/>
    <w:rsid w:val="001E7976"/>
    <w:rsid w:val="001F6AA9"/>
    <w:rsid w:val="00214457"/>
    <w:rsid w:val="002153F4"/>
    <w:rsid w:val="0021720D"/>
    <w:rsid w:val="00220012"/>
    <w:rsid w:val="0022293D"/>
    <w:rsid w:val="002255B2"/>
    <w:rsid w:val="00227689"/>
    <w:rsid w:val="00231596"/>
    <w:rsid w:val="002318DA"/>
    <w:rsid w:val="00232B78"/>
    <w:rsid w:val="00232BB6"/>
    <w:rsid w:val="002333B9"/>
    <w:rsid w:val="00233D73"/>
    <w:rsid w:val="002348CE"/>
    <w:rsid w:val="00234F83"/>
    <w:rsid w:val="00240A8C"/>
    <w:rsid w:val="00242070"/>
    <w:rsid w:val="00242355"/>
    <w:rsid w:val="00242585"/>
    <w:rsid w:val="00247868"/>
    <w:rsid w:val="00263458"/>
    <w:rsid w:val="0026384F"/>
    <w:rsid w:val="00263870"/>
    <w:rsid w:val="00264FBE"/>
    <w:rsid w:val="00266AC7"/>
    <w:rsid w:val="002700C6"/>
    <w:rsid w:val="00274B3C"/>
    <w:rsid w:val="002846BD"/>
    <w:rsid w:val="002919B1"/>
    <w:rsid w:val="002A0580"/>
    <w:rsid w:val="002A7488"/>
    <w:rsid w:val="002B382D"/>
    <w:rsid w:val="002B4E6C"/>
    <w:rsid w:val="002B7C21"/>
    <w:rsid w:val="002C4A02"/>
    <w:rsid w:val="002C4FC7"/>
    <w:rsid w:val="002D13F6"/>
    <w:rsid w:val="002D3979"/>
    <w:rsid w:val="002D4664"/>
    <w:rsid w:val="002D651B"/>
    <w:rsid w:val="002D7BF9"/>
    <w:rsid w:val="002E0DC8"/>
    <w:rsid w:val="002E14AF"/>
    <w:rsid w:val="002F55A3"/>
    <w:rsid w:val="00300B15"/>
    <w:rsid w:val="00300CC1"/>
    <w:rsid w:val="00301D35"/>
    <w:rsid w:val="00302F2A"/>
    <w:rsid w:val="00305CBD"/>
    <w:rsid w:val="00307F3E"/>
    <w:rsid w:val="00313295"/>
    <w:rsid w:val="00315504"/>
    <w:rsid w:val="0031578C"/>
    <w:rsid w:val="0031745C"/>
    <w:rsid w:val="00335E40"/>
    <w:rsid w:val="0034115A"/>
    <w:rsid w:val="0034152E"/>
    <w:rsid w:val="00355E72"/>
    <w:rsid w:val="00360295"/>
    <w:rsid w:val="00360EAB"/>
    <w:rsid w:val="003665D2"/>
    <w:rsid w:val="00374915"/>
    <w:rsid w:val="00381238"/>
    <w:rsid w:val="003816A3"/>
    <w:rsid w:val="0038199C"/>
    <w:rsid w:val="00392C4D"/>
    <w:rsid w:val="00394FE7"/>
    <w:rsid w:val="003966A4"/>
    <w:rsid w:val="003A04D5"/>
    <w:rsid w:val="003A2F93"/>
    <w:rsid w:val="003A422F"/>
    <w:rsid w:val="003A4723"/>
    <w:rsid w:val="003B515B"/>
    <w:rsid w:val="003B6C21"/>
    <w:rsid w:val="003B7A45"/>
    <w:rsid w:val="003B7D4D"/>
    <w:rsid w:val="003C1A7C"/>
    <w:rsid w:val="003C6249"/>
    <w:rsid w:val="003C7C29"/>
    <w:rsid w:val="003D00E6"/>
    <w:rsid w:val="003D1ABB"/>
    <w:rsid w:val="003D67E9"/>
    <w:rsid w:val="003E1847"/>
    <w:rsid w:val="003E6B2B"/>
    <w:rsid w:val="003E6FA0"/>
    <w:rsid w:val="003F174D"/>
    <w:rsid w:val="003F33B4"/>
    <w:rsid w:val="003F657C"/>
    <w:rsid w:val="0040223C"/>
    <w:rsid w:val="00403BD5"/>
    <w:rsid w:val="00406C84"/>
    <w:rsid w:val="00411841"/>
    <w:rsid w:val="00413140"/>
    <w:rsid w:val="00413D42"/>
    <w:rsid w:val="00414AF0"/>
    <w:rsid w:val="00414D74"/>
    <w:rsid w:val="00415F43"/>
    <w:rsid w:val="00420A75"/>
    <w:rsid w:val="00421563"/>
    <w:rsid w:val="0042472A"/>
    <w:rsid w:val="0042591D"/>
    <w:rsid w:val="004417BF"/>
    <w:rsid w:val="0044458A"/>
    <w:rsid w:val="00451A6A"/>
    <w:rsid w:val="004522BC"/>
    <w:rsid w:val="00461924"/>
    <w:rsid w:val="00463079"/>
    <w:rsid w:val="00466886"/>
    <w:rsid w:val="004671EA"/>
    <w:rsid w:val="00472072"/>
    <w:rsid w:val="00472A8E"/>
    <w:rsid w:val="00472CE1"/>
    <w:rsid w:val="004746EC"/>
    <w:rsid w:val="0048244E"/>
    <w:rsid w:val="00484B9A"/>
    <w:rsid w:val="0048685F"/>
    <w:rsid w:val="0049143B"/>
    <w:rsid w:val="0049187A"/>
    <w:rsid w:val="004929C2"/>
    <w:rsid w:val="00492ADB"/>
    <w:rsid w:val="00493A41"/>
    <w:rsid w:val="004A004C"/>
    <w:rsid w:val="004A1B71"/>
    <w:rsid w:val="004A1FB0"/>
    <w:rsid w:val="004A32C7"/>
    <w:rsid w:val="004B0C08"/>
    <w:rsid w:val="004B3A07"/>
    <w:rsid w:val="004B72F0"/>
    <w:rsid w:val="004C0141"/>
    <w:rsid w:val="004C2D8F"/>
    <w:rsid w:val="004D08AA"/>
    <w:rsid w:val="004D4877"/>
    <w:rsid w:val="004D77DC"/>
    <w:rsid w:val="004D7CA5"/>
    <w:rsid w:val="004E22B4"/>
    <w:rsid w:val="004E66C9"/>
    <w:rsid w:val="004F5B17"/>
    <w:rsid w:val="004F6290"/>
    <w:rsid w:val="004F67A8"/>
    <w:rsid w:val="004F6B2C"/>
    <w:rsid w:val="00502E76"/>
    <w:rsid w:val="00506938"/>
    <w:rsid w:val="00506C62"/>
    <w:rsid w:val="0051795B"/>
    <w:rsid w:val="00517CC0"/>
    <w:rsid w:val="00517F23"/>
    <w:rsid w:val="0052725F"/>
    <w:rsid w:val="00530AE8"/>
    <w:rsid w:val="00535D85"/>
    <w:rsid w:val="00540C26"/>
    <w:rsid w:val="005508F2"/>
    <w:rsid w:val="00552B29"/>
    <w:rsid w:val="005629F4"/>
    <w:rsid w:val="00564B17"/>
    <w:rsid w:val="0056679B"/>
    <w:rsid w:val="00567A92"/>
    <w:rsid w:val="00576EC9"/>
    <w:rsid w:val="0058178D"/>
    <w:rsid w:val="005827B4"/>
    <w:rsid w:val="00582ED7"/>
    <w:rsid w:val="00585E28"/>
    <w:rsid w:val="005905CC"/>
    <w:rsid w:val="00592043"/>
    <w:rsid w:val="005A744F"/>
    <w:rsid w:val="005B0CF7"/>
    <w:rsid w:val="005B6086"/>
    <w:rsid w:val="005B678A"/>
    <w:rsid w:val="005B79AF"/>
    <w:rsid w:val="005C06CF"/>
    <w:rsid w:val="005C1A51"/>
    <w:rsid w:val="005C7798"/>
    <w:rsid w:val="005D170B"/>
    <w:rsid w:val="005D69DB"/>
    <w:rsid w:val="005D6BCA"/>
    <w:rsid w:val="005E61EF"/>
    <w:rsid w:val="005F2C67"/>
    <w:rsid w:val="00600CFF"/>
    <w:rsid w:val="0060279C"/>
    <w:rsid w:val="00603438"/>
    <w:rsid w:val="0060626F"/>
    <w:rsid w:val="00606305"/>
    <w:rsid w:val="00610308"/>
    <w:rsid w:val="00616E6C"/>
    <w:rsid w:val="00624826"/>
    <w:rsid w:val="00624CCF"/>
    <w:rsid w:val="00626451"/>
    <w:rsid w:val="00626EA2"/>
    <w:rsid w:val="0063575B"/>
    <w:rsid w:val="00635DDB"/>
    <w:rsid w:val="006373C8"/>
    <w:rsid w:val="006377C2"/>
    <w:rsid w:val="00637910"/>
    <w:rsid w:val="00637A2A"/>
    <w:rsid w:val="00637D26"/>
    <w:rsid w:val="006470F8"/>
    <w:rsid w:val="006472F9"/>
    <w:rsid w:val="0064752B"/>
    <w:rsid w:val="00652C9A"/>
    <w:rsid w:val="00662A0A"/>
    <w:rsid w:val="00666A7A"/>
    <w:rsid w:val="00672745"/>
    <w:rsid w:val="00673E16"/>
    <w:rsid w:val="0067577D"/>
    <w:rsid w:val="006811A2"/>
    <w:rsid w:val="006838D7"/>
    <w:rsid w:val="0069118D"/>
    <w:rsid w:val="00694E37"/>
    <w:rsid w:val="00697E5C"/>
    <w:rsid w:val="006B167D"/>
    <w:rsid w:val="006D0C8A"/>
    <w:rsid w:val="006D18E4"/>
    <w:rsid w:val="006D1BD7"/>
    <w:rsid w:val="006D31A5"/>
    <w:rsid w:val="006D38A3"/>
    <w:rsid w:val="006D578D"/>
    <w:rsid w:val="006D7B4D"/>
    <w:rsid w:val="006E15ED"/>
    <w:rsid w:val="006E640A"/>
    <w:rsid w:val="006F3680"/>
    <w:rsid w:val="006F43E7"/>
    <w:rsid w:val="006F77F3"/>
    <w:rsid w:val="0070193F"/>
    <w:rsid w:val="00701D24"/>
    <w:rsid w:val="00706DA9"/>
    <w:rsid w:val="007079A4"/>
    <w:rsid w:val="0071153C"/>
    <w:rsid w:val="0071766B"/>
    <w:rsid w:val="00730573"/>
    <w:rsid w:val="00731A46"/>
    <w:rsid w:val="007354E1"/>
    <w:rsid w:val="0074033A"/>
    <w:rsid w:val="00742E8C"/>
    <w:rsid w:val="0074475F"/>
    <w:rsid w:val="00746584"/>
    <w:rsid w:val="00751A9B"/>
    <w:rsid w:val="00754CAF"/>
    <w:rsid w:val="00757CFD"/>
    <w:rsid w:val="00761471"/>
    <w:rsid w:val="00762F10"/>
    <w:rsid w:val="00763555"/>
    <w:rsid w:val="00764949"/>
    <w:rsid w:val="00764C14"/>
    <w:rsid w:val="00764DAF"/>
    <w:rsid w:val="00765D04"/>
    <w:rsid w:val="00775E24"/>
    <w:rsid w:val="00775EDE"/>
    <w:rsid w:val="00777EB2"/>
    <w:rsid w:val="00780F37"/>
    <w:rsid w:val="00782771"/>
    <w:rsid w:val="00786312"/>
    <w:rsid w:val="007967EF"/>
    <w:rsid w:val="00796B15"/>
    <w:rsid w:val="007A2AAD"/>
    <w:rsid w:val="007A4CAB"/>
    <w:rsid w:val="007A50A1"/>
    <w:rsid w:val="007A7BF6"/>
    <w:rsid w:val="007A7C3D"/>
    <w:rsid w:val="007B2E6B"/>
    <w:rsid w:val="007B42CD"/>
    <w:rsid w:val="007C091D"/>
    <w:rsid w:val="007C13A6"/>
    <w:rsid w:val="007C587C"/>
    <w:rsid w:val="007C5EEA"/>
    <w:rsid w:val="007D213F"/>
    <w:rsid w:val="007D3B87"/>
    <w:rsid w:val="007D7388"/>
    <w:rsid w:val="007D7F3C"/>
    <w:rsid w:val="007F06E8"/>
    <w:rsid w:val="007F0FD2"/>
    <w:rsid w:val="00801BCC"/>
    <w:rsid w:val="0080293A"/>
    <w:rsid w:val="0080307E"/>
    <w:rsid w:val="00806B54"/>
    <w:rsid w:val="008117F1"/>
    <w:rsid w:val="00813888"/>
    <w:rsid w:val="00813BE4"/>
    <w:rsid w:val="00814E6A"/>
    <w:rsid w:val="00817836"/>
    <w:rsid w:val="0082257C"/>
    <w:rsid w:val="008258F2"/>
    <w:rsid w:val="008301A4"/>
    <w:rsid w:val="0083191C"/>
    <w:rsid w:val="00836489"/>
    <w:rsid w:val="00843F3F"/>
    <w:rsid w:val="008440AD"/>
    <w:rsid w:val="008450C9"/>
    <w:rsid w:val="00847426"/>
    <w:rsid w:val="008505FE"/>
    <w:rsid w:val="00853D80"/>
    <w:rsid w:val="00857BF6"/>
    <w:rsid w:val="00863C97"/>
    <w:rsid w:val="00867068"/>
    <w:rsid w:val="00872DC6"/>
    <w:rsid w:val="00877783"/>
    <w:rsid w:val="00880205"/>
    <w:rsid w:val="00882D0D"/>
    <w:rsid w:val="00894CE8"/>
    <w:rsid w:val="00897629"/>
    <w:rsid w:val="008A0AC4"/>
    <w:rsid w:val="008A1806"/>
    <w:rsid w:val="008B33EC"/>
    <w:rsid w:val="008B37D3"/>
    <w:rsid w:val="008C5377"/>
    <w:rsid w:val="008D5885"/>
    <w:rsid w:val="008E6038"/>
    <w:rsid w:val="008F2062"/>
    <w:rsid w:val="008F21EB"/>
    <w:rsid w:val="008F29AA"/>
    <w:rsid w:val="008F3B2A"/>
    <w:rsid w:val="00900B4D"/>
    <w:rsid w:val="00902511"/>
    <w:rsid w:val="0090257F"/>
    <w:rsid w:val="00902912"/>
    <w:rsid w:val="0090642C"/>
    <w:rsid w:val="00906EFF"/>
    <w:rsid w:val="0091108C"/>
    <w:rsid w:val="00915B2D"/>
    <w:rsid w:val="0093053E"/>
    <w:rsid w:val="009310CC"/>
    <w:rsid w:val="009328F3"/>
    <w:rsid w:val="009330BE"/>
    <w:rsid w:val="00933ADD"/>
    <w:rsid w:val="00935F4E"/>
    <w:rsid w:val="00937722"/>
    <w:rsid w:val="00937B53"/>
    <w:rsid w:val="00940481"/>
    <w:rsid w:val="00946A1B"/>
    <w:rsid w:val="00954323"/>
    <w:rsid w:val="00954E02"/>
    <w:rsid w:val="00965349"/>
    <w:rsid w:val="00973986"/>
    <w:rsid w:val="00982FCC"/>
    <w:rsid w:val="00983C25"/>
    <w:rsid w:val="009A35E2"/>
    <w:rsid w:val="009B056D"/>
    <w:rsid w:val="009B1545"/>
    <w:rsid w:val="009B6FB8"/>
    <w:rsid w:val="009D5165"/>
    <w:rsid w:val="009D6C7F"/>
    <w:rsid w:val="009E0364"/>
    <w:rsid w:val="009E06EF"/>
    <w:rsid w:val="009F3977"/>
    <w:rsid w:val="009F6195"/>
    <w:rsid w:val="00A00636"/>
    <w:rsid w:val="00A02251"/>
    <w:rsid w:val="00A04927"/>
    <w:rsid w:val="00A053CA"/>
    <w:rsid w:val="00A11667"/>
    <w:rsid w:val="00A159B9"/>
    <w:rsid w:val="00A17F01"/>
    <w:rsid w:val="00A20363"/>
    <w:rsid w:val="00A22EEE"/>
    <w:rsid w:val="00A23CE5"/>
    <w:rsid w:val="00A23F86"/>
    <w:rsid w:val="00A24E51"/>
    <w:rsid w:val="00A32F2A"/>
    <w:rsid w:val="00A37894"/>
    <w:rsid w:val="00A3790A"/>
    <w:rsid w:val="00A417F5"/>
    <w:rsid w:val="00A41B5A"/>
    <w:rsid w:val="00A42C42"/>
    <w:rsid w:val="00A457E2"/>
    <w:rsid w:val="00A46908"/>
    <w:rsid w:val="00A522A3"/>
    <w:rsid w:val="00A52717"/>
    <w:rsid w:val="00A53062"/>
    <w:rsid w:val="00A54166"/>
    <w:rsid w:val="00A57CA7"/>
    <w:rsid w:val="00A61D7A"/>
    <w:rsid w:val="00A64C97"/>
    <w:rsid w:val="00A64EAD"/>
    <w:rsid w:val="00A65118"/>
    <w:rsid w:val="00A651C5"/>
    <w:rsid w:val="00A67977"/>
    <w:rsid w:val="00A70D59"/>
    <w:rsid w:val="00A73E2D"/>
    <w:rsid w:val="00A74589"/>
    <w:rsid w:val="00A75CB8"/>
    <w:rsid w:val="00A825E0"/>
    <w:rsid w:val="00A82CA5"/>
    <w:rsid w:val="00A8739E"/>
    <w:rsid w:val="00A907DD"/>
    <w:rsid w:val="00A9194C"/>
    <w:rsid w:val="00A92C1D"/>
    <w:rsid w:val="00A96CA9"/>
    <w:rsid w:val="00A971CF"/>
    <w:rsid w:val="00AA0B53"/>
    <w:rsid w:val="00AA789A"/>
    <w:rsid w:val="00AB16BA"/>
    <w:rsid w:val="00AB22BB"/>
    <w:rsid w:val="00AB3E07"/>
    <w:rsid w:val="00AB4462"/>
    <w:rsid w:val="00AC0666"/>
    <w:rsid w:val="00AC1E54"/>
    <w:rsid w:val="00AD04B4"/>
    <w:rsid w:val="00AD2B77"/>
    <w:rsid w:val="00AD4422"/>
    <w:rsid w:val="00AD6B4A"/>
    <w:rsid w:val="00AF057E"/>
    <w:rsid w:val="00AF2AE7"/>
    <w:rsid w:val="00AF36EC"/>
    <w:rsid w:val="00AF4FCD"/>
    <w:rsid w:val="00AF5742"/>
    <w:rsid w:val="00B059C8"/>
    <w:rsid w:val="00B05C46"/>
    <w:rsid w:val="00B06DB7"/>
    <w:rsid w:val="00B26654"/>
    <w:rsid w:val="00B27A7F"/>
    <w:rsid w:val="00B30BDD"/>
    <w:rsid w:val="00B33D4F"/>
    <w:rsid w:val="00B36091"/>
    <w:rsid w:val="00B44637"/>
    <w:rsid w:val="00B451B3"/>
    <w:rsid w:val="00B5150A"/>
    <w:rsid w:val="00B55B7A"/>
    <w:rsid w:val="00B636A0"/>
    <w:rsid w:val="00B63DA1"/>
    <w:rsid w:val="00B8224F"/>
    <w:rsid w:val="00B833AE"/>
    <w:rsid w:val="00B86AD0"/>
    <w:rsid w:val="00B90258"/>
    <w:rsid w:val="00B92BA9"/>
    <w:rsid w:val="00B93668"/>
    <w:rsid w:val="00B95407"/>
    <w:rsid w:val="00BA05D8"/>
    <w:rsid w:val="00BA0A8C"/>
    <w:rsid w:val="00BB17EB"/>
    <w:rsid w:val="00BB24DC"/>
    <w:rsid w:val="00BB282E"/>
    <w:rsid w:val="00BB589B"/>
    <w:rsid w:val="00BB6833"/>
    <w:rsid w:val="00BB7FC1"/>
    <w:rsid w:val="00BC6343"/>
    <w:rsid w:val="00BC6B85"/>
    <w:rsid w:val="00BE01C6"/>
    <w:rsid w:val="00BE2314"/>
    <w:rsid w:val="00BE6193"/>
    <w:rsid w:val="00BF3B9E"/>
    <w:rsid w:val="00C04145"/>
    <w:rsid w:val="00C04AB5"/>
    <w:rsid w:val="00C100CE"/>
    <w:rsid w:val="00C13B1A"/>
    <w:rsid w:val="00C14CAC"/>
    <w:rsid w:val="00C17AD5"/>
    <w:rsid w:val="00C17B18"/>
    <w:rsid w:val="00C214C1"/>
    <w:rsid w:val="00C222A4"/>
    <w:rsid w:val="00C24401"/>
    <w:rsid w:val="00C25E10"/>
    <w:rsid w:val="00C27B9E"/>
    <w:rsid w:val="00C31BB3"/>
    <w:rsid w:val="00C322D1"/>
    <w:rsid w:val="00C378A6"/>
    <w:rsid w:val="00C405AF"/>
    <w:rsid w:val="00C42736"/>
    <w:rsid w:val="00C45450"/>
    <w:rsid w:val="00C456B4"/>
    <w:rsid w:val="00C53040"/>
    <w:rsid w:val="00C533D5"/>
    <w:rsid w:val="00C53449"/>
    <w:rsid w:val="00C538B7"/>
    <w:rsid w:val="00C54614"/>
    <w:rsid w:val="00C64903"/>
    <w:rsid w:val="00C6609C"/>
    <w:rsid w:val="00C66471"/>
    <w:rsid w:val="00C72171"/>
    <w:rsid w:val="00C73E52"/>
    <w:rsid w:val="00C7422F"/>
    <w:rsid w:val="00C7470B"/>
    <w:rsid w:val="00C77300"/>
    <w:rsid w:val="00C779A6"/>
    <w:rsid w:val="00C80D6F"/>
    <w:rsid w:val="00C810D4"/>
    <w:rsid w:val="00C81544"/>
    <w:rsid w:val="00C90817"/>
    <w:rsid w:val="00C93B6F"/>
    <w:rsid w:val="00C95B07"/>
    <w:rsid w:val="00C95DC1"/>
    <w:rsid w:val="00CA2F44"/>
    <w:rsid w:val="00CA35D1"/>
    <w:rsid w:val="00CB3FAA"/>
    <w:rsid w:val="00CC400A"/>
    <w:rsid w:val="00CC6239"/>
    <w:rsid w:val="00CC7F8C"/>
    <w:rsid w:val="00CD15B5"/>
    <w:rsid w:val="00CD3F23"/>
    <w:rsid w:val="00CD4442"/>
    <w:rsid w:val="00CE1AF4"/>
    <w:rsid w:val="00CE2D68"/>
    <w:rsid w:val="00CE7828"/>
    <w:rsid w:val="00CF08F4"/>
    <w:rsid w:val="00CF530F"/>
    <w:rsid w:val="00CF5376"/>
    <w:rsid w:val="00D01F12"/>
    <w:rsid w:val="00D029D1"/>
    <w:rsid w:val="00D04AF1"/>
    <w:rsid w:val="00D1089B"/>
    <w:rsid w:val="00D1175A"/>
    <w:rsid w:val="00D16C88"/>
    <w:rsid w:val="00D2793A"/>
    <w:rsid w:val="00D27A10"/>
    <w:rsid w:val="00D349A3"/>
    <w:rsid w:val="00D35171"/>
    <w:rsid w:val="00D37BE5"/>
    <w:rsid w:val="00D44364"/>
    <w:rsid w:val="00D44CA7"/>
    <w:rsid w:val="00D45C42"/>
    <w:rsid w:val="00D45FA1"/>
    <w:rsid w:val="00D537C3"/>
    <w:rsid w:val="00D709B1"/>
    <w:rsid w:val="00D73193"/>
    <w:rsid w:val="00D7440A"/>
    <w:rsid w:val="00D74CDC"/>
    <w:rsid w:val="00D75CF4"/>
    <w:rsid w:val="00D7724A"/>
    <w:rsid w:val="00D779DE"/>
    <w:rsid w:val="00D8059D"/>
    <w:rsid w:val="00D817B3"/>
    <w:rsid w:val="00D905B6"/>
    <w:rsid w:val="00D91CAC"/>
    <w:rsid w:val="00D931EA"/>
    <w:rsid w:val="00D93AA6"/>
    <w:rsid w:val="00DA09A8"/>
    <w:rsid w:val="00DA3F6C"/>
    <w:rsid w:val="00DA40DC"/>
    <w:rsid w:val="00DB0293"/>
    <w:rsid w:val="00DB4F67"/>
    <w:rsid w:val="00DD2EC9"/>
    <w:rsid w:val="00DF2AC6"/>
    <w:rsid w:val="00E037C0"/>
    <w:rsid w:val="00E03CE9"/>
    <w:rsid w:val="00E05937"/>
    <w:rsid w:val="00E1514D"/>
    <w:rsid w:val="00E21CB4"/>
    <w:rsid w:val="00E232A9"/>
    <w:rsid w:val="00E26770"/>
    <w:rsid w:val="00E30333"/>
    <w:rsid w:val="00E311C4"/>
    <w:rsid w:val="00E31D44"/>
    <w:rsid w:val="00E354C0"/>
    <w:rsid w:val="00E37E3B"/>
    <w:rsid w:val="00E42D5C"/>
    <w:rsid w:val="00E42DB5"/>
    <w:rsid w:val="00E52790"/>
    <w:rsid w:val="00E541C1"/>
    <w:rsid w:val="00E54C04"/>
    <w:rsid w:val="00E56C08"/>
    <w:rsid w:val="00E57E9C"/>
    <w:rsid w:val="00E602EF"/>
    <w:rsid w:val="00E63420"/>
    <w:rsid w:val="00E634A9"/>
    <w:rsid w:val="00E63879"/>
    <w:rsid w:val="00E6553F"/>
    <w:rsid w:val="00E65DB8"/>
    <w:rsid w:val="00E729CE"/>
    <w:rsid w:val="00E72EC4"/>
    <w:rsid w:val="00E802F7"/>
    <w:rsid w:val="00E813F6"/>
    <w:rsid w:val="00E81AA8"/>
    <w:rsid w:val="00E90DD0"/>
    <w:rsid w:val="00E9148E"/>
    <w:rsid w:val="00EA16A4"/>
    <w:rsid w:val="00EA309C"/>
    <w:rsid w:val="00EA4352"/>
    <w:rsid w:val="00EA5413"/>
    <w:rsid w:val="00EA7029"/>
    <w:rsid w:val="00EA7202"/>
    <w:rsid w:val="00EB3ECA"/>
    <w:rsid w:val="00EB4D9D"/>
    <w:rsid w:val="00EB5CDA"/>
    <w:rsid w:val="00EC332A"/>
    <w:rsid w:val="00EE1774"/>
    <w:rsid w:val="00EE409D"/>
    <w:rsid w:val="00EE4B18"/>
    <w:rsid w:val="00EE7249"/>
    <w:rsid w:val="00EF14C6"/>
    <w:rsid w:val="00EF18B9"/>
    <w:rsid w:val="00F00EC7"/>
    <w:rsid w:val="00F044D3"/>
    <w:rsid w:val="00F17D38"/>
    <w:rsid w:val="00F25015"/>
    <w:rsid w:val="00F31B7B"/>
    <w:rsid w:val="00F34409"/>
    <w:rsid w:val="00F3516E"/>
    <w:rsid w:val="00F3578D"/>
    <w:rsid w:val="00F40D79"/>
    <w:rsid w:val="00F44322"/>
    <w:rsid w:val="00F45289"/>
    <w:rsid w:val="00F45ECD"/>
    <w:rsid w:val="00F51336"/>
    <w:rsid w:val="00F5202A"/>
    <w:rsid w:val="00F54126"/>
    <w:rsid w:val="00F60F54"/>
    <w:rsid w:val="00F636D0"/>
    <w:rsid w:val="00F660C9"/>
    <w:rsid w:val="00F676B9"/>
    <w:rsid w:val="00F71116"/>
    <w:rsid w:val="00F76D4D"/>
    <w:rsid w:val="00F81954"/>
    <w:rsid w:val="00F82E93"/>
    <w:rsid w:val="00F91E45"/>
    <w:rsid w:val="00F91F15"/>
    <w:rsid w:val="00F9327F"/>
    <w:rsid w:val="00FA171F"/>
    <w:rsid w:val="00FA6C81"/>
    <w:rsid w:val="00FB18C4"/>
    <w:rsid w:val="00FD2676"/>
    <w:rsid w:val="00FD3713"/>
    <w:rsid w:val="00FD713C"/>
    <w:rsid w:val="00FD7C9A"/>
    <w:rsid w:val="00FE30EF"/>
    <w:rsid w:val="00FE5017"/>
    <w:rsid w:val="00FE78A3"/>
    <w:rsid w:val="00FF1E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3F6491"/>
  <w15:docId w15:val="{D6C02FA3-3A1C-45FB-806A-7768F158F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4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223C"/>
    <w:rPr>
      <w:color w:val="0000FF" w:themeColor="hyperlink"/>
      <w:u w:val="single"/>
    </w:rPr>
  </w:style>
  <w:style w:type="character" w:styleId="CommentReference">
    <w:name w:val="annotation reference"/>
    <w:basedOn w:val="DefaultParagraphFont"/>
    <w:uiPriority w:val="99"/>
    <w:semiHidden/>
    <w:unhideWhenUsed/>
    <w:rsid w:val="00A522A3"/>
    <w:rPr>
      <w:sz w:val="16"/>
      <w:szCs w:val="16"/>
    </w:rPr>
  </w:style>
  <w:style w:type="paragraph" w:styleId="CommentText">
    <w:name w:val="annotation text"/>
    <w:basedOn w:val="Normal"/>
    <w:link w:val="CommentTextChar"/>
    <w:uiPriority w:val="99"/>
    <w:semiHidden/>
    <w:unhideWhenUsed/>
    <w:rsid w:val="00A522A3"/>
    <w:rPr>
      <w:sz w:val="20"/>
      <w:szCs w:val="20"/>
    </w:rPr>
  </w:style>
  <w:style w:type="character" w:customStyle="1" w:styleId="CommentTextChar">
    <w:name w:val="Comment Text Char"/>
    <w:basedOn w:val="DefaultParagraphFont"/>
    <w:link w:val="CommentText"/>
    <w:uiPriority w:val="99"/>
    <w:semiHidden/>
    <w:rsid w:val="00A522A3"/>
    <w:rPr>
      <w:sz w:val="20"/>
      <w:szCs w:val="20"/>
    </w:rPr>
  </w:style>
  <w:style w:type="paragraph" w:styleId="CommentSubject">
    <w:name w:val="annotation subject"/>
    <w:basedOn w:val="CommentText"/>
    <w:next w:val="CommentText"/>
    <w:link w:val="CommentSubjectChar"/>
    <w:uiPriority w:val="99"/>
    <w:semiHidden/>
    <w:unhideWhenUsed/>
    <w:rsid w:val="00A522A3"/>
    <w:rPr>
      <w:b/>
      <w:bCs/>
    </w:rPr>
  </w:style>
  <w:style w:type="character" w:customStyle="1" w:styleId="CommentSubjectChar">
    <w:name w:val="Comment Subject Char"/>
    <w:basedOn w:val="CommentTextChar"/>
    <w:link w:val="CommentSubject"/>
    <w:uiPriority w:val="99"/>
    <w:semiHidden/>
    <w:rsid w:val="00A522A3"/>
    <w:rPr>
      <w:b/>
      <w:bCs/>
      <w:sz w:val="20"/>
      <w:szCs w:val="20"/>
    </w:rPr>
  </w:style>
  <w:style w:type="paragraph" w:styleId="BalloonText">
    <w:name w:val="Balloon Text"/>
    <w:basedOn w:val="Normal"/>
    <w:link w:val="BalloonTextChar"/>
    <w:uiPriority w:val="99"/>
    <w:semiHidden/>
    <w:unhideWhenUsed/>
    <w:rsid w:val="00A522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2A3"/>
    <w:rPr>
      <w:rFonts w:ascii="Segoe UI" w:hAnsi="Segoe UI" w:cs="Segoe UI"/>
      <w:sz w:val="18"/>
      <w:szCs w:val="18"/>
    </w:rPr>
  </w:style>
  <w:style w:type="character" w:styleId="FollowedHyperlink">
    <w:name w:val="FollowedHyperlink"/>
    <w:basedOn w:val="DefaultParagraphFont"/>
    <w:uiPriority w:val="99"/>
    <w:semiHidden/>
    <w:unhideWhenUsed/>
    <w:rsid w:val="00AD04B4"/>
    <w:rPr>
      <w:color w:val="800080" w:themeColor="followedHyperlink"/>
      <w:u w:val="single"/>
    </w:rPr>
  </w:style>
  <w:style w:type="paragraph" w:styleId="NormalWeb">
    <w:name w:val="Normal (Web)"/>
    <w:basedOn w:val="Normal"/>
    <w:uiPriority w:val="99"/>
    <w:semiHidden/>
    <w:unhideWhenUsed/>
    <w:rsid w:val="007079A4"/>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040624">
      <w:bodyDiv w:val="1"/>
      <w:marLeft w:val="0"/>
      <w:marRight w:val="0"/>
      <w:marTop w:val="0"/>
      <w:marBottom w:val="0"/>
      <w:divBdr>
        <w:top w:val="none" w:sz="0" w:space="0" w:color="auto"/>
        <w:left w:val="none" w:sz="0" w:space="0" w:color="auto"/>
        <w:bottom w:val="none" w:sz="0" w:space="0" w:color="auto"/>
        <w:right w:val="none" w:sz="0" w:space="0" w:color="auto"/>
      </w:divBdr>
    </w:div>
    <w:div w:id="699400671">
      <w:bodyDiv w:val="1"/>
      <w:marLeft w:val="0"/>
      <w:marRight w:val="0"/>
      <w:marTop w:val="0"/>
      <w:marBottom w:val="0"/>
      <w:divBdr>
        <w:top w:val="none" w:sz="0" w:space="0" w:color="auto"/>
        <w:left w:val="none" w:sz="0" w:space="0" w:color="auto"/>
        <w:bottom w:val="none" w:sz="0" w:space="0" w:color="auto"/>
        <w:right w:val="none" w:sz="0" w:space="0" w:color="auto"/>
      </w:divBdr>
      <w:divsChild>
        <w:div w:id="13256240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828401831">
      <w:bodyDiv w:val="1"/>
      <w:marLeft w:val="0"/>
      <w:marRight w:val="0"/>
      <w:marTop w:val="0"/>
      <w:marBottom w:val="0"/>
      <w:divBdr>
        <w:top w:val="none" w:sz="0" w:space="0" w:color="auto"/>
        <w:left w:val="none" w:sz="0" w:space="0" w:color="auto"/>
        <w:bottom w:val="none" w:sz="0" w:space="0" w:color="auto"/>
        <w:right w:val="none" w:sz="0" w:space="0" w:color="auto"/>
      </w:divBdr>
    </w:div>
    <w:div w:id="1146161037">
      <w:bodyDiv w:val="1"/>
      <w:marLeft w:val="0"/>
      <w:marRight w:val="0"/>
      <w:marTop w:val="0"/>
      <w:marBottom w:val="0"/>
      <w:divBdr>
        <w:top w:val="none" w:sz="0" w:space="0" w:color="auto"/>
        <w:left w:val="none" w:sz="0" w:space="0" w:color="auto"/>
        <w:bottom w:val="none" w:sz="0" w:space="0" w:color="auto"/>
        <w:right w:val="none" w:sz="0" w:space="0" w:color="auto"/>
      </w:divBdr>
    </w:div>
    <w:div w:id="1505902152">
      <w:bodyDiv w:val="1"/>
      <w:marLeft w:val="0"/>
      <w:marRight w:val="0"/>
      <w:marTop w:val="0"/>
      <w:marBottom w:val="0"/>
      <w:divBdr>
        <w:top w:val="none" w:sz="0" w:space="0" w:color="auto"/>
        <w:left w:val="none" w:sz="0" w:space="0" w:color="auto"/>
        <w:bottom w:val="none" w:sz="0" w:space="0" w:color="auto"/>
        <w:right w:val="none" w:sz="0" w:space="0" w:color="auto"/>
      </w:divBdr>
    </w:div>
    <w:div w:id="1552351928">
      <w:bodyDiv w:val="1"/>
      <w:marLeft w:val="0"/>
      <w:marRight w:val="0"/>
      <w:marTop w:val="0"/>
      <w:marBottom w:val="0"/>
      <w:divBdr>
        <w:top w:val="none" w:sz="0" w:space="0" w:color="auto"/>
        <w:left w:val="none" w:sz="0" w:space="0" w:color="auto"/>
        <w:bottom w:val="none" w:sz="0" w:space="0" w:color="auto"/>
        <w:right w:val="none" w:sz="0" w:space="0" w:color="auto"/>
      </w:divBdr>
    </w:div>
    <w:div w:id="1892423318">
      <w:bodyDiv w:val="1"/>
      <w:marLeft w:val="0"/>
      <w:marRight w:val="0"/>
      <w:marTop w:val="0"/>
      <w:marBottom w:val="0"/>
      <w:divBdr>
        <w:top w:val="none" w:sz="0" w:space="0" w:color="auto"/>
        <w:left w:val="none" w:sz="0" w:space="0" w:color="auto"/>
        <w:bottom w:val="none" w:sz="0" w:space="0" w:color="auto"/>
        <w:right w:val="none" w:sz="0" w:space="0" w:color="auto"/>
      </w:divBdr>
    </w:div>
    <w:div w:id="191334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jpeg"/><Relationship Id="rId3" Type="http://schemas.openxmlformats.org/officeDocument/2006/relationships/webSettings" Target="webSettings.xml"/><Relationship Id="rId21" Type="http://schemas.openxmlformats.org/officeDocument/2006/relationships/image" Target="media/image18.jpe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jpeg"/><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image" Target="media/image17.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jpeg"/><Relationship Id="rId5" Type="http://schemas.openxmlformats.org/officeDocument/2006/relationships/image" Target="media/image2.png"/><Relationship Id="rId15" Type="http://schemas.openxmlformats.org/officeDocument/2006/relationships/image" Target="media/image12.jpeg"/><Relationship Id="rId23" Type="http://schemas.openxmlformats.org/officeDocument/2006/relationships/image" Target="media/image20.jpeg"/><Relationship Id="rId28"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jpeg"/><Relationship Id="rId27"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4</Pages>
  <Words>4067</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ACP</Company>
  <LinksUpToDate>false</LinksUpToDate>
  <CharactersWithSpaces>2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ajewski</dc:creator>
  <cp:lastModifiedBy>Edward Vassallo</cp:lastModifiedBy>
  <cp:revision>2</cp:revision>
  <dcterms:created xsi:type="dcterms:W3CDTF">2021-09-23T18:48:00Z</dcterms:created>
  <dcterms:modified xsi:type="dcterms:W3CDTF">2021-09-23T18:48:00Z</dcterms:modified>
</cp:coreProperties>
</file>